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Default="007A177D" w:rsidP="002C4A1A">
      <w:pPr>
        <w:pStyle w:val="NormalWeb"/>
        <w:spacing w:before="120" w:beforeAutospacing="0" w:after="60" w:afterAutospacing="0" w:line="240" w:lineRule="auto"/>
        <w:rPr>
          <w:rFonts w:eastAsiaTheme="minorEastAsia" w:cstheme="minorBidi"/>
          <w:smallCaps/>
          <w:sz w:val="32"/>
          <w:szCs w:val="32"/>
        </w:rPr>
      </w:pPr>
      <w:bookmarkStart w:id="0" w:name="_GoBack"/>
      <w:bookmarkEnd w:id="0"/>
      <w:r>
        <w:rPr>
          <w:noProof/>
        </w:rPr>
        <w:drawing>
          <wp:inline distT="0" distB="0" distL="0" distR="0" wp14:anchorId="6697E0B5" wp14:editId="02D71F30">
            <wp:extent cx="1981200" cy="803189"/>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4947" cy="804708"/>
                    </a:xfrm>
                    <a:prstGeom prst="rect">
                      <a:avLst/>
                    </a:prstGeom>
                    <a:noFill/>
                    <a:ln>
                      <a:noFill/>
                    </a:ln>
                  </pic:spPr>
                </pic:pic>
              </a:graphicData>
            </a:graphic>
          </wp:inline>
        </w:drawing>
      </w:r>
    </w:p>
    <w:p w14:paraId="7DB73DF0" w14:textId="5CD3900A" w:rsidR="009E3B60" w:rsidRPr="001E3D69" w:rsidRDefault="00AA0594" w:rsidP="002C4A1A">
      <w:pPr>
        <w:pStyle w:val="NormalWeb"/>
        <w:spacing w:before="120" w:beforeAutospacing="0" w:after="60" w:afterAutospacing="0" w:line="240" w:lineRule="auto"/>
        <w:rPr>
          <w:rFonts w:eastAsiaTheme="minorEastAsia" w:cstheme="minorBidi"/>
          <w:smallCaps/>
          <w:sz w:val="32"/>
          <w:szCs w:val="32"/>
        </w:rPr>
      </w:pPr>
      <w:r w:rsidRPr="001E3D69">
        <w:rPr>
          <w:rFonts w:eastAsiaTheme="minorEastAsia" w:cstheme="minorBidi"/>
          <w:smallCaps/>
          <w:sz w:val="32"/>
          <w:szCs w:val="32"/>
        </w:rPr>
        <w:t>Technology and Disability Policy Highlights</w:t>
      </w:r>
      <w:r w:rsidR="00D077D1" w:rsidRPr="001E3D69">
        <w:rPr>
          <w:rFonts w:eastAsiaTheme="minorEastAsia" w:cstheme="minorBidi"/>
          <w:smallCaps/>
          <w:sz w:val="32"/>
          <w:szCs w:val="32"/>
        </w:rPr>
        <w:t xml:space="preserve"> </w:t>
      </w:r>
    </w:p>
    <w:p w14:paraId="79D01346" w14:textId="3958F600" w:rsidR="009E3B60" w:rsidRDefault="000C5A82" w:rsidP="002F3D48">
      <w:r>
        <w:t>January</w:t>
      </w:r>
      <w:r w:rsidR="00260003">
        <w:t xml:space="preserve"> </w:t>
      </w:r>
      <w:r>
        <w:t>2017</w:t>
      </w:r>
    </w:p>
    <w:p w14:paraId="3E8064A2" w14:textId="77777777" w:rsidR="008B66DF" w:rsidRPr="00E4523C" w:rsidRDefault="00B541FF" w:rsidP="002F3D48">
      <w:pPr>
        <w:rPr>
          <w:sz w:val="12"/>
          <w:szCs w:val="12"/>
        </w:rPr>
      </w:pPr>
      <w:r w:rsidRPr="001E3D69">
        <w:rPr>
          <w:rFonts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7777777" w:rsidR="00274E47" w:rsidRDefault="00274E47" w:rsidP="002F3D48">
      <w:pPr>
        <w:jc w:val="right"/>
      </w:pPr>
    </w:p>
    <w:p w14:paraId="71D009F0" w14:textId="77777777" w:rsidR="009E3B60" w:rsidRDefault="00AA0594" w:rsidP="00E708A1">
      <w:pPr>
        <w:pStyle w:val="Heading1"/>
        <w:rPr>
          <w:rStyle w:val="Hyperlink"/>
          <w:color w:val="auto"/>
        </w:rPr>
      </w:pPr>
      <w:r w:rsidRPr="008E305A">
        <w:rPr>
          <w:rStyle w:val="Hyperlink"/>
          <w:color w:val="auto"/>
        </w:rPr>
        <w:t>Overview</w:t>
      </w:r>
    </w:p>
    <w:p w14:paraId="691613B5" w14:textId="15491435" w:rsidR="00715817" w:rsidRPr="00715817" w:rsidRDefault="00CE579E" w:rsidP="003A6620">
      <w:pPr>
        <w:autoSpaceDE w:val="0"/>
        <w:autoSpaceDN w:val="0"/>
        <w:adjustRightInd w:val="0"/>
        <w:spacing w:after="120"/>
        <w:jc w:val="both"/>
        <w:rPr>
          <w:color w:val="000000"/>
          <w:szCs w:val="18"/>
        </w:rPr>
      </w:pPr>
      <w:r w:rsidRPr="00CE579E">
        <w:rPr>
          <w:szCs w:val="18"/>
        </w:rPr>
        <w:t xml:space="preserve">In </w:t>
      </w:r>
      <w:r w:rsidR="000C5A82">
        <w:rPr>
          <w:szCs w:val="18"/>
        </w:rPr>
        <w:t>January</w:t>
      </w:r>
      <w:r w:rsidR="001576BF">
        <w:rPr>
          <w:szCs w:val="18"/>
        </w:rPr>
        <w:t>,</w:t>
      </w:r>
      <w:r w:rsidR="007A177D">
        <w:rPr>
          <w:szCs w:val="18"/>
        </w:rPr>
        <w:t xml:space="preserve"> </w:t>
      </w:r>
      <w:r w:rsidR="00A128AC">
        <w:rPr>
          <w:szCs w:val="18"/>
        </w:rPr>
        <w:t xml:space="preserve">the U.S. Access Board published revised guidelines and standards </w:t>
      </w:r>
      <w:r w:rsidR="00A128AC" w:rsidRPr="003A6620">
        <w:rPr>
          <w:noProof/>
          <w:szCs w:val="18"/>
        </w:rPr>
        <w:t>pertaining to</w:t>
      </w:r>
      <w:r w:rsidR="00A128AC">
        <w:rPr>
          <w:szCs w:val="18"/>
        </w:rPr>
        <w:t xml:space="preserve"> </w:t>
      </w:r>
      <w:r w:rsidR="00A128AC" w:rsidRPr="00A128AC">
        <w:rPr>
          <w:szCs w:val="18"/>
        </w:rPr>
        <w:t>Section 508 of the Rehabilitation Act of 1973 and Section 255 of the Communications Act of 1934</w:t>
      </w:r>
      <w:r w:rsidR="00A128AC">
        <w:rPr>
          <w:szCs w:val="18"/>
        </w:rPr>
        <w:t>. They cover Americans with Disabilities Act (</w:t>
      </w:r>
      <w:r w:rsidR="00A128AC" w:rsidRPr="00A128AC">
        <w:rPr>
          <w:szCs w:val="18"/>
        </w:rPr>
        <w:t>ADA</w:t>
      </w:r>
      <w:r w:rsidR="00A128AC">
        <w:rPr>
          <w:szCs w:val="18"/>
        </w:rPr>
        <w:t>)</w:t>
      </w:r>
      <w:r w:rsidR="00A128AC" w:rsidRPr="00A128AC">
        <w:rPr>
          <w:szCs w:val="18"/>
        </w:rPr>
        <w:t xml:space="preserve"> guidelines for buses and vans</w:t>
      </w:r>
      <w:r w:rsidR="00A128AC">
        <w:rPr>
          <w:szCs w:val="18"/>
        </w:rPr>
        <w:t xml:space="preserve">, </w:t>
      </w:r>
      <w:r w:rsidR="00A128AC" w:rsidRPr="00A128AC">
        <w:rPr>
          <w:szCs w:val="18"/>
        </w:rPr>
        <w:t>medical diagnostic equipment (MDE)</w:t>
      </w:r>
      <w:r w:rsidR="00AE2463">
        <w:rPr>
          <w:szCs w:val="18"/>
        </w:rPr>
        <w:t xml:space="preserve">, and </w:t>
      </w:r>
      <w:r w:rsidR="00A128AC" w:rsidRPr="00A128AC">
        <w:rPr>
          <w:szCs w:val="18"/>
        </w:rPr>
        <w:t>Information and Communication Technology (ICT) Standards and Guidelines (ICT-Refresh).</w:t>
      </w:r>
      <w:r w:rsidR="00AE2463">
        <w:rPr>
          <w:szCs w:val="18"/>
        </w:rPr>
        <w:t xml:space="preserve"> </w:t>
      </w:r>
      <w:r w:rsidR="00AE2463" w:rsidRPr="00AE2463">
        <w:rPr>
          <w:szCs w:val="18"/>
        </w:rPr>
        <w:t xml:space="preserve">ICT-Refresh standards </w:t>
      </w:r>
      <w:r w:rsidR="00AE2463">
        <w:rPr>
          <w:szCs w:val="18"/>
        </w:rPr>
        <w:t xml:space="preserve">are effective </w:t>
      </w:r>
      <w:r w:rsidR="00AE2463" w:rsidRPr="00AE2463">
        <w:rPr>
          <w:szCs w:val="18"/>
        </w:rPr>
        <w:t xml:space="preserve">March 20, 2017, and January 18, 2018, </w:t>
      </w:r>
      <w:r w:rsidR="00AE2463">
        <w:rPr>
          <w:szCs w:val="18"/>
        </w:rPr>
        <w:t>is</w:t>
      </w:r>
      <w:r w:rsidR="00AE2463" w:rsidRPr="00AE2463">
        <w:rPr>
          <w:szCs w:val="18"/>
        </w:rPr>
        <w:t xml:space="preserve"> the compliance deadline. </w:t>
      </w:r>
      <w:r w:rsidR="00AE2463">
        <w:rPr>
          <w:szCs w:val="18"/>
        </w:rPr>
        <w:t>The Federal Communications Commission FCC) also set</w:t>
      </w:r>
      <w:r w:rsidR="00861486">
        <w:rPr>
          <w:szCs w:val="18"/>
        </w:rPr>
        <w:t xml:space="preserve"> the</w:t>
      </w:r>
      <w:r w:rsidR="00AE2463">
        <w:rPr>
          <w:szCs w:val="18"/>
        </w:rPr>
        <w:t xml:space="preserve"> effective date (</w:t>
      </w:r>
      <w:r w:rsidR="00AE2463" w:rsidRPr="00AE2463">
        <w:rPr>
          <w:szCs w:val="18"/>
        </w:rPr>
        <w:t>February 22, 2017</w:t>
      </w:r>
      <w:r w:rsidR="00AE2463">
        <w:rPr>
          <w:szCs w:val="18"/>
        </w:rPr>
        <w:t xml:space="preserve">) for the Final Rule concerning the transition from </w:t>
      </w:r>
      <w:r w:rsidR="00AE2463" w:rsidRPr="00AE2463">
        <w:rPr>
          <w:szCs w:val="18"/>
        </w:rPr>
        <w:t>legacy text telephone communications (TTY) to Real-Time Text (RTT)</w:t>
      </w:r>
      <w:r w:rsidR="00AE2463">
        <w:rPr>
          <w:szCs w:val="18"/>
        </w:rPr>
        <w:t>.</w:t>
      </w:r>
      <w:r w:rsidR="00861486">
        <w:rPr>
          <w:szCs w:val="18"/>
        </w:rPr>
        <w:t xml:space="preserve"> In other efforts to push the needle forward on </w:t>
      </w:r>
      <w:r w:rsidR="00715817">
        <w:rPr>
          <w:szCs w:val="18"/>
        </w:rPr>
        <w:t xml:space="preserve">communications </w:t>
      </w:r>
      <w:r w:rsidR="00861486">
        <w:rPr>
          <w:szCs w:val="18"/>
        </w:rPr>
        <w:t xml:space="preserve">access, the FCC announced the second term of the Disability Advisory Committee and published the list of </w:t>
      </w:r>
      <w:r w:rsidR="00715817">
        <w:rPr>
          <w:szCs w:val="18"/>
        </w:rPr>
        <w:t xml:space="preserve">2017-2019 </w:t>
      </w:r>
      <w:r w:rsidR="00861486">
        <w:rPr>
          <w:szCs w:val="18"/>
        </w:rPr>
        <w:t>committee</w:t>
      </w:r>
      <w:r w:rsidR="003A6620">
        <w:rPr>
          <w:szCs w:val="18"/>
        </w:rPr>
        <w:t xml:space="preserve"> members, </w:t>
      </w:r>
      <w:r w:rsidR="003A6620" w:rsidRPr="003A6620">
        <w:rPr>
          <w:noProof/>
          <w:szCs w:val="18"/>
        </w:rPr>
        <w:t>o</w:t>
      </w:r>
      <w:r w:rsidR="003A6620">
        <w:rPr>
          <w:noProof/>
          <w:szCs w:val="18"/>
        </w:rPr>
        <w:t>f</w:t>
      </w:r>
      <w:r w:rsidR="00715817">
        <w:rPr>
          <w:szCs w:val="18"/>
        </w:rPr>
        <w:t xml:space="preserve"> </w:t>
      </w:r>
      <w:r w:rsidR="00861486">
        <w:rPr>
          <w:szCs w:val="18"/>
        </w:rPr>
        <w:t xml:space="preserve">which </w:t>
      </w:r>
      <w:r w:rsidR="00715817">
        <w:rPr>
          <w:szCs w:val="18"/>
        </w:rPr>
        <w:t xml:space="preserve">is </w:t>
      </w:r>
      <w:r w:rsidR="00861486">
        <w:rPr>
          <w:szCs w:val="18"/>
        </w:rPr>
        <w:t>our very own Dr. Helena Mitchell, Wireless RERC Principal Investigator</w:t>
      </w:r>
      <w:r w:rsidR="00715817">
        <w:rPr>
          <w:szCs w:val="18"/>
        </w:rPr>
        <w:t>.</w:t>
      </w:r>
      <w:r w:rsidR="00861486">
        <w:rPr>
          <w:szCs w:val="18"/>
        </w:rPr>
        <w:t xml:space="preserve"> They will continue the mission </w:t>
      </w:r>
      <w:r w:rsidR="00715817">
        <w:rPr>
          <w:szCs w:val="18"/>
        </w:rPr>
        <w:t>“…</w:t>
      </w:r>
      <w:r w:rsidR="00715817" w:rsidRPr="00A079F2">
        <w:rPr>
          <w:color w:val="000000"/>
          <w:szCs w:val="18"/>
        </w:rPr>
        <w:t xml:space="preserve">to make recommendations to the Commission on its full range of disability access issues and to suggest </w:t>
      </w:r>
      <w:r w:rsidR="00715817" w:rsidRPr="003A6620">
        <w:rPr>
          <w:noProof/>
          <w:color w:val="000000"/>
          <w:szCs w:val="18"/>
        </w:rPr>
        <w:t>ways to</w:t>
      </w:r>
      <w:r w:rsidR="00715817" w:rsidRPr="00A079F2">
        <w:rPr>
          <w:color w:val="000000"/>
          <w:szCs w:val="18"/>
        </w:rPr>
        <w:t xml:space="preserve"> facilitate the participation of consumers with disabilities in proceedings before the Commission</w:t>
      </w:r>
      <w:r w:rsidR="00715817">
        <w:rPr>
          <w:color w:val="000000"/>
          <w:szCs w:val="18"/>
        </w:rPr>
        <w:t xml:space="preserve">.” Speaking of which, Wireless RERC researcher, Salimah LaForce, will be </w:t>
      </w:r>
      <w:hyperlink r:id="rId15" w:history="1">
        <w:r w:rsidR="00715817" w:rsidRPr="00E344A4">
          <w:rPr>
            <w:rStyle w:val="Hyperlink"/>
            <w:szCs w:val="18"/>
          </w:rPr>
          <w:t>presenting on how to identify and develop policy assessments or appropriate policy responses to federal rulemakings</w:t>
        </w:r>
      </w:hyperlink>
      <w:r w:rsidR="00715817">
        <w:rPr>
          <w:color w:val="000000"/>
          <w:szCs w:val="18"/>
        </w:rPr>
        <w:t xml:space="preserve"> at the </w:t>
      </w:r>
      <w:r w:rsidR="00715817" w:rsidRPr="00715817">
        <w:rPr>
          <w:color w:val="000000"/>
          <w:szCs w:val="18"/>
        </w:rPr>
        <w:t>2017 CSUN Assistive Technologies Conference</w:t>
      </w:r>
      <w:r w:rsidR="00715817">
        <w:rPr>
          <w:color w:val="000000"/>
          <w:szCs w:val="18"/>
        </w:rPr>
        <w:t>. The presentation</w:t>
      </w:r>
      <w:r w:rsidR="003A6620">
        <w:rPr>
          <w:color w:val="000000"/>
          <w:szCs w:val="18"/>
        </w:rPr>
        <w:t>, among other things,</w:t>
      </w:r>
      <w:r w:rsidR="00715817">
        <w:rPr>
          <w:color w:val="000000"/>
          <w:szCs w:val="18"/>
        </w:rPr>
        <w:t xml:space="preserve"> discusses using empirical evidence to support policy recommendations. To that end, </w:t>
      </w:r>
      <w:r w:rsidR="003A6620">
        <w:rPr>
          <w:color w:val="000000"/>
          <w:szCs w:val="18"/>
        </w:rPr>
        <w:t xml:space="preserve">Wireless RERC researcher, </w:t>
      </w:r>
      <w:r w:rsidR="00715817">
        <w:rPr>
          <w:color w:val="000000"/>
          <w:szCs w:val="18"/>
        </w:rPr>
        <w:t xml:space="preserve">Dr. John Morris, will also </w:t>
      </w:r>
      <w:hyperlink r:id="rId16" w:history="1">
        <w:r w:rsidR="00715817" w:rsidRPr="00E344A4">
          <w:rPr>
            <w:rStyle w:val="Hyperlink"/>
            <w:szCs w:val="18"/>
          </w:rPr>
          <w:t>present an analysis of the Survey of User Needs</w:t>
        </w:r>
      </w:hyperlink>
      <w:r w:rsidR="00715817">
        <w:rPr>
          <w:color w:val="000000"/>
          <w:szCs w:val="18"/>
        </w:rPr>
        <w:t>, concentrating</w:t>
      </w:r>
      <w:r w:rsidR="00715817" w:rsidRPr="00715817">
        <w:rPr>
          <w:color w:val="000000"/>
          <w:szCs w:val="18"/>
        </w:rPr>
        <w:t xml:space="preserve"> </w:t>
      </w:r>
      <w:r w:rsidR="00715817">
        <w:rPr>
          <w:color w:val="000000"/>
          <w:szCs w:val="18"/>
        </w:rPr>
        <w:t xml:space="preserve">on </w:t>
      </w:r>
      <w:r w:rsidR="00715817" w:rsidRPr="00715817">
        <w:rPr>
          <w:color w:val="000000"/>
          <w:szCs w:val="18"/>
        </w:rPr>
        <w:t>the impact of demographic variables and disability type on smartphone use by adults with physical, sensory and cognitive disabilities</w:t>
      </w:r>
      <w:r w:rsidR="00E344A4">
        <w:rPr>
          <w:color w:val="000000"/>
          <w:szCs w:val="18"/>
        </w:rPr>
        <w:t>.</w:t>
      </w:r>
    </w:p>
    <w:p w14:paraId="3DE9AE3C" w14:textId="4E984DC4" w:rsidR="00A34698" w:rsidRPr="00CE579E" w:rsidRDefault="00E344A4" w:rsidP="003A6620">
      <w:pPr>
        <w:autoSpaceDE w:val="0"/>
        <w:autoSpaceDN w:val="0"/>
        <w:adjustRightInd w:val="0"/>
        <w:spacing w:after="120"/>
        <w:jc w:val="both"/>
        <w:rPr>
          <w:szCs w:val="18"/>
        </w:rPr>
      </w:pPr>
      <w:r>
        <w:rPr>
          <w:szCs w:val="18"/>
        </w:rPr>
        <w:t>Finally, i</w:t>
      </w:r>
      <w:r w:rsidR="00720F16">
        <w:rPr>
          <w:szCs w:val="18"/>
        </w:rPr>
        <w:t xml:space="preserve">n case you missed the announcement last month, changes </w:t>
      </w:r>
      <w:r w:rsidR="00720F16" w:rsidRPr="00A0234C">
        <w:rPr>
          <w:noProof/>
          <w:szCs w:val="18"/>
        </w:rPr>
        <w:t>were made</w:t>
      </w:r>
      <w:r w:rsidR="00720F16">
        <w:rPr>
          <w:szCs w:val="18"/>
        </w:rPr>
        <w:t xml:space="preserve"> to the Wireless RERC’s </w:t>
      </w:r>
      <w:r w:rsidR="007A177D">
        <w:rPr>
          <w:szCs w:val="18"/>
        </w:rPr>
        <w:t>news</w:t>
      </w:r>
      <w:r w:rsidR="00565C40">
        <w:rPr>
          <w:szCs w:val="18"/>
        </w:rPr>
        <w:t>letters, t</w:t>
      </w:r>
      <w:r w:rsidR="007A177D">
        <w:rPr>
          <w:szCs w:val="18"/>
        </w:rPr>
        <w:t xml:space="preserve">he </w:t>
      </w:r>
      <w:r w:rsidR="00E708A1" w:rsidRPr="007A177D">
        <w:rPr>
          <w:i/>
          <w:szCs w:val="18"/>
        </w:rPr>
        <w:t>Technology</w:t>
      </w:r>
      <w:r w:rsidR="007A177D" w:rsidRPr="007A177D">
        <w:rPr>
          <w:i/>
          <w:szCs w:val="18"/>
        </w:rPr>
        <w:t xml:space="preserve"> and Disability Policy Highlights</w:t>
      </w:r>
      <w:r w:rsidR="007A177D">
        <w:rPr>
          <w:szCs w:val="18"/>
        </w:rPr>
        <w:t xml:space="preserve"> (TDPH) and </w:t>
      </w:r>
      <w:r w:rsidR="007A177D" w:rsidRPr="007A177D">
        <w:rPr>
          <w:i/>
          <w:szCs w:val="18"/>
        </w:rPr>
        <w:t>Re: Wireless</w:t>
      </w:r>
      <w:r w:rsidR="00720F16">
        <w:rPr>
          <w:i/>
          <w:szCs w:val="18"/>
        </w:rPr>
        <w:t>.</w:t>
      </w:r>
      <w:r w:rsidR="007A177D">
        <w:rPr>
          <w:i/>
          <w:szCs w:val="18"/>
        </w:rPr>
        <w:t xml:space="preserve"> </w:t>
      </w:r>
      <w:r w:rsidR="007A177D">
        <w:rPr>
          <w:szCs w:val="18"/>
        </w:rPr>
        <w:t xml:space="preserve">The TDPH will continue </w:t>
      </w:r>
      <w:r w:rsidR="00720F16">
        <w:rPr>
          <w:szCs w:val="18"/>
        </w:rPr>
        <w:t xml:space="preserve">as a monthly release with </w:t>
      </w:r>
      <w:r w:rsidR="007A177D">
        <w:rPr>
          <w:szCs w:val="18"/>
        </w:rPr>
        <w:t xml:space="preserve">content curated for </w:t>
      </w:r>
      <w:r w:rsidR="00565C40">
        <w:rPr>
          <w:szCs w:val="18"/>
        </w:rPr>
        <w:t xml:space="preserve">a </w:t>
      </w:r>
      <w:r w:rsidR="007A177D">
        <w:rPr>
          <w:szCs w:val="18"/>
        </w:rPr>
        <w:t xml:space="preserve">policy, industry, and research audience, while </w:t>
      </w:r>
      <w:r w:rsidR="007A177D" w:rsidRPr="007A177D">
        <w:rPr>
          <w:i/>
          <w:szCs w:val="18"/>
        </w:rPr>
        <w:t>Re: Wireless</w:t>
      </w:r>
      <w:r w:rsidR="007A177D">
        <w:rPr>
          <w:szCs w:val="18"/>
        </w:rPr>
        <w:t xml:space="preserve"> </w:t>
      </w:r>
      <w:r w:rsidR="00720F16">
        <w:rPr>
          <w:szCs w:val="18"/>
        </w:rPr>
        <w:t>published</w:t>
      </w:r>
      <w:r w:rsidR="007A177D">
        <w:rPr>
          <w:szCs w:val="18"/>
        </w:rPr>
        <w:t xml:space="preserve"> bimonthly with a focus on </w:t>
      </w:r>
      <w:r w:rsidR="00565C40">
        <w:rPr>
          <w:szCs w:val="18"/>
        </w:rPr>
        <w:t xml:space="preserve">Wireless RERC </w:t>
      </w:r>
      <w:r w:rsidR="007A177D">
        <w:rPr>
          <w:szCs w:val="18"/>
        </w:rPr>
        <w:t>news</w:t>
      </w:r>
      <w:r w:rsidR="00565C40">
        <w:rPr>
          <w:szCs w:val="18"/>
        </w:rPr>
        <w:t xml:space="preserve"> for consumers</w:t>
      </w:r>
      <w:r w:rsidR="007A177D">
        <w:rPr>
          <w:szCs w:val="18"/>
        </w:rPr>
        <w:t xml:space="preserve">. </w:t>
      </w:r>
      <w:r w:rsidR="00720F16">
        <w:rPr>
          <w:szCs w:val="18"/>
        </w:rPr>
        <w:t>A</w:t>
      </w:r>
      <w:r w:rsidR="00E708A1">
        <w:rPr>
          <w:szCs w:val="18"/>
        </w:rPr>
        <w:t>s we r</w:t>
      </w:r>
      <w:r w:rsidR="004C6B07">
        <w:rPr>
          <w:szCs w:val="18"/>
        </w:rPr>
        <w:t>e-</w:t>
      </w:r>
      <w:r w:rsidR="00A433DA">
        <w:rPr>
          <w:vanish/>
        </w:rPr>
        <w:pgNum/>
      </w:r>
      <w:r w:rsidR="00E708A1">
        <w:rPr>
          <w:szCs w:val="18"/>
        </w:rPr>
        <w:t xml:space="preserve">sort our mailing lists to represent these new </w:t>
      </w:r>
      <w:r w:rsidR="00E708A1" w:rsidRPr="009A070A">
        <w:rPr>
          <w:noProof/>
          <w:szCs w:val="18"/>
        </w:rPr>
        <w:t>focuses</w:t>
      </w:r>
      <w:r w:rsidR="009A070A">
        <w:rPr>
          <w:noProof/>
          <w:szCs w:val="18"/>
        </w:rPr>
        <w:t>,</w:t>
      </w:r>
      <w:r w:rsidR="007A177D">
        <w:rPr>
          <w:szCs w:val="18"/>
        </w:rPr>
        <w:t xml:space="preserve"> you may receive both newsletters</w:t>
      </w:r>
      <w:r w:rsidR="00565C40">
        <w:rPr>
          <w:szCs w:val="18"/>
        </w:rPr>
        <w:t xml:space="preserve">, or you may be receiving the TDPH for the first time. </w:t>
      </w:r>
      <w:r w:rsidR="00CF53B9">
        <w:rPr>
          <w:szCs w:val="18"/>
        </w:rPr>
        <w:t xml:space="preserve">We </w:t>
      </w:r>
      <w:r w:rsidR="00A34698">
        <w:rPr>
          <w:szCs w:val="18"/>
        </w:rPr>
        <w:t xml:space="preserve">welcome you as a reader and </w:t>
      </w:r>
      <w:r w:rsidR="00CF53B9">
        <w:rPr>
          <w:szCs w:val="18"/>
        </w:rPr>
        <w:t>hope you enjoy the newsletter</w:t>
      </w:r>
      <w:r w:rsidR="00E708A1">
        <w:rPr>
          <w:szCs w:val="18"/>
        </w:rPr>
        <w:t>!</w:t>
      </w:r>
      <w:r w:rsidR="00CF53B9">
        <w:rPr>
          <w:szCs w:val="18"/>
        </w:rPr>
        <w:t xml:space="preserve"> </w:t>
      </w:r>
      <w:r w:rsidR="00E708A1">
        <w:rPr>
          <w:szCs w:val="18"/>
        </w:rPr>
        <w:t>S</w:t>
      </w:r>
      <w:r w:rsidR="00CF53B9">
        <w:rPr>
          <w:szCs w:val="18"/>
        </w:rPr>
        <w:t>hould you wish to unsubscribe</w:t>
      </w:r>
      <w:r w:rsidR="00E708A1">
        <w:rPr>
          <w:szCs w:val="18"/>
        </w:rPr>
        <w:t xml:space="preserve"> from the TDPH</w:t>
      </w:r>
      <w:r w:rsidR="00CF53B9">
        <w:rPr>
          <w:szCs w:val="18"/>
        </w:rPr>
        <w:t xml:space="preserve">, send an email to </w:t>
      </w:r>
      <w:hyperlink r:id="rId17" w:history="1">
        <w:r w:rsidR="00CF53B9" w:rsidRPr="007435DB">
          <w:rPr>
            <w:rStyle w:val="Hyperlink"/>
            <w:szCs w:val="18"/>
          </w:rPr>
          <w:t>salimah@cacp.gatech.edu</w:t>
        </w:r>
      </w:hyperlink>
      <w:r w:rsidR="00CF53B9">
        <w:rPr>
          <w:szCs w:val="18"/>
        </w:rPr>
        <w:t xml:space="preserve">. </w:t>
      </w:r>
      <w:r w:rsidR="007A177D">
        <w:rPr>
          <w:szCs w:val="18"/>
        </w:rPr>
        <w:t xml:space="preserve"> If you are not currently </w:t>
      </w:r>
      <w:r w:rsidR="00CF53B9">
        <w:rPr>
          <w:szCs w:val="18"/>
        </w:rPr>
        <w:t xml:space="preserve">a </w:t>
      </w:r>
      <w:r w:rsidR="00565C40" w:rsidRPr="007A177D">
        <w:rPr>
          <w:i/>
          <w:szCs w:val="18"/>
        </w:rPr>
        <w:t>Re: Wireless</w:t>
      </w:r>
      <w:r w:rsidR="00CF53B9">
        <w:rPr>
          <w:szCs w:val="18"/>
        </w:rPr>
        <w:t xml:space="preserve"> reader </w:t>
      </w:r>
      <w:r w:rsidR="00565C40">
        <w:rPr>
          <w:szCs w:val="18"/>
        </w:rPr>
        <w:t xml:space="preserve">and you would like to receive </w:t>
      </w:r>
      <w:r w:rsidR="00CF53B9" w:rsidRPr="00CF53B9">
        <w:rPr>
          <w:noProof/>
          <w:szCs w:val="18"/>
        </w:rPr>
        <w:t>consumer</w:t>
      </w:r>
      <w:r w:rsidR="00CF53B9">
        <w:rPr>
          <w:noProof/>
          <w:szCs w:val="18"/>
        </w:rPr>
        <w:t>-</w:t>
      </w:r>
      <w:r w:rsidR="00565C40" w:rsidRPr="00CF53B9">
        <w:rPr>
          <w:noProof/>
          <w:szCs w:val="18"/>
        </w:rPr>
        <w:t>focused</w:t>
      </w:r>
      <w:r w:rsidR="00565C40">
        <w:rPr>
          <w:szCs w:val="18"/>
        </w:rPr>
        <w:t xml:space="preserve"> </w:t>
      </w:r>
      <w:r w:rsidR="00CF53B9">
        <w:rPr>
          <w:szCs w:val="18"/>
        </w:rPr>
        <w:t>updates</w:t>
      </w:r>
      <w:r w:rsidR="00565C40">
        <w:rPr>
          <w:szCs w:val="18"/>
        </w:rPr>
        <w:t xml:space="preserve">, </w:t>
      </w:r>
      <w:r w:rsidR="007A177D">
        <w:rPr>
          <w:szCs w:val="18"/>
        </w:rPr>
        <w:t xml:space="preserve">you can </w:t>
      </w:r>
      <w:r w:rsidR="00565C40">
        <w:rPr>
          <w:szCs w:val="18"/>
        </w:rPr>
        <w:t>sign-up using the</w:t>
      </w:r>
      <w:r w:rsidR="00436C69">
        <w:rPr>
          <w:szCs w:val="18"/>
        </w:rPr>
        <w:t xml:space="preserve"> following link: </w:t>
      </w:r>
      <w:hyperlink r:id="rId18" w:history="1">
        <w:r w:rsidR="00436C69" w:rsidRPr="007435DB">
          <w:rPr>
            <w:rStyle w:val="Hyperlink"/>
            <w:szCs w:val="18"/>
          </w:rPr>
          <w:t>http://bit.ly/2j1SBS1</w:t>
        </w:r>
      </w:hyperlink>
      <w:r w:rsidR="00436C69">
        <w:rPr>
          <w:szCs w:val="18"/>
        </w:rPr>
        <w:t xml:space="preserve"> or text </w:t>
      </w:r>
      <w:r w:rsidR="00436C69">
        <w:t>WIRELESSRERC to 22828.</w:t>
      </w:r>
      <w:r w:rsidR="00E708A1">
        <w:t xml:space="preserve"> </w:t>
      </w:r>
    </w:p>
    <w:p w14:paraId="682FF53B" w14:textId="70585869" w:rsidR="00CE579E" w:rsidRDefault="00CE579E" w:rsidP="003A6620">
      <w:pPr>
        <w:jc w:val="both"/>
        <w:rPr>
          <w:szCs w:val="18"/>
        </w:rPr>
      </w:pPr>
      <w:r>
        <w:rPr>
          <w:szCs w:val="18"/>
        </w:rPr>
        <w:t xml:space="preserve">This issue also includes </w:t>
      </w:r>
      <w:r w:rsidRPr="00CE579E">
        <w:rPr>
          <w:noProof/>
          <w:szCs w:val="18"/>
        </w:rPr>
        <w:t xml:space="preserve">news </w:t>
      </w:r>
      <w:r w:rsidR="00117E45">
        <w:rPr>
          <w:noProof/>
          <w:szCs w:val="18"/>
        </w:rPr>
        <w:t>about</w:t>
      </w:r>
      <w:r>
        <w:rPr>
          <w:szCs w:val="18"/>
        </w:rPr>
        <w:t xml:space="preserve"> </w:t>
      </w:r>
      <w:r w:rsidR="00E344A4">
        <w:rPr>
          <w:szCs w:val="18"/>
        </w:rPr>
        <w:t>the FCC’s plan to promote digital inclusion, self-driving cars, a Makeathon to prototype accessibility solutions,</w:t>
      </w:r>
      <w:r w:rsidR="00A34698">
        <w:rPr>
          <w:rFonts w:cs="Arial"/>
          <w:color w:val="000000"/>
          <w:szCs w:val="18"/>
        </w:rPr>
        <w:t xml:space="preserve"> </w:t>
      </w:r>
      <w:r w:rsidR="007A177D">
        <w:rPr>
          <w:rFonts w:cs="Arial"/>
          <w:color w:val="000000"/>
          <w:szCs w:val="18"/>
        </w:rPr>
        <w:t>and more.</w:t>
      </w:r>
      <w:r>
        <w:rPr>
          <w:szCs w:val="18"/>
        </w:rPr>
        <w:t xml:space="preserve"> </w:t>
      </w:r>
    </w:p>
    <w:p w14:paraId="12DFCE39" w14:textId="188DEF44" w:rsidR="00135D83" w:rsidRDefault="00A433DA" w:rsidP="00A34698">
      <w:pPr>
        <w:jc w:val="both"/>
        <w:rPr>
          <w:b/>
        </w:rPr>
      </w:pPr>
      <w:r>
        <w:rPr>
          <w:vanish/>
        </w:rPr>
        <w:pgNum/>
      </w:r>
      <w:bookmarkStart w:id="1" w:name="_Ref194473858"/>
      <w:r w:rsidR="00D606B6" w:rsidRPr="001E3D69">
        <w:rPr>
          <w:b/>
        </w:rPr>
        <w:t>Click the headings below to link directly to a particular section.</w:t>
      </w:r>
    </w:p>
    <w:bookmarkStart w:id="2" w:name="administrativeactivities"/>
    <w:bookmarkEnd w:id="2"/>
    <w:p w14:paraId="1C025EE7" w14:textId="1FF169A3" w:rsidR="00FC3CF3" w:rsidRDefault="004F3DDD" w:rsidP="00A34698">
      <w:pPr>
        <w:spacing w:line="240" w:lineRule="auto"/>
        <w:outlineLvl w:val="1"/>
        <w:rPr>
          <w:rStyle w:val="Hyperlink"/>
        </w:rPr>
        <w:sectPr w:rsidR="00FC3CF3" w:rsidSect="00E708A1">
          <w:footerReference w:type="even" r:id="rId19"/>
          <w:footerReference w:type="default" r:id="rId20"/>
          <w:pgSz w:w="12240" w:h="15840"/>
          <w:pgMar w:top="1008" w:right="1008" w:bottom="1008" w:left="1008" w:header="720" w:footer="720" w:gutter="0"/>
          <w:cols w:space="720"/>
          <w:docGrid w:linePitch="360"/>
        </w:sectPr>
      </w:pPr>
      <w:r>
        <w:fldChar w:fldCharType="begin"/>
      </w:r>
      <w:r>
        <w:instrText xml:space="preserve"> HYPERLINK \l "regulatoryactivities" </w:instrText>
      </w:r>
      <w:r>
        <w:fldChar w:fldCharType="separate"/>
      </w:r>
      <w:r w:rsidR="00D606B6" w:rsidRPr="001E3D69">
        <w:rPr>
          <w:rStyle w:val="Hyperlink"/>
        </w:rPr>
        <w:t>Regulatory Activities</w:t>
      </w:r>
      <w:r>
        <w:rPr>
          <w:rStyle w:val="Hyperlink"/>
        </w:rPr>
        <w:fldChar w:fldCharType="end"/>
      </w:r>
      <w:r w:rsidR="00422CB2">
        <w:tab/>
      </w:r>
      <w:r w:rsidR="003D668B">
        <w:tab/>
      </w:r>
      <w:r w:rsidR="001B011D">
        <w:tab/>
      </w:r>
      <w:hyperlink w:anchor="_Wireless_RERC_Updates" w:history="1">
        <w:r w:rsidR="00A53FC6" w:rsidRPr="008A3B89">
          <w:rPr>
            <w:rStyle w:val="Hyperlink"/>
          </w:rPr>
          <w:t>Wireless RERC Updates</w:t>
        </w:r>
        <w:r w:rsidR="00A53FC6" w:rsidRPr="008A3B89">
          <w:rPr>
            <w:rStyle w:val="Hyperlink"/>
          </w:rPr>
          <w:tab/>
        </w:r>
      </w:hyperlink>
      <w:r w:rsidR="008A3B89">
        <w:rPr>
          <w:rStyle w:val="Hyperlink"/>
        </w:rPr>
        <w:tab/>
      </w:r>
      <w:r w:rsidR="008A3B89">
        <w:rPr>
          <w:rStyle w:val="Hyperlink"/>
        </w:rPr>
        <w:tab/>
      </w:r>
      <w:hyperlink w:anchor="_Publications/Reports" w:history="1">
        <w:r w:rsidR="008A3B89" w:rsidRPr="008A3B89">
          <w:rPr>
            <w:rStyle w:val="Hyperlink"/>
          </w:rPr>
          <w:t>Publications/Reports</w:t>
        </w:r>
      </w:hyperlink>
      <w:r w:rsidR="008A3B89">
        <w:rPr>
          <w:rStyle w:val="Hyperlink"/>
        </w:rPr>
        <w:tab/>
      </w:r>
      <w:r w:rsidR="008A3B89">
        <w:rPr>
          <w:rStyle w:val="Hyperlink"/>
        </w:rPr>
        <w:tab/>
      </w:r>
      <w:hyperlink w:anchor="otheritemsofinterest" w:history="1">
        <w:r w:rsidR="00D606B6" w:rsidRPr="001E3D69">
          <w:rPr>
            <w:rStyle w:val="Hyperlink"/>
          </w:rPr>
          <w:t>Other Items of Interest</w:t>
        </w:r>
      </w:hyperlink>
      <w:bookmarkStart w:id="3" w:name="regulatoryactivities"/>
      <w:r w:rsidR="00FC3CF3">
        <w:rPr>
          <w:rStyle w:val="Hyperlink"/>
        </w:rPr>
        <w:tab/>
      </w:r>
      <w:r w:rsidR="003D668B">
        <w:rPr>
          <w:rStyle w:val="Hyperlink"/>
        </w:rPr>
        <w:tab/>
      </w:r>
      <w:bookmarkEnd w:id="3"/>
      <w:r w:rsidR="001B011D">
        <w:rPr>
          <w:rStyle w:val="Hyperlink"/>
        </w:rPr>
        <w:tab/>
      </w:r>
      <w:hyperlink w:anchor="Upcomingevents" w:history="1">
        <w:r w:rsidR="00D606B6" w:rsidRPr="001E3D69">
          <w:rPr>
            <w:rStyle w:val="Hyperlink"/>
          </w:rPr>
          <w:t>Upcoming</w:t>
        </w:r>
        <w:r w:rsidR="008A3B89">
          <w:rPr>
            <w:rStyle w:val="Hyperlink"/>
          </w:rPr>
          <w:t xml:space="preserve"> </w:t>
        </w:r>
        <w:r w:rsidR="00D606B6" w:rsidRPr="001E3D69">
          <w:rPr>
            <w:rStyle w:val="Hyperlink"/>
          </w:rPr>
          <w:t>Events</w:t>
        </w:r>
      </w:hyperlink>
    </w:p>
    <w:p w14:paraId="0905A1B7" w14:textId="77777777" w:rsidR="00933429" w:rsidRDefault="00D606B6" w:rsidP="00E708A1">
      <w:pPr>
        <w:pStyle w:val="Heading1"/>
      </w:pPr>
      <w:bookmarkStart w:id="4" w:name="_Legislative_Activities"/>
      <w:bookmarkStart w:id="5" w:name="_Administrative_Activities"/>
      <w:bookmarkStart w:id="6" w:name="_Executive_Branch_Activities"/>
      <w:bookmarkStart w:id="7" w:name="executivebranchactivities"/>
      <w:bookmarkStart w:id="8" w:name="_Ref189540317"/>
      <w:bookmarkEnd w:id="1"/>
      <w:bookmarkEnd w:id="4"/>
      <w:bookmarkEnd w:id="5"/>
      <w:bookmarkEnd w:id="6"/>
      <w:bookmarkEnd w:id="7"/>
      <w:r w:rsidRPr="001E3D69">
        <w:lastRenderedPageBreak/>
        <w:t>Regulatory Activities</w:t>
      </w:r>
      <w:bookmarkEnd w:id="8"/>
    </w:p>
    <w:p w14:paraId="6AB3ADDC" w14:textId="77777777" w:rsidR="006A2C8D" w:rsidRDefault="006A2C8D" w:rsidP="006A2C8D">
      <w:pPr>
        <w:rPr>
          <w:rFonts w:eastAsia="Calibri"/>
          <w:b/>
          <w:smallCaps/>
          <w:sz w:val="22"/>
        </w:rPr>
      </w:pPr>
    </w:p>
    <w:p w14:paraId="261F39AE" w14:textId="7DFE210F" w:rsidR="006A2C8D" w:rsidRPr="006A2C8D" w:rsidRDefault="006A2C8D" w:rsidP="006A2C8D">
      <w:pPr>
        <w:rPr>
          <w:rFonts w:eastAsia="Calibri"/>
          <w:b/>
          <w:smallCaps/>
          <w:sz w:val="22"/>
        </w:rPr>
      </w:pPr>
      <w:r w:rsidRPr="006A2C8D">
        <w:rPr>
          <w:rFonts w:eastAsia="Calibri"/>
          <w:b/>
          <w:smallCaps/>
          <w:sz w:val="22"/>
        </w:rPr>
        <w:t xml:space="preserve">Final </w:t>
      </w:r>
      <w:r w:rsidR="00A0234C">
        <w:rPr>
          <w:rFonts w:eastAsia="Calibri"/>
          <w:b/>
          <w:smallCaps/>
          <w:noProof/>
          <w:sz w:val="22"/>
        </w:rPr>
        <w:t>R</w:t>
      </w:r>
      <w:r w:rsidRPr="00A0234C">
        <w:rPr>
          <w:rFonts w:eastAsia="Calibri"/>
          <w:b/>
          <w:smallCaps/>
          <w:noProof/>
          <w:sz w:val="22"/>
        </w:rPr>
        <w:t>ule</w:t>
      </w:r>
      <w:r w:rsidRPr="006A2C8D">
        <w:rPr>
          <w:rFonts w:eastAsia="Calibri"/>
          <w:b/>
          <w:smallCaps/>
          <w:sz w:val="22"/>
        </w:rPr>
        <w:t xml:space="preserve"> </w:t>
      </w:r>
      <w:r>
        <w:rPr>
          <w:rFonts w:eastAsia="Calibri"/>
          <w:b/>
          <w:smallCaps/>
          <w:sz w:val="22"/>
        </w:rPr>
        <w:t xml:space="preserve">Effective Date: </w:t>
      </w:r>
      <w:r w:rsidRPr="006A2C8D">
        <w:rPr>
          <w:rFonts w:eastAsia="Calibri"/>
          <w:b/>
          <w:smallCaps/>
          <w:sz w:val="22"/>
        </w:rPr>
        <w:t>Transition From TTY to Real-Time Text Technology</w:t>
      </w:r>
    </w:p>
    <w:p w14:paraId="44F85948" w14:textId="450EEA2F" w:rsidR="006A2C8D" w:rsidRPr="006A2C8D" w:rsidRDefault="006A2C8D" w:rsidP="006A2C8D">
      <w:pPr>
        <w:jc w:val="both"/>
        <w:rPr>
          <w:szCs w:val="18"/>
        </w:rPr>
      </w:pPr>
      <w:r w:rsidRPr="006A2C8D">
        <w:rPr>
          <w:szCs w:val="18"/>
        </w:rPr>
        <w:t xml:space="preserve">January 23, 2017 - The </w:t>
      </w:r>
      <w:r>
        <w:rPr>
          <w:szCs w:val="18"/>
        </w:rPr>
        <w:t xml:space="preserve">Final Rule concerning the transition from legacy </w:t>
      </w:r>
      <w:r w:rsidRPr="006A2C8D">
        <w:rPr>
          <w:szCs w:val="18"/>
        </w:rPr>
        <w:t>text telephone communications (TTY) to Real-Time Text (RTT)</w:t>
      </w:r>
      <w:r>
        <w:rPr>
          <w:szCs w:val="18"/>
        </w:rPr>
        <w:t xml:space="preserve"> </w:t>
      </w:r>
      <w:r w:rsidRPr="006A2C8D">
        <w:rPr>
          <w:szCs w:val="18"/>
        </w:rPr>
        <w:t>will become effective February 22, 2017.  The Final Rule covers in detail various topics related to the</w:t>
      </w:r>
      <w:r>
        <w:rPr>
          <w:szCs w:val="18"/>
        </w:rPr>
        <w:t xml:space="preserve"> transition </w:t>
      </w:r>
      <w:r w:rsidRPr="006A2C8D">
        <w:rPr>
          <w:szCs w:val="18"/>
        </w:rPr>
        <w:t xml:space="preserve">including </w:t>
      </w:r>
      <w:r>
        <w:rPr>
          <w:szCs w:val="18"/>
        </w:rPr>
        <w:t>wireless service support for RTT, i</w:t>
      </w:r>
      <w:r w:rsidRPr="006A2C8D">
        <w:rPr>
          <w:szCs w:val="18"/>
        </w:rPr>
        <w:t xml:space="preserve">nteroperability, </w:t>
      </w:r>
      <w:r>
        <w:rPr>
          <w:szCs w:val="18"/>
        </w:rPr>
        <w:t>backward compatibility with TTY t</w:t>
      </w:r>
      <w:r w:rsidRPr="006A2C8D">
        <w:rPr>
          <w:szCs w:val="18"/>
        </w:rPr>
        <w:t xml:space="preserve">echnology, </w:t>
      </w:r>
      <w:r>
        <w:rPr>
          <w:szCs w:val="18"/>
        </w:rPr>
        <w:t>implementation t</w:t>
      </w:r>
      <w:r w:rsidRPr="006A2C8D">
        <w:rPr>
          <w:szCs w:val="18"/>
        </w:rPr>
        <w:t xml:space="preserve">imeline for RTT </w:t>
      </w:r>
      <w:r>
        <w:rPr>
          <w:szCs w:val="18"/>
        </w:rPr>
        <w:t>manufacturers, and s</w:t>
      </w:r>
      <w:r w:rsidRPr="006A2C8D">
        <w:rPr>
          <w:szCs w:val="18"/>
        </w:rPr>
        <w:t xml:space="preserve">upport for 9-1-1 </w:t>
      </w:r>
      <w:r>
        <w:rPr>
          <w:szCs w:val="18"/>
        </w:rPr>
        <w:t>c</w:t>
      </w:r>
      <w:r w:rsidRPr="006A2C8D">
        <w:rPr>
          <w:szCs w:val="18"/>
        </w:rPr>
        <w:t>ommunications. </w:t>
      </w:r>
      <w:r w:rsidRPr="00A0234C">
        <w:rPr>
          <w:noProof/>
          <w:szCs w:val="18"/>
        </w:rPr>
        <w:t>The FCC also published their notice for public comment [</w:t>
      </w:r>
      <w:r w:rsidRPr="00A0234C">
        <w:rPr>
          <w:b/>
          <w:noProof/>
          <w:szCs w:val="18"/>
        </w:rPr>
        <w:t>CG Docket No. 16-145 and GN Docket No. 15-178; FCC 16-169</w:t>
      </w:r>
      <w:r w:rsidRPr="00A0234C">
        <w:rPr>
          <w:noProof/>
          <w:szCs w:val="18"/>
        </w:rPr>
        <w:t>] on further actions the Commission could undertake to continue the transition from TTY technology to reliable and interoperable means of providing RTT communication over Internet Protocol (IP) enabled networks for services to address the needs of people with disabilities.</w:t>
      </w:r>
      <w:r w:rsidR="003A6620">
        <w:rPr>
          <w:szCs w:val="18"/>
        </w:rPr>
        <w:t> </w:t>
      </w:r>
      <w:r w:rsidRPr="006A2C8D">
        <w:rPr>
          <w:szCs w:val="18"/>
        </w:rPr>
        <w:t xml:space="preserve">The Notice also outlines information such as </w:t>
      </w:r>
      <w:r>
        <w:rPr>
          <w:szCs w:val="18"/>
        </w:rPr>
        <w:t xml:space="preserve">RTT </w:t>
      </w:r>
      <w:r w:rsidRPr="006A2C8D">
        <w:rPr>
          <w:szCs w:val="18"/>
        </w:rPr>
        <w:t xml:space="preserve">features and requirements for TRS providers. Comments </w:t>
      </w:r>
      <w:r>
        <w:rPr>
          <w:szCs w:val="18"/>
        </w:rPr>
        <w:t>are due</w:t>
      </w:r>
      <w:r w:rsidRPr="006A2C8D">
        <w:rPr>
          <w:szCs w:val="18"/>
        </w:rPr>
        <w:t xml:space="preserve"> by February 22, 2017, and </w:t>
      </w:r>
      <w:r w:rsidR="00A0234C">
        <w:rPr>
          <w:noProof/>
          <w:szCs w:val="18"/>
        </w:rPr>
        <w:t>R</w:t>
      </w:r>
      <w:r w:rsidRPr="00A0234C">
        <w:rPr>
          <w:noProof/>
          <w:szCs w:val="18"/>
        </w:rPr>
        <w:t>eply</w:t>
      </w:r>
      <w:r w:rsidRPr="006A2C8D">
        <w:rPr>
          <w:szCs w:val="18"/>
        </w:rPr>
        <w:t xml:space="preserve"> Comments </w:t>
      </w:r>
      <w:r>
        <w:rPr>
          <w:szCs w:val="18"/>
        </w:rPr>
        <w:t>on or before</w:t>
      </w:r>
      <w:r w:rsidRPr="006A2C8D">
        <w:rPr>
          <w:szCs w:val="18"/>
        </w:rPr>
        <w:t xml:space="preserve"> March 24, 2017.  </w:t>
      </w:r>
    </w:p>
    <w:p w14:paraId="1A2C00F7" w14:textId="77777777" w:rsidR="006A2C8D" w:rsidRPr="00EA3071" w:rsidRDefault="006A2C8D" w:rsidP="006A2C8D">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2367DF20" w14:textId="446FF863" w:rsidR="006A2C8D" w:rsidRPr="006A2C8D" w:rsidRDefault="009F4718" w:rsidP="006A2C8D">
      <w:pPr>
        <w:rPr>
          <w:rStyle w:val="Hyperlink"/>
          <w:szCs w:val="18"/>
        </w:rPr>
      </w:pPr>
      <w:hyperlink r:id="rId21" w:history="1">
        <w:r w:rsidR="006A2C8D" w:rsidRPr="006A2C8D">
          <w:rPr>
            <w:rStyle w:val="Hyperlink"/>
            <w:szCs w:val="18"/>
          </w:rPr>
          <w:t>Final Rule</w:t>
        </w:r>
      </w:hyperlink>
    </w:p>
    <w:p w14:paraId="2182AFC4" w14:textId="2349FFC8" w:rsidR="006A2C8D" w:rsidRPr="006A2C8D" w:rsidRDefault="006A2C8D" w:rsidP="006A2C8D">
      <w:pPr>
        <w:rPr>
          <w:rStyle w:val="Hyperlink"/>
          <w:szCs w:val="18"/>
        </w:rPr>
      </w:pPr>
      <w:r>
        <w:rPr>
          <w:rStyle w:val="Hyperlink"/>
          <w:szCs w:val="18"/>
        </w:rPr>
        <w:t>[</w:t>
      </w:r>
      <w:hyperlink r:id="rId22" w:history="1">
        <w:r w:rsidRPr="006A2C8D">
          <w:rPr>
            <w:rStyle w:val="Hyperlink"/>
            <w:szCs w:val="18"/>
          </w:rPr>
          <w:t>https://www.gpo.gov/fdsys/pkg/FR-2017-01-23/html/2017-01377.htm</w:t>
        </w:r>
      </w:hyperlink>
      <w:r>
        <w:rPr>
          <w:rStyle w:val="Hyperlink"/>
          <w:szCs w:val="18"/>
        </w:rPr>
        <w:t>]</w:t>
      </w:r>
    </w:p>
    <w:p w14:paraId="30A10F89" w14:textId="165BBEBA" w:rsidR="006A2C8D" w:rsidRPr="006A2C8D" w:rsidRDefault="009F4718" w:rsidP="006A2C8D">
      <w:pPr>
        <w:rPr>
          <w:rStyle w:val="Hyperlink"/>
          <w:szCs w:val="18"/>
        </w:rPr>
      </w:pPr>
      <w:hyperlink r:id="rId23" w:history="1">
        <w:r w:rsidR="006A2C8D" w:rsidRPr="006A2C8D">
          <w:rPr>
            <w:rStyle w:val="Hyperlink"/>
            <w:szCs w:val="18"/>
          </w:rPr>
          <w:t>Proposed Rule</w:t>
        </w:r>
      </w:hyperlink>
    </w:p>
    <w:p w14:paraId="4044B20D" w14:textId="015180A7" w:rsidR="006A2C8D" w:rsidRPr="006A2C8D" w:rsidRDefault="006A2C8D" w:rsidP="006A2C8D">
      <w:pPr>
        <w:rPr>
          <w:rStyle w:val="Hyperlink"/>
          <w:szCs w:val="18"/>
        </w:rPr>
      </w:pPr>
      <w:r>
        <w:rPr>
          <w:rStyle w:val="Hyperlink"/>
          <w:szCs w:val="18"/>
        </w:rPr>
        <w:t>[</w:t>
      </w:r>
      <w:hyperlink r:id="rId24" w:history="1">
        <w:r w:rsidRPr="006A2C8D">
          <w:rPr>
            <w:rStyle w:val="Hyperlink"/>
            <w:szCs w:val="18"/>
          </w:rPr>
          <w:t>https://www.gpo.gov/fdsys/pkg/FR-2017-01-23/html/2017-01382.htm</w:t>
        </w:r>
      </w:hyperlink>
      <w:r>
        <w:rPr>
          <w:rStyle w:val="Hyperlink"/>
          <w:szCs w:val="18"/>
        </w:rPr>
        <w:t>]</w:t>
      </w:r>
    </w:p>
    <w:p w14:paraId="2AF04980" w14:textId="77777777" w:rsidR="00AC73F6" w:rsidRDefault="00AC73F6" w:rsidP="00AC73F6">
      <w:pPr>
        <w:rPr>
          <w:rFonts w:eastAsia="Calibri"/>
          <w:b/>
          <w:smallCaps/>
          <w:sz w:val="22"/>
        </w:rPr>
      </w:pPr>
    </w:p>
    <w:p w14:paraId="285A9BCB" w14:textId="70DB6ED6" w:rsidR="00C86553" w:rsidRPr="00C86553" w:rsidRDefault="006A2C8D" w:rsidP="00AC73F6">
      <w:pPr>
        <w:rPr>
          <w:rFonts w:eastAsia="Calibri"/>
          <w:b/>
          <w:smallCaps/>
          <w:sz w:val="22"/>
        </w:rPr>
      </w:pPr>
      <w:r>
        <w:rPr>
          <w:rStyle w:val="Hyperlink"/>
          <w:vanish/>
          <w:szCs w:val="18"/>
        </w:rPr>
        <w:t xml:space="preserve"> c</w:t>
      </w:r>
      <w:r w:rsidR="00D10C24">
        <w:rPr>
          <w:rFonts w:eastAsia="Calibri"/>
          <w:b/>
          <w:smallCaps/>
          <w:sz w:val="22"/>
        </w:rPr>
        <w:t xml:space="preserve">FCC Publishes Plan to </w:t>
      </w:r>
      <w:r w:rsidR="00C86553" w:rsidRPr="00C86553">
        <w:rPr>
          <w:rFonts w:eastAsia="Calibri"/>
          <w:b/>
          <w:smallCaps/>
          <w:sz w:val="22"/>
        </w:rPr>
        <w:t>P</w:t>
      </w:r>
      <w:r w:rsidR="00D10C24">
        <w:rPr>
          <w:rFonts w:eastAsia="Calibri"/>
          <w:b/>
          <w:smallCaps/>
          <w:sz w:val="22"/>
        </w:rPr>
        <w:t xml:space="preserve">romote </w:t>
      </w:r>
      <w:r w:rsidR="00C86553" w:rsidRPr="00C86553">
        <w:rPr>
          <w:rFonts w:eastAsia="Calibri"/>
          <w:b/>
          <w:smallCaps/>
          <w:sz w:val="22"/>
        </w:rPr>
        <w:t>Digital Inclusion</w:t>
      </w:r>
    </w:p>
    <w:p w14:paraId="4A351C10" w14:textId="5BAC3D8A" w:rsidR="00C86553" w:rsidRDefault="002D689B" w:rsidP="00720F16">
      <w:pPr>
        <w:jc w:val="both"/>
        <w:rPr>
          <w:szCs w:val="18"/>
        </w:rPr>
      </w:pPr>
      <w:r>
        <w:rPr>
          <w:szCs w:val="18"/>
        </w:rPr>
        <w:t xml:space="preserve">January 11, 2017 – </w:t>
      </w:r>
      <w:r w:rsidRPr="002D689B">
        <w:rPr>
          <w:szCs w:val="18"/>
        </w:rPr>
        <w:t>Th</w:t>
      </w:r>
      <w:r>
        <w:rPr>
          <w:szCs w:val="18"/>
        </w:rPr>
        <w:t xml:space="preserve">e FCC’s Consumer and Governmental Affairs Bureau released </w:t>
      </w:r>
      <w:r w:rsidRPr="00956DDA">
        <w:rPr>
          <w:i/>
          <w:szCs w:val="18"/>
        </w:rPr>
        <w:t>Strategies and Recommendations for Promoting Digital Inclusion</w:t>
      </w:r>
      <w:r>
        <w:rPr>
          <w:szCs w:val="18"/>
        </w:rPr>
        <w:t xml:space="preserve">.  The document is essentially an implementation plan to advance broadband availability and adoption by underserved populations, including people with disabilities. Affordability as a barrier </w:t>
      </w:r>
      <w:r w:rsidRPr="00A0234C">
        <w:rPr>
          <w:noProof/>
          <w:szCs w:val="18"/>
        </w:rPr>
        <w:t>is well documented</w:t>
      </w:r>
      <w:r w:rsidR="00A0234C">
        <w:rPr>
          <w:noProof/>
          <w:szCs w:val="18"/>
        </w:rPr>
        <w:t>,</w:t>
      </w:r>
      <w:r>
        <w:rPr>
          <w:szCs w:val="18"/>
        </w:rPr>
        <w:t xml:space="preserve"> and the modernization of the Lifeline Program is one effort to minimize the financial burden placed on consumers. However, the Commission is particularly interested in addressing non-price barriers such as digital literacy and perceived relevance of broadband. The plan provides examples of successful initiatives including</w:t>
      </w:r>
      <w:r w:rsidR="00C86553">
        <w:rPr>
          <w:szCs w:val="18"/>
        </w:rPr>
        <w:t>:</w:t>
      </w:r>
    </w:p>
    <w:p w14:paraId="63DBC6A0" w14:textId="18C7F52C" w:rsidR="00C86553" w:rsidRPr="00C83681" w:rsidRDefault="002D689B" w:rsidP="00720F16">
      <w:pPr>
        <w:pStyle w:val="ListParagraph"/>
        <w:numPr>
          <w:ilvl w:val="0"/>
          <w:numId w:val="16"/>
        </w:numPr>
        <w:jc w:val="both"/>
        <w:rPr>
          <w:szCs w:val="18"/>
        </w:rPr>
      </w:pPr>
      <w:r w:rsidRPr="00C83681">
        <w:rPr>
          <w:szCs w:val="18"/>
        </w:rPr>
        <w:t xml:space="preserve">San Francisco’s Community Technology </w:t>
      </w:r>
      <w:r w:rsidRPr="00A0234C">
        <w:rPr>
          <w:noProof/>
          <w:szCs w:val="18"/>
        </w:rPr>
        <w:t>Network</w:t>
      </w:r>
      <w:r w:rsidRPr="00C83681">
        <w:rPr>
          <w:szCs w:val="18"/>
        </w:rPr>
        <w:t xml:space="preserve"> that provides digital literacy training to people with disabilities, older adults, and </w:t>
      </w:r>
      <w:r w:rsidRPr="00A0234C">
        <w:rPr>
          <w:noProof/>
          <w:szCs w:val="18"/>
        </w:rPr>
        <w:t>low</w:t>
      </w:r>
      <w:r w:rsidR="00A0234C">
        <w:rPr>
          <w:noProof/>
          <w:szCs w:val="18"/>
        </w:rPr>
        <w:t>-</w:t>
      </w:r>
      <w:r w:rsidRPr="00A0234C">
        <w:rPr>
          <w:noProof/>
          <w:szCs w:val="18"/>
        </w:rPr>
        <w:t>income</w:t>
      </w:r>
      <w:r w:rsidRPr="00C83681">
        <w:rPr>
          <w:szCs w:val="18"/>
        </w:rPr>
        <w:t xml:space="preserve"> residents</w:t>
      </w:r>
      <w:r w:rsidR="00D47EE7" w:rsidRPr="00C83681">
        <w:rPr>
          <w:szCs w:val="18"/>
        </w:rPr>
        <w:t xml:space="preserve">; </w:t>
      </w:r>
    </w:p>
    <w:p w14:paraId="75B99144" w14:textId="3B15D6F2" w:rsidR="002D689B" w:rsidRPr="00C83681" w:rsidRDefault="00C86553" w:rsidP="00720F16">
      <w:pPr>
        <w:pStyle w:val="ListParagraph"/>
        <w:numPr>
          <w:ilvl w:val="0"/>
          <w:numId w:val="16"/>
        </w:numPr>
        <w:jc w:val="both"/>
        <w:rPr>
          <w:szCs w:val="18"/>
        </w:rPr>
      </w:pPr>
      <w:r w:rsidRPr="00A0234C">
        <w:rPr>
          <w:noProof/>
          <w:szCs w:val="18"/>
        </w:rPr>
        <w:t>Digitability</w:t>
      </w:r>
      <w:r w:rsidR="00D47EE7" w:rsidRPr="00C83681">
        <w:rPr>
          <w:szCs w:val="18"/>
        </w:rPr>
        <w:t>, an organization that works with children with cognitive disabilities, teaching them online and other digital skills to increase their</w:t>
      </w:r>
      <w:r w:rsidRPr="00C83681">
        <w:rPr>
          <w:szCs w:val="18"/>
        </w:rPr>
        <w:t xml:space="preserve"> independence; and</w:t>
      </w:r>
    </w:p>
    <w:p w14:paraId="797F10AB" w14:textId="0B971BBA" w:rsidR="00C86553" w:rsidRPr="00C83681" w:rsidRDefault="00C86553" w:rsidP="00720F16">
      <w:pPr>
        <w:pStyle w:val="ListParagraph"/>
        <w:numPr>
          <w:ilvl w:val="0"/>
          <w:numId w:val="16"/>
        </w:numPr>
        <w:jc w:val="both"/>
        <w:rPr>
          <w:szCs w:val="18"/>
        </w:rPr>
      </w:pPr>
      <w:r w:rsidRPr="00C83681">
        <w:rPr>
          <w:szCs w:val="18"/>
        </w:rPr>
        <w:t xml:space="preserve">AT&amp;T’s Digital You portal that hosts digital literacy resources targeted at underserved populations.  </w:t>
      </w:r>
    </w:p>
    <w:p w14:paraId="3F0F6CFC" w14:textId="600C79D2" w:rsidR="00C86553" w:rsidRDefault="00C86553" w:rsidP="00720F16">
      <w:pPr>
        <w:jc w:val="both"/>
        <w:rPr>
          <w:szCs w:val="18"/>
        </w:rPr>
      </w:pPr>
      <w:r>
        <w:rPr>
          <w:szCs w:val="18"/>
        </w:rPr>
        <w:t xml:space="preserve">The </w:t>
      </w:r>
      <w:r w:rsidR="00C83681">
        <w:rPr>
          <w:szCs w:val="18"/>
        </w:rPr>
        <w:t>recommendations</w:t>
      </w:r>
      <w:r>
        <w:rPr>
          <w:szCs w:val="18"/>
        </w:rPr>
        <w:t>/</w:t>
      </w:r>
      <w:r w:rsidR="00C83681">
        <w:rPr>
          <w:szCs w:val="18"/>
        </w:rPr>
        <w:t>strategies</w:t>
      </w:r>
      <w:r>
        <w:rPr>
          <w:szCs w:val="18"/>
        </w:rPr>
        <w:t xml:space="preserve"> </w:t>
      </w:r>
      <w:r w:rsidR="00C83681">
        <w:rPr>
          <w:szCs w:val="18"/>
        </w:rPr>
        <w:t>cover</w:t>
      </w:r>
      <w:r>
        <w:rPr>
          <w:szCs w:val="18"/>
        </w:rPr>
        <w:t xml:space="preserve"> education and </w:t>
      </w:r>
      <w:r w:rsidR="00C83681">
        <w:rPr>
          <w:szCs w:val="18"/>
        </w:rPr>
        <w:t>outreach</w:t>
      </w:r>
      <w:r>
        <w:rPr>
          <w:szCs w:val="18"/>
        </w:rPr>
        <w:t xml:space="preserve">, partnerships and policy; and address </w:t>
      </w:r>
      <w:r w:rsidR="00956DDA">
        <w:rPr>
          <w:szCs w:val="18"/>
        </w:rPr>
        <w:t>elements that impact people with disabilities such as access to devices, website and web application accessibility, and quality technical support, to name a few.</w:t>
      </w:r>
    </w:p>
    <w:p w14:paraId="06FB88D3" w14:textId="77777777" w:rsidR="0058559C" w:rsidRPr="00EA3071" w:rsidRDefault="002D689B" w:rsidP="0058559C">
      <w:pPr>
        <w:pStyle w:val="Heading4"/>
        <w:keepNext w:val="0"/>
        <w:keepLines w:val="0"/>
        <w:spacing w:before="240" w:line="276" w:lineRule="auto"/>
        <w:rPr>
          <w:rFonts w:ascii="Verdana" w:hAnsi="Verdana" w:cstheme="minorBidi"/>
          <w:b w:val="0"/>
          <w:bCs w:val="0"/>
          <w:i w:val="0"/>
          <w:iCs w:val="0"/>
          <w:smallCaps/>
          <w:color w:val="auto"/>
          <w:spacing w:val="10"/>
          <w:sz w:val="22"/>
        </w:rPr>
      </w:pPr>
      <w:r>
        <w:rPr>
          <w:szCs w:val="18"/>
        </w:rPr>
        <w:t xml:space="preserve"> </w:t>
      </w:r>
      <w:r w:rsidR="0058559C" w:rsidRPr="00EA3071">
        <w:rPr>
          <w:rFonts w:ascii="Verdana" w:hAnsi="Verdana" w:cstheme="minorBidi"/>
          <w:b w:val="0"/>
          <w:bCs w:val="0"/>
          <w:i w:val="0"/>
          <w:iCs w:val="0"/>
          <w:smallCaps/>
          <w:color w:val="auto"/>
          <w:spacing w:val="10"/>
          <w:sz w:val="22"/>
        </w:rPr>
        <w:t>Additional Information:</w:t>
      </w:r>
    </w:p>
    <w:p w14:paraId="209F456E" w14:textId="2688C914" w:rsidR="002D689B" w:rsidRPr="00956DDA" w:rsidRDefault="00956DDA" w:rsidP="00AC73F6">
      <w:pPr>
        <w:rPr>
          <w:rStyle w:val="Hyperlink"/>
          <w:szCs w:val="18"/>
        </w:rPr>
      </w:pPr>
      <w:r>
        <w:rPr>
          <w:szCs w:val="18"/>
        </w:rPr>
        <w:fldChar w:fldCharType="begin"/>
      </w:r>
      <w:r>
        <w:rPr>
          <w:szCs w:val="18"/>
        </w:rPr>
        <w:instrText xml:space="preserve"> HYPERLINK "https://www.fcc.gov/document/strategies-and-recommendations-promoting-digital-inclusion" \t "_blank" </w:instrText>
      </w:r>
      <w:r>
        <w:rPr>
          <w:szCs w:val="18"/>
        </w:rPr>
        <w:fldChar w:fldCharType="separate"/>
      </w:r>
      <w:r w:rsidRPr="00956DDA">
        <w:rPr>
          <w:rStyle w:val="Hyperlink"/>
          <w:szCs w:val="18"/>
        </w:rPr>
        <w:t>Strategies and Recommendations for Promoting Digital Inclusion</w:t>
      </w:r>
    </w:p>
    <w:p w14:paraId="6134037C" w14:textId="22B0580A" w:rsidR="00956DDA" w:rsidRDefault="00956DDA" w:rsidP="00AC73F6">
      <w:pPr>
        <w:rPr>
          <w:szCs w:val="18"/>
        </w:rPr>
      </w:pPr>
      <w:r>
        <w:rPr>
          <w:szCs w:val="18"/>
        </w:rPr>
        <w:fldChar w:fldCharType="end"/>
      </w:r>
      <w:r>
        <w:rPr>
          <w:szCs w:val="18"/>
        </w:rPr>
        <w:t>[</w:t>
      </w:r>
      <w:hyperlink r:id="rId25" w:history="1">
        <w:r w:rsidRPr="00956DDA">
          <w:rPr>
            <w:rStyle w:val="Hyperlink"/>
            <w:szCs w:val="18"/>
          </w:rPr>
          <w:t>https://www.fcc.gov/document/strategies-and-recommendations-promoting-digital-inclusion</w:t>
        </w:r>
      </w:hyperlink>
      <w:r>
        <w:rPr>
          <w:szCs w:val="18"/>
        </w:rPr>
        <w:t>]</w:t>
      </w:r>
    </w:p>
    <w:p w14:paraId="51A8FD2D" w14:textId="128F2558" w:rsidR="00AC73F6" w:rsidRDefault="00AC73F6" w:rsidP="00AC73F6">
      <w:r w:rsidRPr="00AC73F6">
        <w:rPr>
          <w:rFonts w:eastAsia="Calibri"/>
          <w:b/>
          <w:smallCaps/>
          <w:sz w:val="22"/>
        </w:rPr>
        <w:lastRenderedPageBreak/>
        <w:t xml:space="preserve">Access Board Briefing on Section 508 and Section 255 Refresh </w:t>
      </w:r>
    </w:p>
    <w:p w14:paraId="5B05945E" w14:textId="5CAAA2CF" w:rsidR="00AC73F6" w:rsidRDefault="00AC73F6" w:rsidP="00720F16">
      <w:pPr>
        <w:jc w:val="both"/>
        <w:rPr>
          <w:szCs w:val="18"/>
        </w:rPr>
      </w:pPr>
      <w:r>
        <w:t xml:space="preserve">January 10, 2017 - The United States Access Board, </w:t>
      </w:r>
      <w:r>
        <w:rPr>
          <w:szCs w:val="18"/>
        </w:rPr>
        <w:t xml:space="preserve">an independent federal agency that creates accessibility guidelines and standards for the U. S. federal government, held a briefing outlining recently released guidelines.  The briefing covered three areas </w:t>
      </w:r>
      <w:r w:rsidRPr="00A0234C">
        <w:rPr>
          <w:noProof/>
          <w:szCs w:val="18"/>
        </w:rPr>
        <w:t>pertaining to</w:t>
      </w:r>
      <w:r>
        <w:rPr>
          <w:szCs w:val="18"/>
        </w:rPr>
        <w:t xml:space="preserve"> Section 508 of the Rehabilitation Act of 1973 and Section 255 </w:t>
      </w:r>
      <w:r>
        <w:t>of the Communications Act of 1934</w:t>
      </w:r>
      <w:r>
        <w:rPr>
          <w:szCs w:val="18"/>
        </w:rPr>
        <w:t xml:space="preserve">: </w:t>
      </w:r>
    </w:p>
    <w:p w14:paraId="76C14F91" w14:textId="385B0AD7" w:rsidR="00AC73F6" w:rsidRPr="00AC73F6" w:rsidRDefault="00AC73F6" w:rsidP="00720F16">
      <w:pPr>
        <w:pStyle w:val="ListParagraph"/>
        <w:numPr>
          <w:ilvl w:val="0"/>
          <w:numId w:val="11"/>
        </w:numPr>
        <w:jc w:val="both"/>
      </w:pPr>
      <w:r w:rsidRPr="00AC73F6">
        <w:t>ADA guidelines for buses and vans</w:t>
      </w:r>
      <w:r>
        <w:t>.</w:t>
      </w:r>
    </w:p>
    <w:p w14:paraId="71167572" w14:textId="3CB54897" w:rsidR="00AC73F6" w:rsidRPr="00AC73F6" w:rsidRDefault="00AC73F6" w:rsidP="00720F16">
      <w:pPr>
        <w:pStyle w:val="ListParagraph"/>
        <w:numPr>
          <w:ilvl w:val="0"/>
          <w:numId w:val="11"/>
        </w:numPr>
        <w:jc w:val="both"/>
      </w:pPr>
      <w:r w:rsidRPr="00AC73F6">
        <w:t>Information and Communication Technology (ICT) Standards and Guidelines (ICT-Refresh)</w:t>
      </w:r>
      <w:r>
        <w:t>.</w:t>
      </w:r>
    </w:p>
    <w:p w14:paraId="05A48324" w14:textId="4B16B206" w:rsidR="00AC73F6" w:rsidRPr="00AC73F6" w:rsidRDefault="00AC73F6" w:rsidP="00720F16">
      <w:pPr>
        <w:pStyle w:val="ListParagraph"/>
        <w:numPr>
          <w:ilvl w:val="0"/>
          <w:numId w:val="11"/>
        </w:numPr>
        <w:jc w:val="both"/>
      </w:pPr>
      <w:r w:rsidRPr="00A0234C">
        <w:rPr>
          <w:noProof/>
        </w:rPr>
        <w:t>Standards</w:t>
      </w:r>
      <w:r w:rsidRPr="00AC73F6">
        <w:t xml:space="preserve"> for medical diagnostic equipment (MDE)</w:t>
      </w:r>
      <w:r>
        <w:t>.</w:t>
      </w:r>
    </w:p>
    <w:p w14:paraId="0B9F0521" w14:textId="09C6F8C0" w:rsidR="00DD69A8" w:rsidRDefault="00AC73F6" w:rsidP="00720F16">
      <w:pPr>
        <w:jc w:val="both"/>
      </w:pPr>
      <w:r>
        <w:rPr>
          <w:szCs w:val="18"/>
        </w:rPr>
        <w:t xml:space="preserve">Key highlights from the briefing include the harmonization of Section 508 and Section 255 with </w:t>
      </w:r>
      <w:r>
        <w:t xml:space="preserve">WCAG 2.0.and other international accessibility standards, and utilization of a functional approach for devices (combining function and technical concepts).  For example, instead of specifically listing types of technology like telephones, the function is referred as two-way communication devices. </w:t>
      </w:r>
      <w:r w:rsidRPr="003A6620">
        <w:rPr>
          <w:noProof/>
        </w:rPr>
        <w:t>Using more technology agnostic</w:t>
      </w:r>
      <w:r>
        <w:t xml:space="preserve">, function-focused references allows the standards to </w:t>
      </w:r>
      <w:r w:rsidR="00A0234C">
        <w:rPr>
          <w:noProof/>
        </w:rPr>
        <w:t>apply</w:t>
      </w:r>
      <w:r w:rsidRPr="00A0234C">
        <w:rPr>
          <w:noProof/>
        </w:rPr>
        <w:t xml:space="preserve"> to</w:t>
      </w:r>
      <w:r>
        <w:t xml:space="preserve"> current </w:t>
      </w:r>
      <w:r w:rsidRPr="00AC73F6">
        <w:rPr>
          <w:i/>
        </w:rPr>
        <w:t>and</w:t>
      </w:r>
      <w:r>
        <w:t xml:space="preserve"> not yet developed technologies. Additionally, new ICT guidelines state that certain mobile phone applications, and phone registering processes on a telecommunication </w:t>
      </w:r>
      <w:r w:rsidRPr="00A0234C">
        <w:rPr>
          <w:noProof/>
        </w:rPr>
        <w:t>web</w:t>
      </w:r>
      <w:r w:rsidR="00A0234C">
        <w:rPr>
          <w:noProof/>
        </w:rPr>
        <w:t xml:space="preserve"> </w:t>
      </w:r>
      <w:r w:rsidRPr="00A0234C">
        <w:rPr>
          <w:noProof/>
        </w:rPr>
        <w:t>sites</w:t>
      </w:r>
      <w:r>
        <w:t xml:space="preserve"> must be accessible.  Regarding public transportation, ADA regulations require automated announcements outside of buses when 100 or more buses are in operation during peak times. This requirement will assure travelers, specifically those with vision disabilities, of a bus arrival and number.  Lastly, medical diagnostic equipment standards, such as brain and body imaging machines and mammography equipment, suggest that equipment </w:t>
      </w:r>
      <w:r w:rsidRPr="003A6620">
        <w:rPr>
          <w:noProof/>
        </w:rPr>
        <w:t>have</w:t>
      </w:r>
      <w:r>
        <w:t xml:space="preserve"> slip resistant surfaces, visual, audio, </w:t>
      </w:r>
      <w:r w:rsidRPr="003A6620">
        <w:rPr>
          <w:noProof/>
        </w:rPr>
        <w:t>and/or</w:t>
      </w:r>
      <w:r>
        <w:t xml:space="preserve"> tactile indicators for patient and clinician communications (e.g. patient needs assistance), an</w:t>
      </w:r>
      <w:r w:rsidR="00DD69A8">
        <w:t>d adjustable transfer heights. </w:t>
      </w:r>
    </w:p>
    <w:p w14:paraId="1D99E2F3" w14:textId="6CE38C18" w:rsidR="00DD69A8" w:rsidRDefault="00DD69A8" w:rsidP="00720F16">
      <w:pPr>
        <w:jc w:val="both"/>
        <w:rPr>
          <w:rFonts w:ascii="Times New Roman" w:hAnsi="Times New Roman"/>
          <w:sz w:val="24"/>
          <w:szCs w:val="24"/>
        </w:rPr>
      </w:pPr>
      <w:r w:rsidRPr="003A6620">
        <w:rPr>
          <w:noProof/>
        </w:rPr>
        <w:t>Subsequent to</w:t>
      </w:r>
      <w:r>
        <w:t xml:space="preserve"> the briefing, the ICT-Refresh standards were published in the Federal Register, announcing</w:t>
      </w:r>
      <w:r w:rsidRPr="00A0234C">
        <w:rPr>
          <w:noProof/>
        </w:rPr>
        <w:t xml:space="preserve"> March</w:t>
      </w:r>
      <w:r w:rsidRPr="00DD69A8">
        <w:t xml:space="preserve"> 20, </w:t>
      </w:r>
      <w:r w:rsidRPr="00A0234C">
        <w:rPr>
          <w:noProof/>
        </w:rPr>
        <w:t>2017</w:t>
      </w:r>
      <w:r w:rsidR="00A0234C">
        <w:rPr>
          <w:noProof/>
        </w:rPr>
        <w:t>,</w:t>
      </w:r>
      <w:r>
        <w:t xml:space="preserve"> as the effective date and January 18, </w:t>
      </w:r>
      <w:r w:rsidRPr="00A0234C">
        <w:rPr>
          <w:noProof/>
        </w:rPr>
        <w:t>2018</w:t>
      </w:r>
      <w:r w:rsidR="00A0234C">
        <w:rPr>
          <w:noProof/>
        </w:rPr>
        <w:t>,</w:t>
      </w:r>
      <w:r>
        <w:t xml:space="preserve"> as the compliance deadline.  Following is a snapshot of the long anticipated ICT refresh: </w:t>
      </w:r>
    </w:p>
    <w:p w14:paraId="33A43AD4" w14:textId="7AACA9B4" w:rsidR="00DD69A8" w:rsidRDefault="00DD69A8" w:rsidP="00720F16">
      <w:pPr>
        <w:pStyle w:val="ListParagraph"/>
        <w:numPr>
          <w:ilvl w:val="0"/>
          <w:numId w:val="15"/>
        </w:numPr>
        <w:contextualSpacing w:val="0"/>
        <w:jc w:val="both"/>
        <w:rPr>
          <w:b/>
          <w:bCs/>
        </w:rPr>
      </w:pPr>
      <w:r>
        <w:rPr>
          <w:szCs w:val="18"/>
        </w:rPr>
        <w:t>Addresses access for people with cognitive, language, and learning disabilities.</w:t>
      </w:r>
    </w:p>
    <w:p w14:paraId="3E71937C" w14:textId="77777777" w:rsidR="00DD69A8" w:rsidRDefault="00DD69A8" w:rsidP="00720F16">
      <w:pPr>
        <w:pStyle w:val="ListParagraph"/>
        <w:numPr>
          <w:ilvl w:val="0"/>
          <w:numId w:val="15"/>
        </w:numPr>
        <w:contextualSpacing w:val="0"/>
        <w:jc w:val="both"/>
        <w:rPr>
          <w:b/>
          <w:bCs/>
        </w:rPr>
      </w:pPr>
      <w:r>
        <w:t xml:space="preserve">Focus guidelines on functionality to keep up with changing technology as opposed to specific product type. </w:t>
      </w:r>
    </w:p>
    <w:p w14:paraId="2633C5EE" w14:textId="77777777" w:rsidR="00DD69A8" w:rsidRDefault="00DD69A8" w:rsidP="00720F16">
      <w:pPr>
        <w:pStyle w:val="ListParagraph"/>
        <w:numPr>
          <w:ilvl w:val="0"/>
          <w:numId w:val="15"/>
        </w:numPr>
        <w:contextualSpacing w:val="0"/>
        <w:jc w:val="both"/>
        <w:rPr>
          <w:b/>
          <w:bCs/>
        </w:rPr>
      </w:pPr>
      <w:r>
        <w:rPr>
          <w:szCs w:val="18"/>
        </w:rPr>
        <w:t>Incorporating Web Content Accessibility Guidelines (WCAG) 2.0 by reference and applying Level A and Level AA Success Criteria and Conformance Requirements to websites, media, blog posts, social media sites, and to non-web electronic documents.</w:t>
      </w:r>
    </w:p>
    <w:p w14:paraId="2B3CF2AF" w14:textId="76FB1B46" w:rsidR="00DD69A8" w:rsidRDefault="00DD69A8" w:rsidP="00720F16">
      <w:pPr>
        <w:pStyle w:val="ListParagraph"/>
        <w:numPr>
          <w:ilvl w:val="0"/>
          <w:numId w:val="15"/>
        </w:numPr>
        <w:contextualSpacing w:val="0"/>
        <w:jc w:val="both"/>
        <w:rPr>
          <w:b/>
          <w:bCs/>
        </w:rPr>
      </w:pPr>
      <w:r>
        <w:rPr>
          <w:szCs w:val="18"/>
        </w:rPr>
        <w:t>Clarifies that software and operating systems must interoperate with assistive technology (such as screen magnification software and refreshable braille displays</w:t>
      </w:r>
    </w:p>
    <w:p w14:paraId="5C36F864" w14:textId="2F75E6D2" w:rsidR="00DD69A8" w:rsidRDefault="00DD69A8" w:rsidP="00720F16">
      <w:pPr>
        <w:pStyle w:val="ListParagraph"/>
        <w:numPr>
          <w:ilvl w:val="0"/>
          <w:numId w:val="15"/>
        </w:numPr>
        <w:contextualSpacing w:val="0"/>
        <w:jc w:val="both"/>
        <w:rPr>
          <w:b/>
          <w:bCs/>
        </w:rPr>
      </w:pPr>
      <w:r>
        <w:rPr>
          <w:szCs w:val="18"/>
        </w:rPr>
        <w:t xml:space="preserve">Support services, including help desks and automated technical </w:t>
      </w:r>
      <w:r w:rsidRPr="00A0234C">
        <w:rPr>
          <w:noProof/>
          <w:szCs w:val="18"/>
        </w:rPr>
        <w:t>support</w:t>
      </w:r>
      <w:r w:rsidR="00A0234C">
        <w:rPr>
          <w:noProof/>
          <w:szCs w:val="18"/>
        </w:rPr>
        <w:t>,</w:t>
      </w:r>
      <w:r>
        <w:rPr>
          <w:szCs w:val="18"/>
        </w:rPr>
        <w:t xml:space="preserve"> must accommodate the communication needs of customers with disabilities and include information on access and compatibility features.</w:t>
      </w:r>
    </w:p>
    <w:p w14:paraId="43E405D8" w14:textId="77777777" w:rsidR="00DD69A8" w:rsidRDefault="00DD69A8" w:rsidP="00720F16">
      <w:pPr>
        <w:pStyle w:val="ListParagraph"/>
        <w:numPr>
          <w:ilvl w:val="0"/>
          <w:numId w:val="15"/>
        </w:numPr>
        <w:contextualSpacing w:val="0"/>
        <w:jc w:val="both"/>
        <w:rPr>
          <w:b/>
          <w:bCs/>
        </w:rPr>
      </w:pPr>
      <w:r>
        <w:rPr>
          <w:rStyle w:val="Strong"/>
          <w:b w:val="0"/>
          <w:bCs w:val="0"/>
          <w:szCs w:val="18"/>
        </w:rPr>
        <w:t>“Safe Harbor” for Legacy ICT – Grandfathers in certain ICT that is covered by current Section 508 rules.</w:t>
      </w:r>
    </w:p>
    <w:p w14:paraId="1EDC708F" w14:textId="23573264" w:rsidR="00DD69A8" w:rsidRDefault="00DD69A8" w:rsidP="00720F16">
      <w:pPr>
        <w:jc w:val="both"/>
      </w:pPr>
      <w:r>
        <w:t xml:space="preserve">Section 508 only applies to federal agencies. However, Section 255 is implemented and enforced by the Federal Communications Commission (FCC) and applies to government and industry. Stay tuned for the FCC’s rulemaking announcement.  For a more </w:t>
      </w:r>
      <w:r w:rsidRPr="00A0234C">
        <w:rPr>
          <w:noProof/>
        </w:rPr>
        <w:t>in</w:t>
      </w:r>
      <w:r w:rsidR="00A0234C">
        <w:rPr>
          <w:noProof/>
        </w:rPr>
        <w:t>-</w:t>
      </w:r>
      <w:r w:rsidRPr="00A0234C">
        <w:rPr>
          <w:noProof/>
        </w:rPr>
        <w:t>depth</w:t>
      </w:r>
      <w:r>
        <w:t xml:space="preserve"> summary of the briefing, new standards, and how this affects the lives of people with disabilities visit the links provided below.</w:t>
      </w:r>
    </w:p>
    <w:p w14:paraId="5ED7E479" w14:textId="77777777" w:rsidR="00DD69A8" w:rsidRPr="00EA3071" w:rsidRDefault="00DD69A8" w:rsidP="00DD69A8">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0BE070B6" w14:textId="77777777" w:rsidR="00DD69A8" w:rsidRDefault="009F4718" w:rsidP="00DD69A8">
      <w:pPr>
        <w:rPr>
          <w:sz w:val="22"/>
        </w:rPr>
      </w:pPr>
      <w:hyperlink r:id="rId26" w:history="1">
        <w:r w:rsidR="00DD69A8" w:rsidRPr="00DD69A8">
          <w:rPr>
            <w:rStyle w:val="Hyperlink"/>
          </w:rPr>
          <w:t>Access Board Overview</w:t>
        </w:r>
      </w:hyperlink>
      <w:r w:rsidR="00DD69A8">
        <w:t xml:space="preserve"> </w:t>
      </w:r>
    </w:p>
    <w:p w14:paraId="3C50A014" w14:textId="77777777" w:rsidR="00DD69A8" w:rsidRDefault="00DD69A8" w:rsidP="00DD69A8">
      <w:pPr>
        <w:rPr>
          <w:sz w:val="24"/>
          <w:szCs w:val="24"/>
        </w:rPr>
      </w:pPr>
      <w:r>
        <w:t>[</w:t>
      </w:r>
      <w:hyperlink r:id="rId27" w:history="1">
        <w:r>
          <w:rPr>
            <w:rStyle w:val="Hyperlink"/>
            <w:rFonts w:eastAsiaTheme="minorEastAsia"/>
          </w:rPr>
          <w:t>https://www.access-board.gov/guidelines-and-standards/communications-and-it/about-the-ict-refresh/overview-of-the-final-rule</w:t>
        </w:r>
      </w:hyperlink>
      <w:r>
        <w:t>]</w:t>
      </w:r>
    </w:p>
    <w:p w14:paraId="53A6E568" w14:textId="606FD461" w:rsidR="00DD69A8" w:rsidRDefault="009F4718" w:rsidP="00DD69A8">
      <w:hyperlink r:id="rId28" w:history="1">
        <w:r w:rsidR="00DD69A8" w:rsidRPr="00DD69A8">
          <w:rPr>
            <w:rStyle w:val="Hyperlink"/>
          </w:rPr>
          <w:t>Federal Regist</w:t>
        </w:r>
        <w:r w:rsidR="00DD69A8">
          <w:rPr>
            <w:rStyle w:val="Hyperlink"/>
          </w:rPr>
          <w:t>e</w:t>
        </w:r>
        <w:r w:rsidR="00DD69A8" w:rsidRPr="00DD69A8">
          <w:rPr>
            <w:rStyle w:val="Hyperlink"/>
          </w:rPr>
          <w:t>r: Information and Communication Technology (ICT) Standards and Guidelines</w:t>
        </w:r>
      </w:hyperlink>
    </w:p>
    <w:p w14:paraId="44BB9D40" w14:textId="71677C13" w:rsidR="00DD69A8" w:rsidRDefault="00DD69A8" w:rsidP="00DD69A8">
      <w:r>
        <w:t>[</w:t>
      </w:r>
      <w:hyperlink r:id="rId29" w:history="1">
        <w:r>
          <w:rPr>
            <w:rStyle w:val="Hyperlink"/>
            <w:rFonts w:eastAsiaTheme="minorEastAsia"/>
          </w:rPr>
          <w:t>https://www.federalregister.gov/documents/2017/01/18/2017-00395/information-and-communication-technology-ict-standards-and-guidelines</w:t>
        </w:r>
      </w:hyperlink>
      <w:r>
        <w:t>]</w:t>
      </w:r>
    </w:p>
    <w:p w14:paraId="38030834" w14:textId="34ECD28B" w:rsidR="00AC73F6" w:rsidRPr="00AC73F6" w:rsidRDefault="009F4718" w:rsidP="00AC73F6">
      <w:pPr>
        <w:rPr>
          <w:bCs/>
        </w:rPr>
      </w:pPr>
      <w:hyperlink r:id="rId30" w:history="1">
        <w:r w:rsidR="00AC73F6" w:rsidRPr="00AC73F6">
          <w:rPr>
            <w:rStyle w:val="Hyperlink"/>
            <w:bCs/>
          </w:rPr>
          <w:t>Guidelines and Standards</w:t>
        </w:r>
      </w:hyperlink>
      <w:r w:rsidR="00AC73F6" w:rsidRPr="00AC73F6">
        <w:rPr>
          <w:bCs/>
        </w:rPr>
        <w:t xml:space="preserve"> </w:t>
      </w:r>
    </w:p>
    <w:p w14:paraId="3B493DA4" w14:textId="1AE405FB" w:rsidR="00AC73F6" w:rsidRPr="00AC73F6" w:rsidRDefault="00AC73F6" w:rsidP="00AC73F6">
      <w:pPr>
        <w:rPr>
          <w:bCs/>
        </w:rPr>
      </w:pPr>
      <w:r w:rsidRPr="00AC73F6">
        <w:rPr>
          <w:bCs/>
        </w:rPr>
        <w:t>[</w:t>
      </w:r>
      <w:hyperlink r:id="rId31" w:history="1">
        <w:r w:rsidRPr="00AC73F6">
          <w:rPr>
            <w:rStyle w:val="Hyperlink"/>
            <w:bCs/>
          </w:rPr>
          <w:t>https://www.access-board.gov/guidelines-and-standards</w:t>
        </w:r>
      </w:hyperlink>
      <w:r w:rsidRPr="00AC73F6">
        <w:rPr>
          <w:bCs/>
        </w:rPr>
        <w:t>]</w:t>
      </w:r>
    </w:p>
    <w:p w14:paraId="109F808E" w14:textId="675E8C34" w:rsidR="00AC73F6" w:rsidRDefault="00AC73F6" w:rsidP="00AC73F6">
      <w:r w:rsidRPr="00AC73F6">
        <w:t xml:space="preserve"> </w:t>
      </w:r>
      <w:hyperlink r:id="rId32" w:history="1">
        <w:r w:rsidRPr="00AC73F6">
          <w:rPr>
            <w:rStyle w:val="Hyperlink"/>
          </w:rPr>
          <w:t>The U.S. Access Board</w:t>
        </w:r>
      </w:hyperlink>
    </w:p>
    <w:p w14:paraId="13479EC6" w14:textId="75F69AD9" w:rsidR="00AC73F6" w:rsidRDefault="009F4718" w:rsidP="00AC73F6">
      <w:pPr>
        <w:rPr>
          <w:rFonts w:ascii="Calibri" w:hAnsi="Calibri"/>
          <w:sz w:val="22"/>
        </w:rPr>
      </w:pPr>
      <w:hyperlink r:id="rId33" w:history="1">
        <w:r w:rsidR="00AC73F6">
          <w:rPr>
            <w:rStyle w:val="Hyperlink"/>
            <w:rFonts w:eastAsiaTheme="minorEastAsia"/>
          </w:rPr>
          <w:t>www.access-board.gov</w:t>
        </w:r>
      </w:hyperlink>
    </w:p>
    <w:p w14:paraId="1069A741" w14:textId="77777777" w:rsidR="00461EE1" w:rsidRDefault="00461EE1" w:rsidP="00461EE1">
      <w:pPr>
        <w:rPr>
          <w:color w:val="000000"/>
          <w:szCs w:val="18"/>
        </w:rPr>
      </w:pPr>
    </w:p>
    <w:p w14:paraId="6783A07F" w14:textId="77777777" w:rsidR="00A53FC6" w:rsidRDefault="00A53FC6" w:rsidP="00E708A1">
      <w:pPr>
        <w:pStyle w:val="Heading1"/>
      </w:pPr>
      <w:bookmarkStart w:id="9" w:name="_Ref189540365"/>
      <w:bookmarkStart w:id="10" w:name="_Ref192496465"/>
      <w:r w:rsidRPr="001E3D69">
        <w:t xml:space="preserve">Wireless RERC Updates </w:t>
      </w:r>
    </w:p>
    <w:p w14:paraId="3FB1105D" w14:textId="0AB61F40" w:rsidR="00D06976" w:rsidRDefault="000B6AA7" w:rsidP="000B6AA7">
      <w:pPr>
        <w:tabs>
          <w:tab w:val="left" w:pos="4260"/>
        </w:tabs>
      </w:pPr>
      <w:r>
        <w:tab/>
      </w:r>
    </w:p>
    <w:p w14:paraId="3C3FD978" w14:textId="5B4C7297" w:rsidR="006241E8" w:rsidRDefault="006241E8" w:rsidP="00720F16">
      <w:pPr>
        <w:rPr>
          <w:rFonts w:eastAsia="Calibri"/>
          <w:b/>
          <w:smallCaps/>
          <w:sz w:val="22"/>
        </w:rPr>
      </w:pPr>
      <w:r>
        <w:rPr>
          <w:rFonts w:eastAsia="Calibri"/>
          <w:b/>
          <w:smallCaps/>
          <w:sz w:val="22"/>
        </w:rPr>
        <w:t>Wireless RERC Retains Seat on Disability Advisory Committee</w:t>
      </w:r>
    </w:p>
    <w:p w14:paraId="1B2848A1" w14:textId="67A7BEDF" w:rsidR="006241E8" w:rsidRDefault="006241E8" w:rsidP="006241E8">
      <w:pPr>
        <w:jc w:val="both"/>
        <w:rPr>
          <w:color w:val="000000"/>
          <w:szCs w:val="18"/>
        </w:rPr>
      </w:pPr>
      <w:r>
        <w:rPr>
          <w:color w:val="000000"/>
          <w:szCs w:val="18"/>
        </w:rPr>
        <w:t xml:space="preserve">January </w:t>
      </w:r>
      <w:r w:rsidRPr="006241E8">
        <w:rPr>
          <w:color w:val="000000"/>
          <w:szCs w:val="18"/>
        </w:rPr>
        <w:t xml:space="preserve">5, 2017 </w:t>
      </w:r>
      <w:r>
        <w:rPr>
          <w:color w:val="000000"/>
          <w:szCs w:val="18"/>
        </w:rPr>
        <w:t>–</w:t>
      </w:r>
      <w:r w:rsidRPr="006241E8">
        <w:rPr>
          <w:color w:val="000000"/>
          <w:szCs w:val="18"/>
        </w:rPr>
        <w:t xml:space="preserve"> </w:t>
      </w:r>
      <w:r>
        <w:rPr>
          <w:color w:val="000000"/>
          <w:szCs w:val="18"/>
        </w:rPr>
        <w:t>Last month we reported on t</w:t>
      </w:r>
      <w:r w:rsidRPr="006241E8">
        <w:rPr>
          <w:color w:val="000000"/>
          <w:szCs w:val="18"/>
        </w:rPr>
        <w:t>he FCC’s Disability Advisory Committee (DAC) meeting</w:t>
      </w:r>
      <w:r>
        <w:rPr>
          <w:color w:val="000000"/>
          <w:szCs w:val="18"/>
        </w:rPr>
        <w:t>, closing out their initial 2014-2016 term</w:t>
      </w:r>
      <w:r w:rsidRPr="006241E8">
        <w:rPr>
          <w:color w:val="000000"/>
          <w:szCs w:val="18"/>
        </w:rPr>
        <w:t xml:space="preserve">. </w:t>
      </w:r>
      <w:r>
        <w:rPr>
          <w:color w:val="000000"/>
          <w:szCs w:val="18"/>
        </w:rPr>
        <w:t>That meeting highlighted the DAC accomplishments and remaining accessibility issues that need addressing.</w:t>
      </w:r>
      <w:r w:rsidR="00A079F2">
        <w:rPr>
          <w:color w:val="000000"/>
          <w:szCs w:val="18"/>
        </w:rPr>
        <w:t xml:space="preserve"> According</w:t>
      </w:r>
      <w:r w:rsidR="006A2C8D">
        <w:rPr>
          <w:rStyle w:val="Hyperlink"/>
          <w:vanish/>
          <w:szCs w:val="18"/>
        </w:rPr>
        <w:t>c</w:t>
      </w:r>
      <w:r w:rsidR="00A079F2">
        <w:rPr>
          <w:color w:val="000000"/>
          <w:szCs w:val="18"/>
        </w:rPr>
        <w:t xml:space="preserve"> to the DAC Charter, “</w:t>
      </w:r>
      <w:r w:rsidR="00A079F2" w:rsidRPr="00A079F2">
        <w:rPr>
          <w:color w:val="000000"/>
          <w:szCs w:val="18"/>
        </w:rPr>
        <w:t xml:space="preserve">The mission of the DAC is to make recommendations to the Commission on its full range of disability access issues and to suggest </w:t>
      </w:r>
      <w:r w:rsidR="00A079F2" w:rsidRPr="003A6620">
        <w:rPr>
          <w:noProof/>
          <w:color w:val="000000"/>
          <w:szCs w:val="18"/>
        </w:rPr>
        <w:t>ways to</w:t>
      </w:r>
      <w:r w:rsidR="00A079F2" w:rsidRPr="00A079F2">
        <w:rPr>
          <w:color w:val="000000"/>
          <w:szCs w:val="18"/>
        </w:rPr>
        <w:t xml:space="preserve"> facilitate the participation of consumers with disabilities in proceedings before the Commission.  This Committee is intended to provide an effective means for stakeholders with interests in this area to exchange ideas and develop recommendations for accessibility solutions, which </w:t>
      </w:r>
      <w:r w:rsidR="00A079F2" w:rsidRPr="00A0234C">
        <w:rPr>
          <w:noProof/>
          <w:color w:val="000000"/>
          <w:szCs w:val="18"/>
        </w:rPr>
        <w:t>will</w:t>
      </w:r>
      <w:r w:rsidR="00A0234C">
        <w:rPr>
          <w:noProof/>
          <w:color w:val="000000"/>
          <w:szCs w:val="18"/>
        </w:rPr>
        <w:t>, in turn,</w:t>
      </w:r>
      <w:r w:rsidR="00A079F2" w:rsidRPr="00A079F2">
        <w:rPr>
          <w:color w:val="000000"/>
          <w:szCs w:val="18"/>
        </w:rPr>
        <w:t xml:space="preserve"> enhance the Commission’s </w:t>
      </w:r>
      <w:r w:rsidR="00A079F2" w:rsidRPr="00A0234C">
        <w:rPr>
          <w:noProof/>
          <w:color w:val="000000"/>
          <w:szCs w:val="18"/>
        </w:rPr>
        <w:t>policymaking</w:t>
      </w:r>
      <w:r w:rsidR="00A079F2" w:rsidRPr="00A079F2">
        <w:rPr>
          <w:color w:val="000000"/>
          <w:szCs w:val="18"/>
        </w:rPr>
        <w:t xml:space="preserve"> on disability access issues.</w:t>
      </w:r>
      <w:r w:rsidR="00A079F2">
        <w:rPr>
          <w:color w:val="000000"/>
          <w:szCs w:val="18"/>
        </w:rPr>
        <w:t xml:space="preserve">” </w:t>
      </w:r>
      <w:r>
        <w:rPr>
          <w:color w:val="000000"/>
          <w:szCs w:val="18"/>
        </w:rPr>
        <w:t>Work</w:t>
      </w:r>
      <w:r w:rsidR="00A079F2">
        <w:rPr>
          <w:color w:val="000000"/>
          <w:szCs w:val="18"/>
        </w:rPr>
        <w:t xml:space="preserve"> to achieve the mission</w:t>
      </w:r>
      <w:r>
        <w:rPr>
          <w:color w:val="000000"/>
          <w:szCs w:val="18"/>
        </w:rPr>
        <w:t xml:space="preserve"> will continue. In January, the FCC announced the </w:t>
      </w:r>
      <w:r w:rsidRPr="006241E8">
        <w:rPr>
          <w:color w:val="000000"/>
          <w:szCs w:val="18"/>
        </w:rPr>
        <w:t>appointment of Committee members</w:t>
      </w:r>
      <w:r>
        <w:rPr>
          <w:color w:val="000000"/>
          <w:szCs w:val="18"/>
        </w:rPr>
        <w:t xml:space="preserve"> </w:t>
      </w:r>
      <w:r w:rsidRPr="006241E8">
        <w:rPr>
          <w:color w:val="000000"/>
          <w:szCs w:val="18"/>
        </w:rPr>
        <w:t>for the DAC’s second two-year term</w:t>
      </w:r>
      <w:r>
        <w:rPr>
          <w:color w:val="000000"/>
          <w:szCs w:val="18"/>
        </w:rPr>
        <w:t xml:space="preserve"> (2017-2019).  We are pleased that the Wireless RERC’s principal investigator, Helena Mitchell, were among the appointees.  Many other industry and consumer stakeholders join in this effort including:</w:t>
      </w:r>
    </w:p>
    <w:p w14:paraId="55F3C282" w14:textId="2D1DE257" w:rsidR="006241E8" w:rsidRPr="006241E8" w:rsidRDefault="006241E8" w:rsidP="006241E8">
      <w:pPr>
        <w:pStyle w:val="ListParagraph"/>
        <w:numPr>
          <w:ilvl w:val="0"/>
          <w:numId w:val="20"/>
        </w:numPr>
        <w:jc w:val="both"/>
        <w:rPr>
          <w:color w:val="000000"/>
          <w:szCs w:val="18"/>
        </w:rPr>
      </w:pPr>
      <w:r w:rsidRPr="006241E8">
        <w:rPr>
          <w:color w:val="000000"/>
          <w:szCs w:val="18"/>
        </w:rPr>
        <w:t xml:space="preserve">Maggie Nygren, American </w:t>
      </w:r>
      <w:r w:rsidR="00A0234C">
        <w:rPr>
          <w:noProof/>
          <w:color w:val="000000"/>
          <w:szCs w:val="18"/>
        </w:rPr>
        <w:t>A</w:t>
      </w:r>
      <w:r w:rsidRPr="00A0234C">
        <w:rPr>
          <w:noProof/>
          <w:color w:val="000000"/>
          <w:szCs w:val="18"/>
        </w:rPr>
        <w:t>ssociation</w:t>
      </w:r>
      <w:r w:rsidRPr="006241E8">
        <w:rPr>
          <w:color w:val="000000"/>
          <w:szCs w:val="18"/>
        </w:rPr>
        <w:t xml:space="preserve"> on Intellectual and Developmental Disabilities</w:t>
      </w:r>
      <w:r>
        <w:rPr>
          <w:color w:val="000000"/>
          <w:szCs w:val="18"/>
        </w:rPr>
        <w:t>;</w:t>
      </w:r>
    </w:p>
    <w:p w14:paraId="60134BDF" w14:textId="6825801C" w:rsidR="006241E8" w:rsidRPr="006241E8" w:rsidRDefault="006241E8" w:rsidP="006241E8">
      <w:pPr>
        <w:pStyle w:val="ListParagraph"/>
        <w:numPr>
          <w:ilvl w:val="0"/>
          <w:numId w:val="20"/>
        </w:numPr>
        <w:jc w:val="both"/>
        <w:rPr>
          <w:color w:val="000000"/>
          <w:szCs w:val="18"/>
        </w:rPr>
      </w:pPr>
      <w:r w:rsidRPr="006241E8">
        <w:rPr>
          <w:color w:val="000000"/>
          <w:szCs w:val="18"/>
        </w:rPr>
        <w:t>Mark Richert, American Foundation for the Blind</w:t>
      </w:r>
      <w:r>
        <w:rPr>
          <w:color w:val="000000"/>
          <w:szCs w:val="18"/>
        </w:rPr>
        <w:t>;</w:t>
      </w:r>
    </w:p>
    <w:p w14:paraId="50EEEB0F" w14:textId="7DD0BF99" w:rsidR="006241E8" w:rsidRPr="006241E8" w:rsidRDefault="006241E8" w:rsidP="006241E8">
      <w:pPr>
        <w:pStyle w:val="ListParagraph"/>
        <w:numPr>
          <w:ilvl w:val="0"/>
          <w:numId w:val="20"/>
        </w:numPr>
        <w:jc w:val="both"/>
        <w:rPr>
          <w:color w:val="000000"/>
          <w:szCs w:val="18"/>
        </w:rPr>
      </w:pPr>
      <w:r w:rsidRPr="006241E8">
        <w:rPr>
          <w:color w:val="000000"/>
          <w:szCs w:val="18"/>
        </w:rPr>
        <w:t>Linda Vanderloop, AT&amp;T</w:t>
      </w:r>
      <w:r>
        <w:rPr>
          <w:color w:val="000000"/>
          <w:szCs w:val="18"/>
        </w:rPr>
        <w:t>;</w:t>
      </w:r>
    </w:p>
    <w:p w14:paraId="34F9554E" w14:textId="34A524AE" w:rsidR="006241E8" w:rsidRPr="006241E8" w:rsidRDefault="006241E8" w:rsidP="006241E8">
      <w:pPr>
        <w:pStyle w:val="ListParagraph"/>
        <w:numPr>
          <w:ilvl w:val="0"/>
          <w:numId w:val="20"/>
        </w:numPr>
        <w:jc w:val="both"/>
        <w:rPr>
          <w:color w:val="000000"/>
          <w:szCs w:val="18"/>
        </w:rPr>
      </w:pPr>
      <w:r w:rsidRPr="006241E8">
        <w:rPr>
          <w:color w:val="000000"/>
          <w:szCs w:val="18"/>
        </w:rPr>
        <w:t>Christina Vogler, Gallaudet Rehabilitation Engineering Research Center</w:t>
      </w:r>
      <w:r>
        <w:rPr>
          <w:color w:val="000000"/>
          <w:szCs w:val="18"/>
        </w:rPr>
        <w:t>;</w:t>
      </w:r>
    </w:p>
    <w:p w14:paraId="52C908DE" w14:textId="419C2508" w:rsidR="006241E8" w:rsidRPr="006241E8" w:rsidRDefault="006241E8" w:rsidP="006241E8">
      <w:pPr>
        <w:pStyle w:val="ListParagraph"/>
        <w:numPr>
          <w:ilvl w:val="0"/>
          <w:numId w:val="20"/>
        </w:numPr>
        <w:jc w:val="both"/>
        <w:rPr>
          <w:color w:val="000000"/>
          <w:szCs w:val="18"/>
        </w:rPr>
      </w:pPr>
      <w:r w:rsidRPr="006241E8">
        <w:rPr>
          <w:color w:val="000000"/>
          <w:szCs w:val="18"/>
        </w:rPr>
        <w:t>Scott Kelly, LG Electronics</w:t>
      </w:r>
      <w:r>
        <w:rPr>
          <w:color w:val="000000"/>
          <w:szCs w:val="18"/>
        </w:rPr>
        <w:t>;</w:t>
      </w:r>
    </w:p>
    <w:p w14:paraId="58040769" w14:textId="67386557" w:rsidR="006241E8" w:rsidRPr="006241E8" w:rsidRDefault="006241E8" w:rsidP="006241E8">
      <w:pPr>
        <w:pStyle w:val="ListParagraph"/>
        <w:numPr>
          <w:ilvl w:val="0"/>
          <w:numId w:val="20"/>
        </w:numPr>
        <w:jc w:val="both"/>
        <w:rPr>
          <w:color w:val="000000"/>
          <w:szCs w:val="18"/>
        </w:rPr>
      </w:pPr>
      <w:r w:rsidRPr="006241E8">
        <w:rPr>
          <w:color w:val="000000"/>
          <w:szCs w:val="18"/>
        </w:rPr>
        <w:t>Isidore Niyongabo, National Black Deaf Advocates</w:t>
      </w:r>
      <w:r>
        <w:rPr>
          <w:color w:val="000000"/>
          <w:szCs w:val="18"/>
        </w:rPr>
        <w:t>;</w:t>
      </w:r>
    </w:p>
    <w:p w14:paraId="32EF19D7" w14:textId="631F1D8A" w:rsidR="006241E8" w:rsidRDefault="006241E8" w:rsidP="006241E8">
      <w:pPr>
        <w:pStyle w:val="ListParagraph"/>
        <w:numPr>
          <w:ilvl w:val="0"/>
          <w:numId w:val="20"/>
        </w:numPr>
        <w:jc w:val="both"/>
        <w:rPr>
          <w:color w:val="000000"/>
          <w:szCs w:val="18"/>
        </w:rPr>
      </w:pPr>
      <w:r w:rsidRPr="006241E8">
        <w:rPr>
          <w:color w:val="000000"/>
          <w:szCs w:val="18"/>
        </w:rPr>
        <w:t>Zachary Bastian, The Arc</w:t>
      </w:r>
      <w:r>
        <w:rPr>
          <w:color w:val="000000"/>
          <w:szCs w:val="18"/>
        </w:rPr>
        <w:t>;</w:t>
      </w:r>
    </w:p>
    <w:p w14:paraId="3BBD1312" w14:textId="70492326" w:rsidR="006241E8" w:rsidRPr="006241E8" w:rsidRDefault="006241E8" w:rsidP="006241E8">
      <w:pPr>
        <w:pStyle w:val="ListParagraph"/>
        <w:numPr>
          <w:ilvl w:val="0"/>
          <w:numId w:val="20"/>
        </w:numPr>
        <w:jc w:val="both"/>
        <w:rPr>
          <w:color w:val="000000"/>
          <w:szCs w:val="18"/>
        </w:rPr>
      </w:pPr>
      <w:r>
        <w:rPr>
          <w:color w:val="000000"/>
          <w:szCs w:val="18"/>
        </w:rPr>
        <w:t>Timothy Powderly, Apple, Inc.; and</w:t>
      </w:r>
    </w:p>
    <w:p w14:paraId="1B574C7C" w14:textId="1A02CFF0" w:rsidR="006241E8" w:rsidRDefault="00A079F2" w:rsidP="006241E8">
      <w:pPr>
        <w:pStyle w:val="ListParagraph"/>
        <w:numPr>
          <w:ilvl w:val="0"/>
          <w:numId w:val="20"/>
        </w:numPr>
        <w:jc w:val="both"/>
        <w:rPr>
          <w:color w:val="000000"/>
          <w:szCs w:val="18"/>
        </w:rPr>
      </w:pPr>
      <w:r w:rsidRPr="006241E8">
        <w:rPr>
          <w:color w:val="000000"/>
          <w:szCs w:val="18"/>
        </w:rPr>
        <w:t>Many</w:t>
      </w:r>
      <w:r w:rsidR="006241E8" w:rsidRPr="006241E8">
        <w:rPr>
          <w:color w:val="000000"/>
          <w:szCs w:val="18"/>
        </w:rPr>
        <w:t xml:space="preserve"> more esteemed members.</w:t>
      </w:r>
    </w:p>
    <w:p w14:paraId="78EFF33D" w14:textId="06ED3A50" w:rsidR="00A079F2" w:rsidRPr="00A079F2" w:rsidRDefault="00A079F2" w:rsidP="00A079F2">
      <w:pPr>
        <w:jc w:val="both"/>
        <w:rPr>
          <w:color w:val="000000"/>
          <w:szCs w:val="18"/>
        </w:rPr>
      </w:pPr>
      <w:r>
        <w:rPr>
          <w:color w:val="000000"/>
          <w:szCs w:val="18"/>
        </w:rPr>
        <w:t xml:space="preserve">The first meeting of the new term </w:t>
      </w:r>
      <w:r w:rsidRPr="003A6620">
        <w:rPr>
          <w:noProof/>
          <w:color w:val="000000"/>
          <w:szCs w:val="18"/>
        </w:rPr>
        <w:t>is scheduled</w:t>
      </w:r>
      <w:r>
        <w:rPr>
          <w:color w:val="000000"/>
          <w:szCs w:val="18"/>
        </w:rPr>
        <w:t xml:space="preserve"> for Tuesday, March 21, 2017. Watch it live at </w:t>
      </w:r>
      <w:hyperlink r:id="rId34" w:history="1">
        <w:r w:rsidRPr="00A079F2">
          <w:rPr>
            <w:rStyle w:val="Hyperlink"/>
            <w:szCs w:val="18"/>
          </w:rPr>
          <w:t>www.fcc.gov/live</w:t>
        </w:r>
      </w:hyperlink>
      <w:r w:rsidRPr="00A079F2">
        <w:rPr>
          <w:color w:val="000000"/>
          <w:szCs w:val="18"/>
        </w:rPr>
        <w:t>.</w:t>
      </w:r>
    </w:p>
    <w:p w14:paraId="4142460E" w14:textId="77777777" w:rsidR="006241E8" w:rsidRPr="00EA3071" w:rsidRDefault="006241E8" w:rsidP="006241E8">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1C27AF1F" w14:textId="55B38B35" w:rsidR="006241E8" w:rsidRDefault="009F4718" w:rsidP="006241E8">
      <w:pPr>
        <w:jc w:val="both"/>
        <w:rPr>
          <w:color w:val="000000"/>
          <w:szCs w:val="18"/>
        </w:rPr>
      </w:pPr>
      <w:hyperlink r:id="rId35" w:history="1">
        <w:r w:rsidR="006241E8" w:rsidRPr="006241E8">
          <w:rPr>
            <w:rStyle w:val="Hyperlink"/>
            <w:szCs w:val="18"/>
          </w:rPr>
          <w:t>Public Notice</w:t>
        </w:r>
      </w:hyperlink>
    </w:p>
    <w:p w14:paraId="0DBD2C2C" w14:textId="11FAE5A5" w:rsidR="006241E8" w:rsidRDefault="006241E8" w:rsidP="00720F16">
      <w:r>
        <w:rPr>
          <w:color w:val="000000"/>
          <w:szCs w:val="18"/>
        </w:rPr>
        <w:t>[</w:t>
      </w:r>
      <w:hyperlink r:id="rId36" w:tgtFrame="_blank" w:history="1">
        <w:r>
          <w:rPr>
            <w:rStyle w:val="Hyperlink"/>
          </w:rPr>
          <w:t>https://apps.fcc.gov/edocs_public/attachmatch/DA-17-19A1.pdf</w:t>
        </w:r>
      </w:hyperlink>
      <w:r>
        <w:t>]</w:t>
      </w:r>
    </w:p>
    <w:p w14:paraId="61489A12" w14:textId="77777777" w:rsidR="006241E8" w:rsidRPr="006241E8" w:rsidRDefault="006241E8" w:rsidP="00720F16">
      <w:pPr>
        <w:rPr>
          <w:color w:val="000000"/>
          <w:szCs w:val="18"/>
        </w:rPr>
      </w:pPr>
    </w:p>
    <w:p w14:paraId="301CEA4B" w14:textId="6437658E" w:rsidR="00720F16" w:rsidRPr="00720F16" w:rsidRDefault="00720F16" w:rsidP="00720F16">
      <w:pPr>
        <w:rPr>
          <w:rFonts w:eastAsia="Calibri"/>
          <w:b/>
          <w:smallCaps/>
          <w:sz w:val="22"/>
        </w:rPr>
      </w:pPr>
      <w:r w:rsidRPr="00720F16">
        <w:rPr>
          <w:rFonts w:eastAsia="Calibri"/>
          <w:b/>
          <w:smallCaps/>
          <w:sz w:val="22"/>
        </w:rPr>
        <w:t>Meet Wirele</w:t>
      </w:r>
      <w:r>
        <w:rPr>
          <w:rFonts w:eastAsia="Calibri"/>
          <w:b/>
          <w:smallCaps/>
          <w:sz w:val="22"/>
        </w:rPr>
        <w:t>ss RERC Researchers at CSUN 2017</w:t>
      </w:r>
    </w:p>
    <w:p w14:paraId="621F226C" w14:textId="38A75057" w:rsidR="00720F16" w:rsidRPr="00720F16" w:rsidRDefault="00720F16" w:rsidP="00354E57">
      <w:pPr>
        <w:pStyle w:val="NormalWeb"/>
        <w:spacing w:before="0" w:beforeAutospacing="0" w:after="0" w:afterAutospacing="0"/>
        <w:jc w:val="both"/>
        <w:rPr>
          <w:color w:val="000000"/>
          <w:sz w:val="18"/>
          <w:szCs w:val="18"/>
        </w:rPr>
      </w:pPr>
      <w:r>
        <w:rPr>
          <w:color w:val="000000"/>
          <w:sz w:val="18"/>
          <w:szCs w:val="18"/>
        </w:rPr>
        <w:t>Wireless RERC researchers</w:t>
      </w:r>
      <w:r w:rsidR="00354E57">
        <w:rPr>
          <w:color w:val="000000"/>
          <w:sz w:val="18"/>
          <w:szCs w:val="18"/>
        </w:rPr>
        <w:t>, Salimah LaForce and John Morris,</w:t>
      </w:r>
      <w:r>
        <w:rPr>
          <w:color w:val="000000"/>
          <w:sz w:val="18"/>
          <w:szCs w:val="18"/>
        </w:rPr>
        <w:t xml:space="preserve"> will present</w:t>
      </w:r>
      <w:r w:rsidRPr="00720F16">
        <w:rPr>
          <w:color w:val="000000"/>
          <w:sz w:val="18"/>
          <w:szCs w:val="18"/>
        </w:rPr>
        <w:t xml:space="preserve"> at the 201</w:t>
      </w:r>
      <w:r>
        <w:rPr>
          <w:color w:val="000000"/>
          <w:sz w:val="18"/>
          <w:szCs w:val="18"/>
        </w:rPr>
        <w:t>7</w:t>
      </w:r>
      <w:r w:rsidRPr="00720F16">
        <w:rPr>
          <w:color w:val="000000"/>
          <w:sz w:val="18"/>
          <w:szCs w:val="18"/>
        </w:rPr>
        <w:t xml:space="preserve"> </w:t>
      </w:r>
      <w:r>
        <w:rPr>
          <w:color w:val="000000"/>
          <w:sz w:val="18"/>
          <w:szCs w:val="18"/>
        </w:rPr>
        <w:t>CSUN Assistive Technologies Conference</w:t>
      </w:r>
      <w:r w:rsidRPr="00720F16">
        <w:rPr>
          <w:color w:val="000000"/>
          <w:sz w:val="18"/>
          <w:szCs w:val="18"/>
        </w:rPr>
        <w:t xml:space="preserve"> in San Diego, </w:t>
      </w:r>
      <w:r>
        <w:rPr>
          <w:color w:val="000000"/>
          <w:sz w:val="18"/>
          <w:szCs w:val="18"/>
        </w:rPr>
        <w:t>February</w:t>
      </w:r>
      <w:r w:rsidRPr="00720F16">
        <w:rPr>
          <w:color w:val="000000"/>
          <w:sz w:val="18"/>
          <w:szCs w:val="18"/>
        </w:rPr>
        <w:t xml:space="preserve"> </w:t>
      </w:r>
      <w:r>
        <w:rPr>
          <w:color w:val="000000"/>
          <w:sz w:val="18"/>
          <w:szCs w:val="18"/>
        </w:rPr>
        <w:t>27</w:t>
      </w:r>
      <w:r w:rsidRPr="00720F16">
        <w:rPr>
          <w:color w:val="000000"/>
          <w:sz w:val="18"/>
          <w:szCs w:val="18"/>
        </w:rPr>
        <w:t>-</w:t>
      </w:r>
      <w:r>
        <w:rPr>
          <w:color w:val="000000"/>
          <w:sz w:val="18"/>
          <w:szCs w:val="18"/>
        </w:rPr>
        <w:t xml:space="preserve"> March 4, 2017</w:t>
      </w:r>
      <w:r w:rsidRPr="00720F16">
        <w:rPr>
          <w:color w:val="000000"/>
          <w:sz w:val="18"/>
          <w:szCs w:val="18"/>
        </w:rPr>
        <w:t>.  The papers/presentations include:</w:t>
      </w:r>
    </w:p>
    <w:p w14:paraId="6407CD2D" w14:textId="1AEE0591" w:rsidR="00720F16" w:rsidRPr="00720F16" w:rsidRDefault="00720F16" w:rsidP="00354E57">
      <w:pPr>
        <w:pStyle w:val="NormalWeb"/>
        <w:numPr>
          <w:ilvl w:val="0"/>
          <w:numId w:val="19"/>
        </w:numPr>
        <w:spacing w:before="0" w:beforeAutospacing="0" w:after="0" w:afterAutospacing="0"/>
        <w:jc w:val="both"/>
        <w:rPr>
          <w:rStyle w:val="Hyperlink"/>
          <w:sz w:val="18"/>
          <w:szCs w:val="18"/>
        </w:rPr>
      </w:pPr>
      <w:r>
        <w:rPr>
          <w:color w:val="000000"/>
          <w:sz w:val="18"/>
          <w:szCs w:val="18"/>
        </w:rPr>
        <w:fldChar w:fldCharType="begin"/>
      </w:r>
      <w:r>
        <w:rPr>
          <w:color w:val="000000"/>
          <w:sz w:val="18"/>
          <w:szCs w:val="18"/>
        </w:rPr>
        <w:instrText xml:space="preserve"> HYPERLINK "http://www.csun.edu/cod/conference/2017/sessions/index.php/public/presentations/view/6" </w:instrText>
      </w:r>
      <w:r>
        <w:rPr>
          <w:color w:val="000000"/>
          <w:sz w:val="18"/>
          <w:szCs w:val="18"/>
        </w:rPr>
        <w:fldChar w:fldCharType="separate"/>
      </w:r>
      <w:r w:rsidRPr="00720F16">
        <w:rPr>
          <w:rStyle w:val="Hyperlink"/>
          <w:sz w:val="18"/>
          <w:szCs w:val="18"/>
        </w:rPr>
        <w:t xml:space="preserve">Smartphone Use and Activities by People with Disabilities: 2015-2016 Survey </w:t>
      </w:r>
    </w:p>
    <w:p w14:paraId="58492549" w14:textId="5E58F37E" w:rsidR="00720F16" w:rsidRPr="00720F16" w:rsidRDefault="00720F16" w:rsidP="00354E57">
      <w:pPr>
        <w:pStyle w:val="NormalWeb"/>
        <w:spacing w:before="0" w:beforeAutospacing="0" w:after="0" w:afterAutospacing="0"/>
        <w:ind w:left="1080"/>
        <w:jc w:val="both"/>
        <w:rPr>
          <w:color w:val="000000"/>
          <w:sz w:val="18"/>
          <w:szCs w:val="18"/>
        </w:rPr>
      </w:pPr>
      <w:r>
        <w:rPr>
          <w:color w:val="000000"/>
          <w:sz w:val="18"/>
          <w:szCs w:val="18"/>
        </w:rPr>
        <w:fldChar w:fldCharType="end"/>
      </w:r>
      <w:r w:rsidRPr="00720F16">
        <w:rPr>
          <w:color w:val="000000"/>
          <w:sz w:val="18"/>
          <w:szCs w:val="18"/>
        </w:rPr>
        <w:t>Thursday, March 2, 2017 - 4:20 PM PST</w:t>
      </w:r>
    </w:p>
    <w:p w14:paraId="228F1962" w14:textId="424F58E8" w:rsidR="00720F16" w:rsidRDefault="00720F16" w:rsidP="00354E57">
      <w:pPr>
        <w:pStyle w:val="NormalWeb"/>
        <w:spacing w:before="0" w:beforeAutospacing="0" w:after="0" w:afterAutospacing="0"/>
        <w:ind w:left="1080"/>
        <w:jc w:val="both"/>
        <w:rPr>
          <w:color w:val="000000"/>
          <w:sz w:val="18"/>
          <w:szCs w:val="18"/>
        </w:rPr>
      </w:pPr>
      <w:r w:rsidRPr="00720F16">
        <w:rPr>
          <w:color w:val="000000"/>
          <w:sz w:val="18"/>
          <w:szCs w:val="18"/>
        </w:rPr>
        <w:t>Analysis of</w:t>
      </w:r>
      <w:r w:rsidR="00A0234C">
        <w:rPr>
          <w:color w:val="000000"/>
          <w:sz w:val="18"/>
          <w:szCs w:val="18"/>
        </w:rPr>
        <w:t xml:space="preserve"> the</w:t>
      </w:r>
      <w:r w:rsidRPr="00720F16">
        <w:rPr>
          <w:color w:val="000000"/>
          <w:sz w:val="18"/>
          <w:szCs w:val="18"/>
        </w:rPr>
        <w:t xml:space="preserve"> </w:t>
      </w:r>
      <w:r w:rsidRPr="00A0234C">
        <w:rPr>
          <w:noProof/>
          <w:color w:val="000000"/>
          <w:sz w:val="18"/>
          <w:szCs w:val="18"/>
        </w:rPr>
        <w:t>impact</w:t>
      </w:r>
      <w:r w:rsidRPr="00720F16">
        <w:rPr>
          <w:color w:val="000000"/>
          <w:sz w:val="18"/>
          <w:szCs w:val="18"/>
        </w:rPr>
        <w:t xml:space="preserve"> of demographic variables and disability type on smartphone use by adults with physical, sensory and cognitive disabilities based on 2015-2016 national survey.   </w:t>
      </w:r>
    </w:p>
    <w:p w14:paraId="748C4F86" w14:textId="71655334" w:rsidR="00720F16" w:rsidRPr="00720F16" w:rsidRDefault="00720F16" w:rsidP="00354E57">
      <w:pPr>
        <w:pStyle w:val="NormalWeb"/>
        <w:numPr>
          <w:ilvl w:val="0"/>
          <w:numId w:val="19"/>
        </w:numPr>
        <w:spacing w:before="0" w:beforeAutospacing="0" w:after="0" w:afterAutospacing="0"/>
        <w:jc w:val="both"/>
        <w:rPr>
          <w:rStyle w:val="Hyperlink"/>
          <w:sz w:val="18"/>
          <w:szCs w:val="18"/>
        </w:rPr>
      </w:pPr>
      <w:r>
        <w:rPr>
          <w:color w:val="000000"/>
          <w:sz w:val="18"/>
          <w:szCs w:val="18"/>
        </w:rPr>
        <w:fldChar w:fldCharType="begin"/>
      </w:r>
      <w:r w:rsidR="00354E57">
        <w:rPr>
          <w:color w:val="000000"/>
          <w:sz w:val="18"/>
          <w:szCs w:val="18"/>
        </w:rPr>
        <w:instrText>HYPERLINK "http://www.csun.edu/cod/conference/2017/sessions/index.php/public/presentations/view/263"</w:instrText>
      </w:r>
      <w:r>
        <w:rPr>
          <w:color w:val="000000"/>
          <w:sz w:val="18"/>
          <w:szCs w:val="18"/>
        </w:rPr>
        <w:fldChar w:fldCharType="separate"/>
      </w:r>
      <w:hyperlink r:id="rId37" w:history="1">
        <w:r w:rsidRPr="00720F16">
          <w:rPr>
            <w:rStyle w:val="Hyperlink"/>
            <w:sz w:val="18"/>
            <w:szCs w:val="18"/>
          </w:rPr>
          <w:t xml:space="preserve">Wireless RERC Policy Retrospective: Strategies to </w:t>
        </w:r>
        <w:r w:rsidR="003A6620">
          <w:rPr>
            <w:rStyle w:val="Hyperlink"/>
            <w:noProof/>
            <w:sz w:val="18"/>
            <w:szCs w:val="18"/>
          </w:rPr>
          <w:t>E</w:t>
        </w:r>
        <w:r w:rsidRPr="003A6620">
          <w:rPr>
            <w:rStyle w:val="Hyperlink"/>
            <w:noProof/>
            <w:sz w:val="18"/>
            <w:szCs w:val="18"/>
          </w:rPr>
          <w:t>ffect</w:t>
        </w:r>
        <w:r w:rsidRPr="00720F16">
          <w:rPr>
            <w:rStyle w:val="Hyperlink"/>
            <w:sz w:val="18"/>
            <w:szCs w:val="18"/>
          </w:rPr>
          <w:t xml:space="preserve"> Policy Change</w:t>
        </w:r>
      </w:hyperlink>
      <w:r w:rsidRPr="00720F16">
        <w:rPr>
          <w:rStyle w:val="Hyperlink"/>
          <w:sz w:val="18"/>
          <w:szCs w:val="18"/>
        </w:rPr>
        <w:t xml:space="preserve"> </w:t>
      </w:r>
    </w:p>
    <w:p w14:paraId="4F41816D" w14:textId="77777777" w:rsidR="00354E57" w:rsidRPr="00354E57" w:rsidRDefault="00720F16" w:rsidP="00354E57">
      <w:pPr>
        <w:pStyle w:val="NormalWeb"/>
        <w:spacing w:before="0" w:beforeAutospacing="0" w:after="0" w:afterAutospacing="0"/>
        <w:ind w:left="1080"/>
        <w:jc w:val="both"/>
        <w:rPr>
          <w:color w:val="000000"/>
          <w:sz w:val="18"/>
          <w:szCs w:val="18"/>
        </w:rPr>
      </w:pPr>
      <w:r>
        <w:rPr>
          <w:color w:val="000000"/>
          <w:sz w:val="18"/>
          <w:szCs w:val="18"/>
        </w:rPr>
        <w:fldChar w:fldCharType="end"/>
      </w:r>
      <w:r w:rsidR="00354E57" w:rsidRPr="00354E57">
        <w:rPr>
          <w:color w:val="000000"/>
          <w:sz w:val="18"/>
          <w:szCs w:val="18"/>
        </w:rPr>
        <w:t xml:space="preserve">Thursday, March 2, 2017 - 9:00 AM PST   </w:t>
      </w:r>
    </w:p>
    <w:p w14:paraId="3C7DCB39" w14:textId="77777777" w:rsidR="00354E57" w:rsidRPr="00354E57" w:rsidRDefault="00354E57" w:rsidP="00821E8D">
      <w:pPr>
        <w:ind w:left="1080"/>
        <w:jc w:val="both"/>
        <w:rPr>
          <w:color w:val="000000"/>
          <w:szCs w:val="18"/>
        </w:rPr>
      </w:pPr>
      <w:r w:rsidRPr="00354E57">
        <w:rPr>
          <w:color w:val="000000"/>
          <w:szCs w:val="18"/>
        </w:rPr>
        <w:t xml:space="preserve">Through the lens of Wireless RERC policy activities, this presentation outlines how to identify and develop policy assessments or appropriate policy responses to federal rulemakings.   </w:t>
      </w:r>
    </w:p>
    <w:p w14:paraId="336D6B24" w14:textId="77777777" w:rsidR="00821E8D" w:rsidRDefault="00821E8D" w:rsidP="00821E8D">
      <w:pPr>
        <w:rPr>
          <w:rFonts w:eastAsia="Calibri"/>
          <w:b/>
          <w:smallCaps/>
          <w:sz w:val="22"/>
        </w:rPr>
      </w:pPr>
    </w:p>
    <w:p w14:paraId="1B9C243E" w14:textId="04C27775" w:rsidR="00821E8D" w:rsidRPr="00DC4478" w:rsidRDefault="00821E8D" w:rsidP="00821E8D">
      <w:pPr>
        <w:rPr>
          <w:rFonts w:eastAsia="Calibri"/>
          <w:b/>
          <w:smallCaps/>
          <w:sz w:val="22"/>
        </w:rPr>
      </w:pPr>
      <w:r w:rsidRPr="00DC4478">
        <w:rPr>
          <w:rFonts w:eastAsia="Calibri"/>
          <w:b/>
          <w:smallCaps/>
          <w:sz w:val="22"/>
        </w:rPr>
        <w:t xml:space="preserve">Envisioning Inclusive Futures </w:t>
      </w:r>
      <w:r w:rsidRPr="00821E8D">
        <w:rPr>
          <w:rFonts w:eastAsia="Calibri"/>
          <w:b/>
          <w:smallCaps/>
          <w:sz w:val="22"/>
        </w:rPr>
        <w:t>Special section editorial</w:t>
      </w:r>
      <w:r>
        <w:rPr>
          <w:rFonts w:eastAsia="Calibri"/>
          <w:b/>
          <w:smallCaps/>
          <w:sz w:val="22"/>
        </w:rPr>
        <w:t xml:space="preserve"> Available Online</w:t>
      </w:r>
    </w:p>
    <w:p w14:paraId="5027258E" w14:textId="6B78E58E" w:rsidR="00821E8D" w:rsidRPr="00D60AF2" w:rsidRDefault="00821E8D" w:rsidP="00821E8D">
      <w:pPr>
        <w:jc w:val="both"/>
        <w:rPr>
          <w:rFonts w:eastAsia="Calibri"/>
          <w:bCs/>
          <w:iCs/>
          <w:szCs w:val="18"/>
        </w:rPr>
      </w:pPr>
      <w:r w:rsidRPr="00D60AF2">
        <w:rPr>
          <w:rFonts w:eastAsia="Calibri"/>
          <w:szCs w:val="18"/>
        </w:rPr>
        <w:t>The</w:t>
      </w:r>
      <w:r>
        <w:rPr>
          <w:rFonts w:eastAsia="Calibri"/>
          <w:szCs w:val="18"/>
        </w:rPr>
        <w:t xml:space="preserve"> Wireless RERC’s </w:t>
      </w:r>
      <w:r w:rsidRPr="00D60AF2">
        <w:rPr>
          <w:rFonts w:eastAsia="Calibri"/>
          <w:i/>
          <w:iCs/>
          <w:szCs w:val="18"/>
        </w:rPr>
        <w:t xml:space="preserve">Envisioning Inclusive FUTURES Summit </w:t>
      </w:r>
      <w:r w:rsidRPr="00821E8D">
        <w:rPr>
          <w:rFonts w:eastAsia="Calibri"/>
          <w:iCs/>
          <w:szCs w:val="18"/>
        </w:rPr>
        <w:t>special section editorial</w:t>
      </w:r>
      <w:r w:rsidRPr="00D60AF2">
        <w:rPr>
          <w:rFonts w:eastAsia="Calibri"/>
          <w:i/>
          <w:iCs/>
          <w:szCs w:val="18"/>
        </w:rPr>
        <w:t xml:space="preserve"> </w:t>
      </w:r>
      <w:r w:rsidRPr="00D60AF2">
        <w:rPr>
          <w:rFonts w:eastAsia="Calibri"/>
          <w:iCs/>
          <w:szCs w:val="18"/>
        </w:rPr>
        <w:t>has been</w:t>
      </w:r>
      <w:r w:rsidRPr="00D60AF2">
        <w:rPr>
          <w:rFonts w:eastAsia="Calibri"/>
          <w:szCs w:val="18"/>
        </w:rPr>
        <w:t xml:space="preserve"> published online in the </w:t>
      </w:r>
      <w:hyperlink r:id="rId38" w:history="1">
        <w:r w:rsidRPr="00D60AF2">
          <w:rPr>
            <w:rStyle w:val="Hyperlink"/>
            <w:rFonts w:eastAsia="Calibri"/>
            <w:szCs w:val="18"/>
          </w:rPr>
          <w:t>Futures</w:t>
        </w:r>
      </w:hyperlink>
      <w:r w:rsidRPr="00D60AF2">
        <w:rPr>
          <w:rFonts w:eastAsia="Calibri"/>
          <w:szCs w:val="18"/>
        </w:rPr>
        <w:t xml:space="preserve"> journal. The Summit focused on 1) </w:t>
      </w:r>
      <w:r>
        <w:rPr>
          <w:rFonts w:eastAsia="Calibri"/>
          <w:szCs w:val="18"/>
        </w:rPr>
        <w:t xml:space="preserve">socioeconomic </w:t>
      </w:r>
      <w:r w:rsidRPr="00D60AF2">
        <w:rPr>
          <w:rFonts w:eastAsia="Calibri"/>
          <w:szCs w:val="18"/>
        </w:rPr>
        <w:t>and technological forces at play in the mi</w:t>
      </w:r>
      <w:r>
        <w:rPr>
          <w:rFonts w:eastAsia="Calibri"/>
          <w:szCs w:val="18"/>
        </w:rPr>
        <w:t>gration from legacy</w:t>
      </w:r>
      <w:r w:rsidRPr="00D60AF2">
        <w:rPr>
          <w:rFonts w:eastAsia="Calibri"/>
          <w:szCs w:val="18"/>
        </w:rPr>
        <w:t xml:space="preserve"> </w:t>
      </w:r>
      <w:r>
        <w:rPr>
          <w:rFonts w:eastAsia="Calibri"/>
          <w:szCs w:val="18"/>
        </w:rPr>
        <w:t>to mobile, digital technologies;</w:t>
      </w:r>
      <w:r w:rsidRPr="00D60AF2">
        <w:rPr>
          <w:rFonts w:eastAsia="Calibri"/>
          <w:szCs w:val="18"/>
        </w:rPr>
        <w:t xml:space="preserve"> and 2) the consequential futures for people with disabilities.</w:t>
      </w:r>
      <w:r>
        <w:rPr>
          <w:rFonts w:eastAsia="Calibri"/>
          <w:szCs w:val="18"/>
        </w:rPr>
        <w:t xml:space="preserve"> </w:t>
      </w:r>
      <w:hyperlink r:id="rId39" w:history="1">
        <w:r w:rsidR="003A6620" w:rsidRPr="003A6620">
          <w:rPr>
            <w:rStyle w:val="Hyperlink"/>
            <w:rFonts w:eastAsia="Calibri" w:cstheme="minorBidi"/>
            <w:bCs/>
            <w:i/>
            <w:iCs/>
            <w:noProof/>
            <w:szCs w:val="18"/>
          </w:rPr>
          <w:t>Inclusive</w:t>
        </w:r>
        <w:r w:rsidR="003A6620">
          <w:rPr>
            <w:rStyle w:val="Hyperlink"/>
            <w:rFonts w:eastAsia="Calibri" w:cstheme="minorBidi"/>
            <w:bCs/>
            <w:i/>
            <w:iCs/>
            <w:szCs w:val="18"/>
          </w:rPr>
          <w:t xml:space="preserve"> connected futures: an editorial introduction to the special section on “Envisioning Inclusive Futures”</w:t>
        </w:r>
      </w:hyperlink>
      <w:r w:rsidRPr="00D60AF2">
        <w:rPr>
          <w:rFonts w:eastAsia="Calibri"/>
          <w:bCs/>
          <w:iCs/>
          <w:szCs w:val="18"/>
        </w:rPr>
        <w:t xml:space="preserve"> introduces and summarizes select papers from the Summit and discusses:</w:t>
      </w:r>
    </w:p>
    <w:p w14:paraId="08D899EC" w14:textId="658E8F48" w:rsidR="00821E8D" w:rsidRPr="00D60AF2" w:rsidRDefault="00821E8D" w:rsidP="00821E8D">
      <w:pPr>
        <w:pStyle w:val="ListParagraph"/>
        <w:numPr>
          <w:ilvl w:val="0"/>
          <w:numId w:val="21"/>
        </w:numPr>
        <w:contextualSpacing w:val="0"/>
        <w:jc w:val="both"/>
        <w:rPr>
          <w:bCs/>
          <w:szCs w:val="18"/>
        </w:rPr>
      </w:pPr>
      <w:r w:rsidRPr="00D60AF2">
        <w:rPr>
          <w:bCs/>
          <w:szCs w:val="18"/>
        </w:rPr>
        <w:t>Key focal themes</w:t>
      </w:r>
      <w:r w:rsidR="003A6620">
        <w:rPr>
          <w:bCs/>
          <w:szCs w:val="18"/>
        </w:rPr>
        <w:t>,</w:t>
      </w:r>
    </w:p>
    <w:p w14:paraId="7895A455" w14:textId="42B32052" w:rsidR="00821E8D" w:rsidRPr="00D60AF2" w:rsidRDefault="00821E8D" w:rsidP="00821E8D">
      <w:pPr>
        <w:pStyle w:val="ListParagraph"/>
        <w:numPr>
          <w:ilvl w:val="0"/>
          <w:numId w:val="21"/>
        </w:numPr>
        <w:contextualSpacing w:val="0"/>
        <w:jc w:val="both"/>
        <w:rPr>
          <w:bCs/>
          <w:szCs w:val="18"/>
        </w:rPr>
      </w:pPr>
      <w:r w:rsidRPr="00D60AF2">
        <w:rPr>
          <w:bCs/>
          <w:szCs w:val="18"/>
        </w:rPr>
        <w:t xml:space="preserve">Challenges and barriers to </w:t>
      </w:r>
      <w:r w:rsidRPr="003A6620">
        <w:rPr>
          <w:bCs/>
          <w:noProof/>
          <w:szCs w:val="18"/>
        </w:rPr>
        <w:t>inclusivity</w:t>
      </w:r>
      <w:r w:rsidR="003A6620">
        <w:rPr>
          <w:bCs/>
          <w:noProof/>
          <w:szCs w:val="18"/>
        </w:rPr>
        <w:t>,</w:t>
      </w:r>
    </w:p>
    <w:p w14:paraId="1FCE5A86" w14:textId="45D1830F" w:rsidR="00821E8D" w:rsidRPr="00D60AF2" w:rsidRDefault="00821E8D" w:rsidP="00821E8D">
      <w:pPr>
        <w:pStyle w:val="ListParagraph"/>
        <w:numPr>
          <w:ilvl w:val="0"/>
          <w:numId w:val="21"/>
        </w:numPr>
        <w:contextualSpacing w:val="0"/>
        <w:jc w:val="both"/>
        <w:rPr>
          <w:bCs/>
          <w:szCs w:val="18"/>
        </w:rPr>
      </w:pPr>
      <w:r w:rsidRPr="00D60AF2">
        <w:rPr>
          <w:bCs/>
          <w:szCs w:val="18"/>
        </w:rPr>
        <w:t>Perceptions and assumptions</w:t>
      </w:r>
      <w:r w:rsidR="003A6620">
        <w:rPr>
          <w:bCs/>
          <w:szCs w:val="18"/>
        </w:rPr>
        <w:t>,</w:t>
      </w:r>
    </w:p>
    <w:p w14:paraId="4A739415" w14:textId="47D84651" w:rsidR="00821E8D" w:rsidRPr="00D60AF2" w:rsidRDefault="00821E8D" w:rsidP="00821E8D">
      <w:pPr>
        <w:pStyle w:val="ListParagraph"/>
        <w:numPr>
          <w:ilvl w:val="0"/>
          <w:numId w:val="21"/>
        </w:numPr>
        <w:contextualSpacing w:val="0"/>
        <w:jc w:val="both"/>
        <w:rPr>
          <w:bCs/>
          <w:szCs w:val="18"/>
        </w:rPr>
      </w:pPr>
      <w:r w:rsidRPr="00D60AF2">
        <w:rPr>
          <w:bCs/>
          <w:szCs w:val="18"/>
        </w:rPr>
        <w:t>Philosophical/ethical issues</w:t>
      </w:r>
      <w:r w:rsidR="003A6620">
        <w:rPr>
          <w:bCs/>
          <w:szCs w:val="18"/>
        </w:rPr>
        <w:t>,</w:t>
      </w:r>
    </w:p>
    <w:p w14:paraId="4F04B575" w14:textId="616D1B5F" w:rsidR="00821E8D" w:rsidRPr="00D60AF2" w:rsidRDefault="00821E8D" w:rsidP="00821E8D">
      <w:pPr>
        <w:pStyle w:val="ListParagraph"/>
        <w:numPr>
          <w:ilvl w:val="0"/>
          <w:numId w:val="21"/>
        </w:numPr>
        <w:contextualSpacing w:val="0"/>
        <w:jc w:val="both"/>
        <w:rPr>
          <w:bCs/>
          <w:szCs w:val="18"/>
        </w:rPr>
      </w:pPr>
      <w:r w:rsidRPr="00D60AF2">
        <w:rPr>
          <w:bCs/>
          <w:szCs w:val="18"/>
        </w:rPr>
        <w:t>Economic/</w:t>
      </w:r>
      <w:r w:rsidRPr="003A6620">
        <w:rPr>
          <w:bCs/>
          <w:noProof/>
          <w:szCs w:val="18"/>
        </w:rPr>
        <w:t>policy</w:t>
      </w:r>
      <w:r w:rsidR="003A6620" w:rsidRPr="003A6620">
        <w:rPr>
          <w:bCs/>
          <w:noProof/>
          <w:szCs w:val="18"/>
        </w:rPr>
        <w:t>,</w:t>
      </w:r>
    </w:p>
    <w:p w14:paraId="02B21C74" w14:textId="7E3C1DA3" w:rsidR="00821E8D" w:rsidRPr="00D60AF2" w:rsidRDefault="00821E8D" w:rsidP="00821E8D">
      <w:pPr>
        <w:pStyle w:val="ListParagraph"/>
        <w:numPr>
          <w:ilvl w:val="0"/>
          <w:numId w:val="21"/>
        </w:numPr>
        <w:contextualSpacing w:val="0"/>
        <w:jc w:val="both"/>
        <w:rPr>
          <w:bCs/>
          <w:szCs w:val="18"/>
        </w:rPr>
      </w:pPr>
      <w:r w:rsidRPr="00D60AF2">
        <w:rPr>
          <w:bCs/>
          <w:szCs w:val="18"/>
        </w:rPr>
        <w:t>Technological factors</w:t>
      </w:r>
      <w:r w:rsidR="003A6620">
        <w:rPr>
          <w:bCs/>
          <w:szCs w:val="18"/>
        </w:rPr>
        <w:t>, and</w:t>
      </w:r>
    </w:p>
    <w:p w14:paraId="05FA448B" w14:textId="6169B1C2" w:rsidR="00821E8D" w:rsidRPr="00D60AF2" w:rsidRDefault="00821E8D" w:rsidP="00821E8D">
      <w:pPr>
        <w:pStyle w:val="ListParagraph"/>
        <w:numPr>
          <w:ilvl w:val="0"/>
          <w:numId w:val="21"/>
        </w:numPr>
        <w:contextualSpacing w:val="0"/>
        <w:jc w:val="both"/>
        <w:rPr>
          <w:bCs/>
          <w:szCs w:val="18"/>
        </w:rPr>
      </w:pPr>
      <w:r w:rsidRPr="00D60AF2">
        <w:rPr>
          <w:bCs/>
          <w:szCs w:val="18"/>
        </w:rPr>
        <w:t>Futures driven policy and technology design</w:t>
      </w:r>
      <w:r w:rsidR="003A6620">
        <w:rPr>
          <w:bCs/>
          <w:szCs w:val="18"/>
        </w:rPr>
        <w:t>.</w:t>
      </w:r>
    </w:p>
    <w:p w14:paraId="6D243707" w14:textId="77777777" w:rsidR="00821E8D" w:rsidRPr="00EA3071" w:rsidRDefault="00821E8D" w:rsidP="00821E8D">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215FF0A9" w14:textId="4685FCDD" w:rsidR="00821E8D" w:rsidRPr="00821E8D" w:rsidRDefault="009F4718" w:rsidP="00821E8D">
      <w:pPr>
        <w:jc w:val="both"/>
        <w:rPr>
          <w:szCs w:val="18"/>
        </w:rPr>
      </w:pPr>
      <w:hyperlink r:id="rId40" w:history="1">
        <w:r w:rsidR="00821E8D" w:rsidRPr="00821E8D">
          <w:rPr>
            <w:rStyle w:val="Hyperlink"/>
            <w:rFonts w:eastAsia="Calibri" w:cstheme="minorBidi"/>
            <w:b/>
            <w:bCs/>
            <w:i/>
            <w:iCs/>
            <w:szCs w:val="18"/>
          </w:rPr>
          <w:t xml:space="preserve">Editorial </w:t>
        </w:r>
        <w:r w:rsidR="00821E8D" w:rsidRPr="003A6620">
          <w:rPr>
            <w:rStyle w:val="Hyperlink"/>
            <w:rFonts w:eastAsia="Calibri" w:cstheme="minorBidi"/>
            <w:b/>
            <w:bCs/>
            <w:i/>
            <w:iCs/>
            <w:noProof/>
            <w:szCs w:val="18"/>
          </w:rPr>
          <w:t>introduction</w:t>
        </w:r>
        <w:r w:rsidR="00821E8D" w:rsidRPr="00821E8D">
          <w:rPr>
            <w:rStyle w:val="Hyperlink"/>
            <w:rFonts w:eastAsia="Calibri" w:cstheme="minorBidi"/>
            <w:b/>
            <w:bCs/>
            <w:i/>
            <w:iCs/>
            <w:szCs w:val="18"/>
          </w:rPr>
          <w:t xml:space="preserve"> to special section on “Envisioning Inclusive </w:t>
        </w:r>
        <w:r w:rsidR="00821E8D" w:rsidRPr="003A6620">
          <w:rPr>
            <w:rStyle w:val="Hyperlink"/>
            <w:rFonts w:eastAsia="Calibri" w:cstheme="minorBidi"/>
            <w:b/>
            <w:bCs/>
            <w:i/>
            <w:iCs/>
            <w:noProof/>
            <w:szCs w:val="18"/>
          </w:rPr>
          <w:t>Futures”</w:t>
        </w:r>
      </w:hyperlink>
    </w:p>
    <w:p w14:paraId="78A047F3" w14:textId="77777777" w:rsidR="00821E8D" w:rsidRPr="00821E8D" w:rsidRDefault="00821E8D" w:rsidP="00821E8D">
      <w:pPr>
        <w:jc w:val="both"/>
        <w:rPr>
          <w:szCs w:val="18"/>
        </w:rPr>
      </w:pPr>
      <w:r w:rsidRPr="00821E8D">
        <w:rPr>
          <w:szCs w:val="18"/>
        </w:rPr>
        <w:t>[</w:t>
      </w:r>
      <w:hyperlink r:id="rId41" w:history="1">
        <w:r w:rsidRPr="00821E8D">
          <w:rPr>
            <w:rStyle w:val="Hyperlink"/>
            <w:rFonts w:cstheme="minorBidi"/>
            <w:szCs w:val="18"/>
          </w:rPr>
          <w:t>http://www.sciencedirect.com/science/article/pii/S0016328716303627</w:t>
        </w:r>
      </w:hyperlink>
      <w:r w:rsidRPr="00821E8D">
        <w:rPr>
          <w:szCs w:val="18"/>
        </w:rPr>
        <w:t>]</w:t>
      </w:r>
    </w:p>
    <w:p w14:paraId="1DCB4F32" w14:textId="77777777" w:rsidR="003D74EC" w:rsidRPr="000B6AA7" w:rsidRDefault="003D74EC" w:rsidP="000B6AA7">
      <w:pPr>
        <w:jc w:val="both"/>
        <w:rPr>
          <w:rFonts w:eastAsia="Calibri"/>
          <w:szCs w:val="18"/>
        </w:rPr>
      </w:pPr>
    </w:p>
    <w:p w14:paraId="05D8EDF8" w14:textId="1E17153E" w:rsidR="00287E09" w:rsidRDefault="00287E09" w:rsidP="00E708A1">
      <w:pPr>
        <w:pStyle w:val="Heading1"/>
      </w:pPr>
      <w:bookmarkStart w:id="11" w:name="_Publications/Reports"/>
      <w:bookmarkEnd w:id="11"/>
      <w:r>
        <w:t>Publications/Reports</w:t>
      </w:r>
    </w:p>
    <w:p w14:paraId="360B086D" w14:textId="77777777" w:rsidR="002406AD" w:rsidRDefault="002406AD" w:rsidP="002406AD">
      <w:pPr>
        <w:spacing w:after="160" w:line="252" w:lineRule="auto"/>
        <w:rPr>
          <w:b/>
          <w:bCs/>
        </w:rPr>
      </w:pPr>
    </w:p>
    <w:p w14:paraId="0D01E93D" w14:textId="32FF99AA" w:rsidR="002406AD" w:rsidRPr="002406AD" w:rsidRDefault="002406AD" w:rsidP="002406AD">
      <w:pPr>
        <w:rPr>
          <w:rFonts w:eastAsia="Calibri"/>
          <w:b/>
          <w:smallCaps/>
          <w:sz w:val="22"/>
        </w:rPr>
      </w:pPr>
      <w:r w:rsidRPr="002406AD">
        <w:rPr>
          <w:rFonts w:eastAsia="Calibri"/>
          <w:b/>
          <w:smallCaps/>
          <w:sz w:val="22"/>
        </w:rPr>
        <w:t>Self-Driving Cars</w:t>
      </w:r>
      <w:r w:rsidR="00DA52AB">
        <w:rPr>
          <w:rFonts w:eastAsia="Calibri"/>
          <w:b/>
          <w:smallCaps/>
          <w:sz w:val="22"/>
        </w:rPr>
        <w:t xml:space="preserve"> a</w:t>
      </w:r>
      <w:r w:rsidR="00DA52AB">
        <w:rPr>
          <w:rFonts w:eastAsia="Calibri"/>
          <w:b/>
          <w:smallCaps/>
          <w:vanish/>
          <w:sz w:val="22"/>
        </w:rPr>
        <w:pgNum/>
      </w:r>
      <w:r w:rsidR="00DA52AB">
        <w:rPr>
          <w:rFonts w:eastAsia="Calibri"/>
          <w:b/>
          <w:smallCaps/>
          <w:sz w:val="22"/>
        </w:rPr>
        <w:t>nd</w:t>
      </w:r>
      <w:r w:rsidRPr="002406AD">
        <w:rPr>
          <w:rFonts w:eastAsia="Calibri"/>
          <w:b/>
          <w:smallCaps/>
          <w:sz w:val="22"/>
        </w:rPr>
        <w:t xml:space="preserve"> Employment Opportunities for People with Disabilities</w:t>
      </w:r>
    </w:p>
    <w:p w14:paraId="6E3C9BF1" w14:textId="3AA171A0" w:rsidR="002406AD" w:rsidRPr="002406AD" w:rsidRDefault="002406AD" w:rsidP="002406AD">
      <w:pPr>
        <w:pStyle w:val="NormalWeb"/>
        <w:spacing w:before="0" w:beforeAutospacing="0" w:after="0" w:afterAutospacing="0"/>
        <w:jc w:val="both"/>
        <w:rPr>
          <w:color w:val="000000"/>
          <w:sz w:val="18"/>
          <w:szCs w:val="18"/>
        </w:rPr>
      </w:pPr>
      <w:r w:rsidRPr="002406AD">
        <w:rPr>
          <w:color w:val="000000"/>
          <w:sz w:val="18"/>
          <w:szCs w:val="18"/>
        </w:rPr>
        <w:t xml:space="preserve">January 17, 2017 - The Ruderman Family Foundation and Securing America’s Future Energy (SAFE) commissioned a white paper entitled </w:t>
      </w:r>
      <w:hyperlink r:id="rId42" w:history="1">
        <w:r w:rsidRPr="002406AD">
          <w:rPr>
            <w:rStyle w:val="Hyperlink"/>
            <w:i/>
            <w:sz w:val="18"/>
            <w:szCs w:val="18"/>
          </w:rPr>
          <w:t>The Ruderman White Paper on Self-Driving Car Technologies: The Impact on People with Disabilities</w:t>
        </w:r>
      </w:hyperlink>
      <w:r w:rsidRPr="002406AD">
        <w:rPr>
          <w:color w:val="000000"/>
          <w:sz w:val="18"/>
          <w:szCs w:val="18"/>
        </w:rPr>
        <w:t xml:space="preserve">.  Their findings estimate </w:t>
      </w:r>
      <w:r>
        <w:rPr>
          <w:color w:val="000000"/>
          <w:sz w:val="18"/>
          <w:szCs w:val="18"/>
        </w:rPr>
        <w:t xml:space="preserve">that </w:t>
      </w:r>
      <w:r w:rsidRPr="002406AD">
        <w:rPr>
          <w:color w:val="000000"/>
          <w:sz w:val="18"/>
          <w:szCs w:val="18"/>
        </w:rPr>
        <w:t>autonomous vehicles could present two million employment opportunities to people with disabilit</w:t>
      </w:r>
      <w:r>
        <w:rPr>
          <w:color w:val="000000"/>
          <w:sz w:val="18"/>
          <w:szCs w:val="18"/>
        </w:rPr>
        <w:t>ies. </w:t>
      </w:r>
      <w:r w:rsidRPr="002406AD">
        <w:rPr>
          <w:color w:val="000000"/>
          <w:sz w:val="18"/>
          <w:szCs w:val="18"/>
        </w:rPr>
        <w:t>Currently, transportation remains a key barrier for people with disabilit</w:t>
      </w:r>
      <w:r>
        <w:rPr>
          <w:color w:val="000000"/>
          <w:sz w:val="18"/>
          <w:szCs w:val="18"/>
        </w:rPr>
        <w:t>ies</w:t>
      </w:r>
      <w:r w:rsidRPr="002406AD">
        <w:rPr>
          <w:color w:val="000000"/>
          <w:sz w:val="18"/>
          <w:szCs w:val="18"/>
        </w:rPr>
        <w:t>, and this new technology seeks to redu</w:t>
      </w:r>
      <w:r>
        <w:rPr>
          <w:color w:val="000000"/>
          <w:sz w:val="18"/>
          <w:szCs w:val="18"/>
        </w:rPr>
        <w:t>ce this barrier. </w:t>
      </w:r>
      <w:r w:rsidRPr="002406AD">
        <w:rPr>
          <w:color w:val="000000"/>
          <w:sz w:val="18"/>
          <w:szCs w:val="18"/>
        </w:rPr>
        <w:t xml:space="preserve">SAFE is an action-oriented, nonpartisan organization that works to reduce America’s dependence on oil.  </w:t>
      </w:r>
      <w:r w:rsidRPr="003A6620">
        <w:rPr>
          <w:noProof/>
          <w:color w:val="000000"/>
          <w:sz w:val="18"/>
          <w:szCs w:val="18"/>
        </w:rPr>
        <w:t>Robbie Diamond, SAFE’s President and CEO stated, “In addition to the tremendous energy security benefits, …technology will improve quality of life and…access for millions of Americans with disabilities, from veterans to the elderly to people born with health challenges, which is why SAFE looks forward to continuing its work to ensure that AVs are deployed as soon and as safely as possible.</w:t>
      </w:r>
      <w:r w:rsidRPr="002406AD">
        <w:rPr>
          <w:color w:val="000000"/>
          <w:sz w:val="18"/>
          <w:szCs w:val="18"/>
        </w:rPr>
        <w:t xml:space="preserve"> My </w:t>
      </w:r>
      <w:r w:rsidRPr="003A6620">
        <w:rPr>
          <w:noProof/>
          <w:color w:val="000000"/>
          <w:sz w:val="18"/>
          <w:szCs w:val="18"/>
        </w:rPr>
        <w:t>own</w:t>
      </w:r>
      <w:r w:rsidRPr="002406AD">
        <w:rPr>
          <w:color w:val="000000"/>
          <w:sz w:val="18"/>
          <w:szCs w:val="18"/>
        </w:rPr>
        <w:t xml:space="preserve"> daughter has mobility </w:t>
      </w:r>
      <w:r w:rsidRPr="003A6620">
        <w:rPr>
          <w:noProof/>
          <w:color w:val="000000"/>
          <w:sz w:val="18"/>
          <w:szCs w:val="18"/>
        </w:rPr>
        <w:t>challenges</w:t>
      </w:r>
      <w:r w:rsidR="003A6620">
        <w:rPr>
          <w:noProof/>
          <w:color w:val="000000"/>
          <w:sz w:val="18"/>
          <w:szCs w:val="18"/>
        </w:rPr>
        <w:t>,</w:t>
      </w:r>
      <w:r w:rsidRPr="002406AD">
        <w:rPr>
          <w:color w:val="000000"/>
          <w:sz w:val="18"/>
          <w:szCs w:val="18"/>
        </w:rPr>
        <w:t xml:space="preserve"> and I can personally understand how self-driving will change her life for the better.”</w:t>
      </w:r>
      <w:r w:rsidR="00F95F54">
        <w:rPr>
          <w:color w:val="000000"/>
          <w:sz w:val="18"/>
          <w:szCs w:val="18"/>
        </w:rPr>
        <w:t xml:space="preserve"> </w:t>
      </w:r>
      <w:r w:rsidRPr="002406AD">
        <w:rPr>
          <w:color w:val="000000"/>
          <w:sz w:val="18"/>
          <w:szCs w:val="18"/>
        </w:rPr>
        <w:t xml:space="preserve">Jay Ruderman, President of the Ruderman Family </w:t>
      </w:r>
      <w:r w:rsidRPr="00A0234C">
        <w:rPr>
          <w:noProof/>
          <w:color w:val="000000"/>
          <w:sz w:val="18"/>
          <w:szCs w:val="18"/>
        </w:rPr>
        <w:t>Foundation</w:t>
      </w:r>
      <w:r w:rsidR="00A0234C">
        <w:rPr>
          <w:noProof/>
          <w:color w:val="000000"/>
          <w:sz w:val="18"/>
          <w:szCs w:val="18"/>
        </w:rPr>
        <w:t>,</w:t>
      </w:r>
      <w:r w:rsidRPr="002406AD">
        <w:rPr>
          <w:color w:val="000000"/>
          <w:sz w:val="18"/>
          <w:szCs w:val="18"/>
        </w:rPr>
        <w:t xml:space="preserve"> adds, “Self-driving vehicles have the potential </w:t>
      </w:r>
      <w:r w:rsidRPr="003A6620">
        <w:rPr>
          <w:noProof/>
          <w:color w:val="000000"/>
          <w:sz w:val="18"/>
          <w:szCs w:val="18"/>
        </w:rPr>
        <w:t>to significantly improve…general inclusion of people with disabilities</w:t>
      </w:r>
      <w:r w:rsidR="00F95F54">
        <w:rPr>
          <w:color w:val="000000"/>
          <w:sz w:val="18"/>
          <w:szCs w:val="18"/>
        </w:rPr>
        <w:t>…</w:t>
      </w:r>
      <w:r w:rsidRPr="003A6620">
        <w:rPr>
          <w:noProof/>
          <w:color w:val="000000"/>
          <w:sz w:val="18"/>
          <w:szCs w:val="18"/>
        </w:rPr>
        <w:t>This is</w:t>
      </w:r>
      <w:r w:rsidRPr="002406AD">
        <w:rPr>
          <w:color w:val="000000"/>
          <w:sz w:val="18"/>
          <w:szCs w:val="18"/>
        </w:rPr>
        <w:t xml:space="preserve"> why, as developers move to create fully autonomous vehicles, it is imperative that the disability community </w:t>
      </w:r>
      <w:r w:rsidRPr="003A6620">
        <w:rPr>
          <w:noProof/>
          <w:color w:val="000000"/>
          <w:sz w:val="18"/>
          <w:szCs w:val="18"/>
        </w:rPr>
        <w:t>be</w:t>
      </w:r>
      <w:r w:rsidRPr="002406AD">
        <w:rPr>
          <w:color w:val="000000"/>
          <w:sz w:val="18"/>
          <w:szCs w:val="18"/>
        </w:rPr>
        <w:t xml:space="preserve"> fully included and consulted in every step of developing and mainstreaming this new technology.”</w:t>
      </w:r>
      <w:r w:rsidR="00F95F54">
        <w:rPr>
          <w:color w:val="000000"/>
          <w:sz w:val="18"/>
          <w:szCs w:val="18"/>
        </w:rPr>
        <w:t xml:space="preserve"> </w:t>
      </w:r>
      <w:r w:rsidRPr="002406AD">
        <w:rPr>
          <w:color w:val="000000"/>
          <w:sz w:val="18"/>
          <w:szCs w:val="18"/>
        </w:rPr>
        <w:t xml:space="preserve">Self-driving automobiles could not only save on transportation </w:t>
      </w:r>
      <w:r w:rsidRPr="00A0234C">
        <w:rPr>
          <w:noProof/>
          <w:color w:val="000000"/>
          <w:sz w:val="18"/>
          <w:szCs w:val="18"/>
        </w:rPr>
        <w:t>expenses</w:t>
      </w:r>
      <w:r w:rsidRPr="002406AD">
        <w:rPr>
          <w:color w:val="000000"/>
          <w:sz w:val="18"/>
          <w:szCs w:val="18"/>
        </w:rPr>
        <w:t xml:space="preserve"> but also expand avenues for upward mobility for individuals with </w:t>
      </w:r>
      <w:r w:rsidR="00F95F54">
        <w:rPr>
          <w:color w:val="000000"/>
          <w:sz w:val="18"/>
          <w:szCs w:val="18"/>
        </w:rPr>
        <w:t>disabilities</w:t>
      </w:r>
      <w:r w:rsidRPr="002406AD">
        <w:rPr>
          <w:color w:val="000000"/>
          <w:sz w:val="18"/>
          <w:szCs w:val="18"/>
        </w:rPr>
        <w:t>. </w:t>
      </w:r>
    </w:p>
    <w:p w14:paraId="74CB52C2" w14:textId="77777777" w:rsidR="002406AD" w:rsidRPr="00EA3071" w:rsidRDefault="002406AD" w:rsidP="002406AD">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73A29118" w14:textId="5CD4766C" w:rsidR="002406AD" w:rsidRDefault="009F4718" w:rsidP="00C70C3C">
      <w:hyperlink r:id="rId43" w:history="1">
        <w:r w:rsidR="002406AD" w:rsidRPr="002406AD">
          <w:rPr>
            <w:rStyle w:val="Hyperlink"/>
          </w:rPr>
          <w:t>Press Release</w:t>
        </w:r>
      </w:hyperlink>
    </w:p>
    <w:p w14:paraId="44164F98" w14:textId="2DB5150D" w:rsidR="002406AD" w:rsidRDefault="002406AD" w:rsidP="00C70C3C">
      <w:r>
        <w:t>[</w:t>
      </w:r>
      <w:hyperlink r:id="rId44" w:history="1">
        <w:r>
          <w:rPr>
            <w:rStyle w:val="Hyperlink"/>
            <w:rFonts w:eastAsiaTheme="minorEastAsia"/>
          </w:rPr>
          <w:t>http://secureenergy.org/press/disabilities/</w:t>
        </w:r>
      </w:hyperlink>
      <w:r>
        <w:t>]</w:t>
      </w:r>
    </w:p>
    <w:p w14:paraId="62356047" w14:textId="6157B779" w:rsidR="00C70C3C" w:rsidRDefault="009F4718" w:rsidP="00C70C3C">
      <w:hyperlink r:id="rId45" w:history="1">
        <w:r w:rsidR="002406AD">
          <w:rPr>
            <w:rStyle w:val="Emphasis"/>
            <w:color w:val="0000FF"/>
            <w:u w:val="single"/>
          </w:rPr>
          <w:t>The Ruderman White Paper on Self-Driving Car Technologies: The Impact on People with Disabilities</w:t>
        </w:r>
      </w:hyperlink>
    </w:p>
    <w:p w14:paraId="7D267884" w14:textId="69CA6753" w:rsidR="002406AD" w:rsidRDefault="002406AD" w:rsidP="00C70C3C">
      <w:r>
        <w:t>[</w:t>
      </w:r>
      <w:hyperlink r:id="rId46" w:history="1">
        <w:r w:rsidRPr="002406AD">
          <w:rPr>
            <w:rStyle w:val="Hyperlink"/>
          </w:rPr>
          <w:t>http://secureenergy.org/wp-content/uploads/2017/01/Self-Driving-Cars-The-Impact-on-People-with-Disabilities_FINAL.pdf</w:t>
        </w:r>
      </w:hyperlink>
      <w:r>
        <w:t>]</w:t>
      </w:r>
    </w:p>
    <w:p w14:paraId="32BCDD39" w14:textId="77777777" w:rsidR="002406AD" w:rsidRPr="00EA3071" w:rsidRDefault="002406AD" w:rsidP="00C70C3C">
      <w:pPr>
        <w:rPr>
          <w:szCs w:val="18"/>
        </w:rPr>
      </w:pPr>
    </w:p>
    <w:p w14:paraId="34BB7277" w14:textId="77777777" w:rsidR="00881175" w:rsidRDefault="00D606B6" w:rsidP="00E708A1">
      <w:pPr>
        <w:pStyle w:val="Heading1"/>
      </w:pPr>
      <w:r w:rsidRPr="001E3D69">
        <w:t>Other Items of Interest</w:t>
      </w:r>
    </w:p>
    <w:p w14:paraId="60105D82" w14:textId="231A9992" w:rsidR="00461EE1" w:rsidRPr="00720F16" w:rsidRDefault="00461EE1" w:rsidP="00461EE1">
      <w:pPr>
        <w:rPr>
          <w:szCs w:val="18"/>
        </w:rPr>
      </w:pPr>
    </w:p>
    <w:p w14:paraId="7CA9DC26" w14:textId="67499F6B" w:rsidR="007655F8" w:rsidRPr="007655F8" w:rsidRDefault="007655F8" w:rsidP="00B00F3D">
      <w:pPr>
        <w:rPr>
          <w:rFonts w:eastAsia="Calibri"/>
          <w:b/>
          <w:smallCaps/>
          <w:sz w:val="22"/>
        </w:rPr>
      </w:pPr>
      <w:r w:rsidRPr="00A0234C">
        <w:rPr>
          <w:rFonts w:eastAsia="Calibri"/>
          <w:b/>
          <w:smallCaps/>
          <w:noProof/>
          <w:sz w:val="22"/>
        </w:rPr>
        <w:t>Makeathon</w:t>
      </w:r>
      <w:r>
        <w:rPr>
          <w:rFonts w:eastAsia="Calibri"/>
          <w:b/>
          <w:smallCaps/>
          <w:sz w:val="22"/>
        </w:rPr>
        <w:t xml:space="preserve"> Event: </w:t>
      </w:r>
      <w:r w:rsidRPr="007655F8">
        <w:rPr>
          <w:rFonts w:eastAsia="Calibri"/>
          <w:b/>
          <w:smallCaps/>
          <w:sz w:val="22"/>
        </w:rPr>
        <w:t>Hackers and Peop</w:t>
      </w:r>
      <w:r>
        <w:rPr>
          <w:rFonts w:eastAsia="Calibri"/>
          <w:b/>
          <w:smallCaps/>
          <w:sz w:val="22"/>
        </w:rPr>
        <w:t xml:space="preserve">le with Disabilities </w:t>
      </w:r>
      <w:r w:rsidRPr="007655F8">
        <w:rPr>
          <w:rFonts w:eastAsia="Calibri"/>
          <w:b/>
          <w:smallCaps/>
          <w:sz w:val="22"/>
        </w:rPr>
        <w:t xml:space="preserve">Participate </w:t>
      </w:r>
    </w:p>
    <w:p w14:paraId="7DDD2496" w14:textId="71D01B15" w:rsidR="006D2410" w:rsidRDefault="007655F8" w:rsidP="007655F8">
      <w:pPr>
        <w:pStyle w:val="NormalWeb"/>
        <w:spacing w:before="0" w:beforeAutospacing="0" w:after="0" w:afterAutospacing="0"/>
        <w:jc w:val="both"/>
        <w:rPr>
          <w:color w:val="000000"/>
          <w:sz w:val="18"/>
          <w:szCs w:val="18"/>
        </w:rPr>
      </w:pPr>
      <w:r w:rsidRPr="007655F8">
        <w:rPr>
          <w:color w:val="000000"/>
          <w:sz w:val="18"/>
          <w:szCs w:val="18"/>
        </w:rPr>
        <w:t xml:space="preserve">January 25, 2017 - Ready, set, build!  At the Access </w:t>
      </w:r>
      <w:r w:rsidRPr="00A0234C">
        <w:rPr>
          <w:noProof/>
          <w:color w:val="000000"/>
          <w:sz w:val="18"/>
          <w:szCs w:val="18"/>
        </w:rPr>
        <w:t>Makeathon</w:t>
      </w:r>
      <w:r w:rsidRPr="007655F8">
        <w:rPr>
          <w:color w:val="000000"/>
          <w:sz w:val="18"/>
          <w:szCs w:val="18"/>
        </w:rPr>
        <w:t xml:space="preserve"> in Vancouver, British Columbia, creative minds </w:t>
      </w:r>
      <w:r>
        <w:rPr>
          <w:color w:val="000000"/>
          <w:sz w:val="18"/>
          <w:szCs w:val="18"/>
        </w:rPr>
        <w:t xml:space="preserve">came together </w:t>
      </w:r>
      <w:r w:rsidRPr="007655F8">
        <w:rPr>
          <w:color w:val="000000"/>
          <w:sz w:val="18"/>
          <w:szCs w:val="18"/>
        </w:rPr>
        <w:t>for 48 hours from January 27</w:t>
      </w:r>
      <w:r w:rsidRPr="007655F8">
        <w:rPr>
          <w:color w:val="000000"/>
          <w:sz w:val="18"/>
          <w:szCs w:val="18"/>
          <w:vertAlign w:val="superscript"/>
        </w:rPr>
        <w:t>th</w:t>
      </w:r>
      <w:r>
        <w:rPr>
          <w:color w:val="000000"/>
          <w:sz w:val="18"/>
          <w:szCs w:val="18"/>
        </w:rPr>
        <w:t xml:space="preserve"> </w:t>
      </w:r>
      <w:r w:rsidRPr="007655F8">
        <w:rPr>
          <w:color w:val="000000"/>
          <w:sz w:val="18"/>
          <w:szCs w:val="18"/>
        </w:rPr>
        <w:t>to 29</w:t>
      </w:r>
      <w:r w:rsidRPr="007655F8">
        <w:rPr>
          <w:color w:val="000000"/>
          <w:sz w:val="18"/>
          <w:szCs w:val="18"/>
          <w:vertAlign w:val="superscript"/>
        </w:rPr>
        <w:t>th</w:t>
      </w:r>
      <w:r w:rsidRPr="007655F8">
        <w:rPr>
          <w:color w:val="000000"/>
          <w:sz w:val="18"/>
          <w:szCs w:val="18"/>
        </w:rPr>
        <w:t>, 2017 to build open source assistive technologies</w:t>
      </w:r>
      <w:r>
        <w:rPr>
          <w:color w:val="000000"/>
          <w:sz w:val="18"/>
          <w:szCs w:val="18"/>
        </w:rPr>
        <w:t>. </w:t>
      </w:r>
      <w:r w:rsidRPr="007655F8">
        <w:rPr>
          <w:color w:val="000000"/>
          <w:sz w:val="18"/>
          <w:szCs w:val="18"/>
        </w:rPr>
        <w:t>This initiative</w:t>
      </w:r>
      <w:r>
        <w:rPr>
          <w:color w:val="000000"/>
          <w:sz w:val="18"/>
          <w:szCs w:val="18"/>
        </w:rPr>
        <w:t>,</w:t>
      </w:r>
      <w:r w:rsidRPr="007655F8">
        <w:rPr>
          <w:color w:val="000000"/>
          <w:sz w:val="18"/>
          <w:szCs w:val="18"/>
        </w:rPr>
        <w:t xml:space="preserve"> presented by the Neil Squire Society</w:t>
      </w:r>
      <w:r>
        <w:rPr>
          <w:color w:val="000000"/>
          <w:sz w:val="18"/>
          <w:szCs w:val="18"/>
        </w:rPr>
        <w:t>,</w:t>
      </w:r>
      <w:r w:rsidRPr="007655F8">
        <w:rPr>
          <w:color w:val="000000"/>
          <w:sz w:val="18"/>
          <w:szCs w:val="18"/>
        </w:rPr>
        <w:t xml:space="preserve"> hopes to bring </w:t>
      </w:r>
      <w:r>
        <w:rPr>
          <w:color w:val="000000"/>
          <w:sz w:val="18"/>
          <w:szCs w:val="18"/>
        </w:rPr>
        <w:t>technologists</w:t>
      </w:r>
      <w:r w:rsidRPr="007655F8">
        <w:rPr>
          <w:color w:val="000000"/>
          <w:sz w:val="18"/>
          <w:szCs w:val="18"/>
        </w:rPr>
        <w:t xml:space="preserve"> and people with disabilit</w:t>
      </w:r>
      <w:r>
        <w:rPr>
          <w:color w:val="000000"/>
          <w:sz w:val="18"/>
          <w:szCs w:val="18"/>
        </w:rPr>
        <w:t>ies</w:t>
      </w:r>
      <w:r w:rsidRPr="007655F8">
        <w:rPr>
          <w:color w:val="000000"/>
          <w:sz w:val="18"/>
          <w:szCs w:val="18"/>
        </w:rPr>
        <w:t xml:space="preserve"> together to create working prototype</w:t>
      </w:r>
      <w:r>
        <w:rPr>
          <w:color w:val="000000"/>
          <w:sz w:val="18"/>
          <w:szCs w:val="18"/>
        </w:rPr>
        <w:t>s</w:t>
      </w:r>
      <w:r w:rsidRPr="007655F8">
        <w:rPr>
          <w:color w:val="000000"/>
          <w:sz w:val="18"/>
          <w:szCs w:val="18"/>
        </w:rPr>
        <w:t xml:space="preserve"> that can </w:t>
      </w:r>
      <w:r>
        <w:rPr>
          <w:color w:val="000000"/>
          <w:sz w:val="18"/>
          <w:szCs w:val="18"/>
        </w:rPr>
        <w:t>walk out the door a</w:t>
      </w:r>
      <w:r w:rsidRPr="007655F8">
        <w:rPr>
          <w:color w:val="000000"/>
          <w:sz w:val="18"/>
          <w:szCs w:val="18"/>
        </w:rPr>
        <w:t xml:space="preserve">fter the event. The </w:t>
      </w:r>
      <w:r w:rsidR="006D2410">
        <w:rPr>
          <w:color w:val="000000"/>
          <w:sz w:val="18"/>
          <w:szCs w:val="18"/>
        </w:rPr>
        <w:t>over</w:t>
      </w:r>
      <w:r w:rsidRPr="007655F8">
        <w:rPr>
          <w:color w:val="000000"/>
          <w:sz w:val="18"/>
          <w:szCs w:val="18"/>
        </w:rPr>
        <w:t>arching goal</w:t>
      </w:r>
      <w:r w:rsidR="006D2410">
        <w:rPr>
          <w:color w:val="000000"/>
          <w:sz w:val="18"/>
          <w:szCs w:val="18"/>
        </w:rPr>
        <w:t>s</w:t>
      </w:r>
      <w:r w:rsidRPr="007655F8">
        <w:rPr>
          <w:color w:val="000000"/>
          <w:sz w:val="18"/>
          <w:szCs w:val="18"/>
        </w:rPr>
        <w:t xml:space="preserve"> </w:t>
      </w:r>
      <w:r w:rsidR="006D2410">
        <w:rPr>
          <w:color w:val="000000"/>
          <w:sz w:val="18"/>
          <w:szCs w:val="18"/>
        </w:rPr>
        <w:t>are</w:t>
      </w:r>
      <w:r w:rsidRPr="007655F8">
        <w:rPr>
          <w:color w:val="000000"/>
          <w:sz w:val="18"/>
          <w:szCs w:val="18"/>
        </w:rPr>
        <w:t xml:space="preserve"> to address the need of the person with the disability, incorporate t</w:t>
      </w:r>
      <w:r w:rsidR="006D2410">
        <w:rPr>
          <w:color w:val="000000"/>
          <w:sz w:val="18"/>
          <w:szCs w:val="18"/>
        </w:rPr>
        <w:t>heir input, and create access. </w:t>
      </w:r>
      <w:r w:rsidR="006D2410" w:rsidRPr="003A6620">
        <w:rPr>
          <w:noProof/>
          <w:color w:val="000000"/>
          <w:sz w:val="18"/>
          <w:szCs w:val="18"/>
        </w:rPr>
        <w:t>Several collaborative partners join t</w:t>
      </w:r>
      <w:r w:rsidRPr="003A6620">
        <w:rPr>
          <w:noProof/>
          <w:color w:val="000000"/>
          <w:sz w:val="18"/>
          <w:szCs w:val="18"/>
        </w:rPr>
        <w:t xml:space="preserve">he Neil Squire Society </w:t>
      </w:r>
      <w:r w:rsidR="006D2410" w:rsidRPr="003A6620">
        <w:rPr>
          <w:noProof/>
          <w:color w:val="000000"/>
          <w:sz w:val="18"/>
          <w:szCs w:val="18"/>
        </w:rPr>
        <w:t xml:space="preserve">in this effort, </w:t>
      </w:r>
      <w:r w:rsidRPr="003A6620">
        <w:rPr>
          <w:noProof/>
          <w:color w:val="000000"/>
          <w:sz w:val="18"/>
          <w:szCs w:val="18"/>
        </w:rPr>
        <w:t>including Rick Hansen Foundation, SFU's School of Interactive Arts and Technology, TechSoup's NetSquared, TOM Global, UBC Women in Engineering, UBC Young Women in Engineering and Science, Centre for Digital Media, Vancouver Hack Space, Vancouver Foundation, and Google.org</w:t>
      </w:r>
      <w:r w:rsidR="006D2410" w:rsidRPr="003A6620">
        <w:rPr>
          <w:noProof/>
          <w:color w:val="000000"/>
          <w:sz w:val="18"/>
          <w:szCs w:val="18"/>
        </w:rPr>
        <w:t>.</w:t>
      </w:r>
    </w:p>
    <w:p w14:paraId="3C5ACE1C" w14:textId="77777777" w:rsidR="006D2410" w:rsidRPr="00EA3071" w:rsidRDefault="006D2410" w:rsidP="006D24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6D2E8AD7" w14:textId="5454ED3E" w:rsidR="007655F8" w:rsidRPr="007655F8" w:rsidRDefault="009F4718" w:rsidP="007655F8">
      <w:pPr>
        <w:pStyle w:val="NormalWeb"/>
        <w:spacing w:before="0" w:beforeAutospacing="0" w:after="0" w:afterAutospacing="0"/>
        <w:jc w:val="both"/>
        <w:rPr>
          <w:rStyle w:val="Hyperlink"/>
          <w:sz w:val="18"/>
          <w:szCs w:val="18"/>
        </w:rPr>
      </w:pPr>
      <w:hyperlink r:id="rId47" w:history="1">
        <w:r w:rsidR="007655F8" w:rsidRPr="007655F8">
          <w:rPr>
            <w:rStyle w:val="Hyperlink"/>
            <w:sz w:val="18"/>
            <w:szCs w:val="18"/>
          </w:rPr>
          <w:t>Press Release</w:t>
        </w:r>
      </w:hyperlink>
    </w:p>
    <w:p w14:paraId="1B6F8941" w14:textId="68A51C3E" w:rsidR="007655F8" w:rsidRPr="007655F8" w:rsidRDefault="007655F8" w:rsidP="007655F8">
      <w:pPr>
        <w:pStyle w:val="NormalWeb"/>
        <w:spacing w:before="0" w:beforeAutospacing="0" w:after="0" w:afterAutospacing="0"/>
        <w:jc w:val="both"/>
        <w:rPr>
          <w:rStyle w:val="Hyperlink"/>
          <w:sz w:val="18"/>
          <w:szCs w:val="18"/>
        </w:rPr>
      </w:pPr>
      <w:r>
        <w:rPr>
          <w:rStyle w:val="Hyperlink"/>
          <w:sz w:val="18"/>
          <w:szCs w:val="18"/>
        </w:rPr>
        <w:t>[</w:t>
      </w:r>
      <w:hyperlink r:id="rId48" w:history="1">
        <w:r w:rsidRPr="007655F8">
          <w:rPr>
            <w:rStyle w:val="Hyperlink"/>
            <w:sz w:val="18"/>
            <w:szCs w:val="18"/>
          </w:rPr>
          <w:t>http://www.marketwired.com/press-release/hackers-people-with-disabilities-participate-48-hour-access-makeathon-event-vancouver-2191120.htm</w:t>
        </w:r>
      </w:hyperlink>
      <w:r>
        <w:rPr>
          <w:rStyle w:val="Hyperlink"/>
          <w:sz w:val="18"/>
          <w:szCs w:val="18"/>
        </w:rPr>
        <w:t>]</w:t>
      </w:r>
    </w:p>
    <w:p w14:paraId="7012C2F1" w14:textId="77777777" w:rsidR="007655F8" w:rsidRDefault="007655F8" w:rsidP="00CF7E29">
      <w:pPr>
        <w:rPr>
          <w:rFonts w:eastAsia="Calibri"/>
          <w:b/>
          <w:smallCaps/>
          <w:sz w:val="22"/>
        </w:rPr>
      </w:pPr>
    </w:p>
    <w:p w14:paraId="0EF4D6C1" w14:textId="4950A6C5" w:rsidR="00CF7E29" w:rsidRPr="00CF7E29" w:rsidRDefault="00CF7E29" w:rsidP="00B00F3D">
      <w:pPr>
        <w:rPr>
          <w:rFonts w:eastAsia="Calibri"/>
          <w:b/>
          <w:smallCaps/>
          <w:sz w:val="22"/>
        </w:rPr>
      </w:pPr>
      <w:r w:rsidRPr="00CF7E29">
        <w:rPr>
          <w:rFonts w:eastAsia="Calibri"/>
          <w:b/>
          <w:smallCaps/>
          <w:sz w:val="22"/>
        </w:rPr>
        <w:t xml:space="preserve">ASL Phone Tree for </w:t>
      </w:r>
      <w:r w:rsidR="00345FB9" w:rsidRPr="00CF7E29">
        <w:rPr>
          <w:rFonts w:eastAsia="Calibri"/>
          <w:b/>
          <w:smallCaps/>
          <w:sz w:val="22"/>
        </w:rPr>
        <w:t xml:space="preserve">People </w:t>
      </w:r>
      <w:r w:rsidR="003941A1">
        <w:rPr>
          <w:rFonts w:eastAsia="Calibri"/>
          <w:b/>
          <w:smallCaps/>
          <w:sz w:val="22"/>
        </w:rPr>
        <w:t>Who</w:t>
      </w:r>
      <w:r w:rsidR="00345FB9">
        <w:rPr>
          <w:rFonts w:eastAsia="Calibri"/>
          <w:b/>
          <w:smallCaps/>
          <w:sz w:val="22"/>
        </w:rPr>
        <w:t xml:space="preserve"> are Deaf</w:t>
      </w:r>
    </w:p>
    <w:p w14:paraId="3519FD8D" w14:textId="72720D2A" w:rsidR="00CF7E29" w:rsidRDefault="00CF7E29" w:rsidP="00345FB9">
      <w:pPr>
        <w:pStyle w:val="NormalWeb"/>
        <w:spacing w:before="0" w:beforeAutospacing="0" w:after="0" w:afterAutospacing="0"/>
        <w:jc w:val="both"/>
        <w:rPr>
          <w:color w:val="000000"/>
          <w:sz w:val="18"/>
          <w:szCs w:val="18"/>
        </w:rPr>
      </w:pPr>
      <w:r w:rsidRPr="00CF7E29">
        <w:rPr>
          <w:color w:val="000000"/>
          <w:sz w:val="18"/>
          <w:szCs w:val="18"/>
        </w:rPr>
        <w:t>January 25, 2017 - Sorenson Communications, LLC, a provider of Video Relay Service (VRS) communication for people who are dea</w:t>
      </w:r>
      <w:r w:rsidR="00345FB9">
        <w:rPr>
          <w:color w:val="000000"/>
          <w:sz w:val="18"/>
          <w:szCs w:val="18"/>
        </w:rPr>
        <w:t>f, introduced Sorenson Bridge. According to Sorenson, t</w:t>
      </w:r>
      <w:r w:rsidRPr="00CF7E29">
        <w:rPr>
          <w:color w:val="000000"/>
          <w:sz w:val="18"/>
          <w:szCs w:val="18"/>
        </w:rPr>
        <w:t xml:space="preserve">his is the first videophone tree designed specifically for users of American Sign Language (ASL).  Now, callers utilizing ASL can view and select from a phone tree menu shown in ASL.  Previously, a person who is deaf had to navigate audio phone trees through a sign language interpreter.  This process can be </w:t>
      </w:r>
      <w:r w:rsidRPr="00A0234C">
        <w:rPr>
          <w:noProof/>
          <w:color w:val="000000"/>
          <w:sz w:val="18"/>
          <w:szCs w:val="18"/>
        </w:rPr>
        <w:t>time</w:t>
      </w:r>
      <w:r w:rsidR="00A0234C">
        <w:rPr>
          <w:noProof/>
          <w:color w:val="000000"/>
          <w:sz w:val="18"/>
          <w:szCs w:val="18"/>
        </w:rPr>
        <w:t>-</w:t>
      </w:r>
      <w:r w:rsidRPr="00A0234C">
        <w:rPr>
          <w:noProof/>
          <w:color w:val="000000"/>
          <w:sz w:val="18"/>
          <w:szCs w:val="18"/>
        </w:rPr>
        <w:t>consuming</w:t>
      </w:r>
      <w:r w:rsidRPr="00CF7E29">
        <w:rPr>
          <w:color w:val="000000"/>
          <w:sz w:val="18"/>
          <w:szCs w:val="18"/>
        </w:rPr>
        <w:t xml:space="preserve"> and present challenges for the caller.  </w:t>
      </w:r>
      <w:r w:rsidR="00345FB9" w:rsidRPr="003A6620">
        <w:rPr>
          <w:noProof/>
          <w:color w:val="000000"/>
          <w:sz w:val="18"/>
          <w:szCs w:val="18"/>
        </w:rPr>
        <w:t>The</w:t>
      </w:r>
      <w:r w:rsidRPr="003A6620">
        <w:rPr>
          <w:noProof/>
          <w:color w:val="000000"/>
          <w:sz w:val="18"/>
          <w:szCs w:val="18"/>
        </w:rPr>
        <w:t xml:space="preserve"> new service affords more independence when placing a phone call.</w:t>
      </w:r>
      <w:r w:rsidRPr="00CF7E29">
        <w:rPr>
          <w:color w:val="000000"/>
          <w:sz w:val="18"/>
          <w:szCs w:val="18"/>
        </w:rPr>
        <w:t xml:space="preserve">  The Indiana School for the Deaf (ISD) was one of the testing locations for Sorenson Bridge, </w:t>
      </w:r>
      <w:r w:rsidR="003A6620" w:rsidRPr="003A6620">
        <w:rPr>
          <w:noProof/>
          <w:color w:val="000000"/>
          <w:sz w:val="18"/>
          <w:szCs w:val="18"/>
        </w:rPr>
        <w:t>utilizing customized menus</w:t>
      </w:r>
      <w:r w:rsidRPr="003A6620">
        <w:rPr>
          <w:noProof/>
          <w:color w:val="000000"/>
          <w:sz w:val="18"/>
          <w:szCs w:val="18"/>
        </w:rPr>
        <w:t xml:space="preserve"> to teach</w:t>
      </w:r>
      <w:r w:rsidRPr="00CF7E29">
        <w:rPr>
          <w:color w:val="000000"/>
          <w:sz w:val="18"/>
          <w:szCs w:val="18"/>
        </w:rPr>
        <w:t xml:space="preserve"> students how to navigate a phone tree.  Community partners are also benefiting from </w:t>
      </w:r>
      <w:r w:rsidR="00345FB9">
        <w:rPr>
          <w:color w:val="000000"/>
          <w:sz w:val="18"/>
          <w:szCs w:val="18"/>
        </w:rPr>
        <w:t xml:space="preserve">the </w:t>
      </w:r>
      <w:r w:rsidRPr="00CF7E29">
        <w:rPr>
          <w:color w:val="000000"/>
          <w:sz w:val="18"/>
          <w:szCs w:val="18"/>
        </w:rPr>
        <w:t>techn</w:t>
      </w:r>
      <w:r w:rsidR="00345FB9">
        <w:rPr>
          <w:color w:val="000000"/>
          <w:sz w:val="18"/>
          <w:szCs w:val="18"/>
        </w:rPr>
        <w:t xml:space="preserve">ology. </w:t>
      </w:r>
      <w:r w:rsidRPr="00CF7E29">
        <w:rPr>
          <w:color w:val="000000"/>
          <w:sz w:val="18"/>
          <w:szCs w:val="18"/>
        </w:rPr>
        <w:t xml:space="preserve">Stephanie Mathis, executive director of the Sego </w:t>
      </w:r>
      <w:r w:rsidR="00345FB9">
        <w:rPr>
          <w:color w:val="000000"/>
          <w:sz w:val="18"/>
          <w:szCs w:val="18"/>
        </w:rPr>
        <w:t xml:space="preserve">Lily Center for the Abused </w:t>
      </w:r>
      <w:r w:rsidR="00345FB9" w:rsidRPr="00A0234C">
        <w:rPr>
          <w:noProof/>
          <w:color w:val="000000"/>
          <w:sz w:val="18"/>
          <w:szCs w:val="18"/>
        </w:rPr>
        <w:t>Deaf</w:t>
      </w:r>
      <w:r w:rsidR="00A0234C">
        <w:rPr>
          <w:noProof/>
          <w:color w:val="000000"/>
          <w:sz w:val="18"/>
          <w:szCs w:val="18"/>
        </w:rPr>
        <w:t>,</w:t>
      </w:r>
      <w:r w:rsidRPr="00CF7E29">
        <w:rPr>
          <w:color w:val="000000"/>
          <w:sz w:val="18"/>
          <w:szCs w:val="18"/>
        </w:rPr>
        <w:t xml:space="preserve"> </w:t>
      </w:r>
      <w:r w:rsidR="00345FB9">
        <w:rPr>
          <w:color w:val="000000"/>
          <w:sz w:val="18"/>
          <w:szCs w:val="18"/>
        </w:rPr>
        <w:t>commented,</w:t>
      </w:r>
      <w:r w:rsidRPr="00CF7E29">
        <w:rPr>
          <w:color w:val="000000"/>
          <w:sz w:val="18"/>
          <w:szCs w:val="18"/>
        </w:rPr>
        <w:t xml:space="preserve"> “</w:t>
      </w:r>
      <w:r w:rsidR="00345FB9" w:rsidRPr="00345FB9">
        <w:rPr>
          <w:color w:val="000000"/>
          <w:sz w:val="18"/>
          <w:szCs w:val="18"/>
        </w:rPr>
        <w:t>Sorenson Bridge is key to providing immediate services for victims and survivors in crisis and dangerous situations. The phone tree feature empowers Deaf victims to choose whom to contact and which information they need to obtain safety</w:t>
      </w:r>
      <w:r w:rsidR="003941A1">
        <w:rPr>
          <w:color w:val="000000"/>
          <w:sz w:val="18"/>
          <w:szCs w:val="18"/>
        </w:rPr>
        <w:t>…S</w:t>
      </w:r>
      <w:r w:rsidR="00345FB9" w:rsidRPr="00345FB9">
        <w:rPr>
          <w:color w:val="000000"/>
          <w:sz w:val="18"/>
          <w:szCs w:val="18"/>
        </w:rPr>
        <w:t>ego Lily looks forward to continued partnership with Sorenson Communications in working together to keep our Deaf Community safe!"</w:t>
      </w:r>
    </w:p>
    <w:p w14:paraId="7E67E8AD" w14:textId="77777777" w:rsidR="00CF7E29" w:rsidRPr="00EA3071" w:rsidRDefault="00CF7E29" w:rsidP="00CF7E29">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19C745CF" w14:textId="7063F864" w:rsidR="00CF7E29" w:rsidRPr="00CF7E29" w:rsidRDefault="009F4718" w:rsidP="00CF7E29">
      <w:pPr>
        <w:pStyle w:val="NormalWeb"/>
        <w:spacing w:before="0" w:beforeAutospacing="0" w:after="0" w:afterAutospacing="0"/>
        <w:jc w:val="both"/>
        <w:rPr>
          <w:color w:val="000000"/>
          <w:sz w:val="18"/>
          <w:szCs w:val="18"/>
        </w:rPr>
      </w:pPr>
      <w:hyperlink r:id="rId49" w:anchor="2017_1_25" w:history="1">
        <w:r w:rsidR="00CF7E29" w:rsidRPr="00CF7E29">
          <w:rPr>
            <w:rStyle w:val="Hyperlink"/>
            <w:sz w:val="18"/>
            <w:szCs w:val="18"/>
          </w:rPr>
          <w:t>Press Release</w:t>
        </w:r>
      </w:hyperlink>
    </w:p>
    <w:p w14:paraId="4120EB41" w14:textId="6D1A2AC5" w:rsidR="00CF7E29" w:rsidRDefault="00CF7E29" w:rsidP="00CF7E29">
      <w:r>
        <w:t>[</w:t>
      </w:r>
      <w:hyperlink r:id="rId50" w:anchor="2017_1_25" w:history="1">
        <w:r>
          <w:rPr>
            <w:rStyle w:val="Hyperlink"/>
            <w:rFonts w:eastAsiaTheme="minorEastAsia"/>
          </w:rPr>
          <w:t>http://www.sorenson.com/press/press_releases#2017_1_25</w:t>
        </w:r>
      </w:hyperlink>
      <w:r>
        <w:t>]</w:t>
      </w:r>
    </w:p>
    <w:p w14:paraId="1FE7A8E7" w14:textId="77777777" w:rsidR="003A6620" w:rsidRDefault="003A6620" w:rsidP="00CF7E29"/>
    <w:bookmarkEnd w:id="9"/>
    <w:bookmarkEnd w:id="10"/>
    <w:p w14:paraId="242569E2" w14:textId="663B8D19" w:rsidR="00045F4C" w:rsidRDefault="00077588" w:rsidP="001B5CC6">
      <w:pPr>
        <w:pStyle w:val="Heading1"/>
      </w:pPr>
      <w:r w:rsidRPr="001E3D69">
        <w:t>U</w:t>
      </w:r>
      <w:r w:rsidR="00D606B6" w:rsidRPr="001E3D69">
        <w:t>pcoming Events</w:t>
      </w:r>
    </w:p>
    <w:p w14:paraId="4A5BB6CD" w14:textId="77777777" w:rsidR="00420C61" w:rsidRPr="006A2C8D" w:rsidRDefault="00420C61" w:rsidP="006A2C8D">
      <w:pPr>
        <w:rPr>
          <w:rFonts w:eastAsia="Calibri"/>
          <w:b/>
          <w:smallCaps/>
          <w:szCs w:val="18"/>
        </w:rPr>
      </w:pPr>
    </w:p>
    <w:p w14:paraId="07E3408D" w14:textId="43DB3F4F" w:rsidR="00B00F3D" w:rsidRPr="00B00F3D" w:rsidRDefault="00B00F3D" w:rsidP="00B00F3D">
      <w:pPr>
        <w:rPr>
          <w:rFonts w:eastAsia="Calibri"/>
          <w:b/>
          <w:smallCaps/>
          <w:sz w:val="22"/>
        </w:rPr>
      </w:pPr>
      <w:r w:rsidRPr="00B00F3D">
        <w:rPr>
          <w:rFonts w:eastAsia="Calibri"/>
          <w:b/>
          <w:smallCaps/>
          <w:sz w:val="22"/>
        </w:rPr>
        <w:t xml:space="preserve">webinar: </w:t>
      </w:r>
      <w:r>
        <w:rPr>
          <w:rFonts w:eastAsia="Calibri"/>
          <w:b/>
          <w:smallCaps/>
          <w:sz w:val="22"/>
        </w:rPr>
        <w:t>E</w:t>
      </w:r>
      <w:r w:rsidRPr="00B00F3D">
        <w:rPr>
          <w:rFonts w:eastAsia="Calibri"/>
          <w:b/>
          <w:smallCaps/>
          <w:sz w:val="22"/>
        </w:rPr>
        <w:t>ngaging Emergency Management Leadership to be Champions of Disability Integration and Inclusive Planning</w:t>
      </w:r>
    </w:p>
    <w:p w14:paraId="3146502B" w14:textId="6B310554" w:rsidR="00B00F3D" w:rsidRDefault="00B00F3D" w:rsidP="00A0234C">
      <w:pPr>
        <w:jc w:val="both"/>
        <w:rPr>
          <w:rFonts w:ascii="Calibri" w:hAnsi="Calibri"/>
          <w:sz w:val="22"/>
        </w:rPr>
      </w:pPr>
      <w:r>
        <w:rPr>
          <w:rFonts w:ascii="Calibri" w:hAnsi="Calibri"/>
          <w:sz w:val="22"/>
        </w:rPr>
        <w:t xml:space="preserve">On February 9, </w:t>
      </w:r>
      <w:r w:rsidRPr="00A0234C">
        <w:rPr>
          <w:rFonts w:ascii="Calibri" w:hAnsi="Calibri"/>
          <w:noProof/>
          <w:sz w:val="22"/>
        </w:rPr>
        <w:t>2017</w:t>
      </w:r>
      <w:r w:rsidR="00A0234C">
        <w:rPr>
          <w:rFonts w:ascii="Calibri" w:hAnsi="Calibri"/>
          <w:noProof/>
          <w:sz w:val="22"/>
        </w:rPr>
        <w:t>,</w:t>
      </w:r>
      <w:r>
        <w:rPr>
          <w:rFonts w:ascii="Calibri" w:hAnsi="Calibri"/>
          <w:sz w:val="22"/>
        </w:rPr>
        <w:t xml:space="preserve"> at 2.30pm ET the Pacific ADA Center-ADA National Network/FEMA Webinar Series will convene the </w:t>
      </w:r>
      <w:r w:rsidRPr="00B00F3D">
        <w:rPr>
          <w:rFonts w:ascii="Calibri" w:hAnsi="Calibri"/>
          <w:i/>
          <w:sz w:val="22"/>
        </w:rPr>
        <w:t>FEMA Promising Practice: Engaging Emergency Management Leadership to be Champions of Disability Integration and Inclusive Planning</w:t>
      </w:r>
      <w:r>
        <w:rPr>
          <w:rFonts w:ascii="Calibri" w:hAnsi="Calibri"/>
          <w:sz w:val="22"/>
        </w:rPr>
        <w:t xml:space="preserve">. Join Dawn Brantley, Sheltering Coordinator and Acting Director of External Affairs for the Virginia Department of Emergency Management, to learn about whole community emergency management and how to </w:t>
      </w:r>
      <w:r w:rsidR="00720F16">
        <w:rPr>
          <w:rFonts w:ascii="Calibri" w:hAnsi="Calibri"/>
          <w:sz w:val="22"/>
        </w:rPr>
        <w:t>advance</w:t>
      </w:r>
      <w:r>
        <w:rPr>
          <w:rFonts w:ascii="Calibri" w:hAnsi="Calibri"/>
          <w:sz w:val="22"/>
        </w:rPr>
        <w:t xml:space="preserve"> disability inclusion and integration.  Dawn will share what Virginia is doing to ensure equal access to their emergency programs and planning. Registration is free.</w:t>
      </w:r>
    </w:p>
    <w:p w14:paraId="5AC14C97" w14:textId="77777777" w:rsidR="00B00F3D" w:rsidRPr="00EA3071" w:rsidRDefault="00B00F3D" w:rsidP="00B00F3D">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1E97EE61" w14:textId="3D1285CA" w:rsidR="00B00F3D" w:rsidRPr="00B00F3D" w:rsidRDefault="009F4718" w:rsidP="00B00F3D">
      <w:pPr>
        <w:jc w:val="both"/>
        <w:rPr>
          <w:rStyle w:val="Hyperlink"/>
        </w:rPr>
      </w:pPr>
      <w:hyperlink r:id="rId51" w:history="1">
        <w:r w:rsidR="00B00F3D" w:rsidRPr="00B00F3D">
          <w:rPr>
            <w:rStyle w:val="Hyperlink"/>
          </w:rPr>
          <w:t>Registration</w:t>
        </w:r>
      </w:hyperlink>
    </w:p>
    <w:p w14:paraId="4AD6E181" w14:textId="77777777" w:rsidR="00B00F3D" w:rsidRPr="00B00F3D" w:rsidRDefault="00B00F3D" w:rsidP="00B00F3D">
      <w:pPr>
        <w:jc w:val="both"/>
        <w:rPr>
          <w:rStyle w:val="Hyperlink"/>
        </w:rPr>
      </w:pPr>
      <w:r>
        <w:rPr>
          <w:rStyle w:val="Hyperlink"/>
        </w:rPr>
        <w:t>[</w:t>
      </w:r>
      <w:r>
        <w:rPr>
          <w:rStyle w:val="Hyperlink"/>
        </w:rPr>
        <w:fldChar w:fldCharType="begin"/>
      </w:r>
      <w:r>
        <w:rPr>
          <w:rStyle w:val="Hyperlink"/>
        </w:rPr>
        <w:instrText xml:space="preserve"> HYPERLINK "</w:instrText>
      </w:r>
      <w:r w:rsidRPr="00B00F3D">
        <w:rPr>
          <w:rStyle w:val="Hyperlink"/>
        </w:rPr>
        <w:instrText>http://www.adapresentations.org/registration.php]</w:instrText>
      </w:r>
    </w:p>
    <w:p w14:paraId="3095E8DB" w14:textId="77777777" w:rsidR="00B00F3D" w:rsidRPr="004B5268" w:rsidRDefault="00B00F3D" w:rsidP="00B00F3D">
      <w:pPr>
        <w:jc w:val="both"/>
        <w:rPr>
          <w:rStyle w:val="Hyperlink"/>
        </w:rPr>
      </w:pPr>
      <w:r>
        <w:rPr>
          <w:rStyle w:val="Hyperlink"/>
        </w:rPr>
        <w:instrText xml:space="preserve">" </w:instrText>
      </w:r>
      <w:r>
        <w:rPr>
          <w:rStyle w:val="Hyperlink"/>
        </w:rPr>
        <w:fldChar w:fldCharType="separate"/>
      </w:r>
      <w:r w:rsidRPr="004B5268">
        <w:rPr>
          <w:rStyle w:val="Hyperlink"/>
        </w:rPr>
        <w:t>http://www.adapresentations.org/registration.php]</w:t>
      </w:r>
    </w:p>
    <w:p w14:paraId="1CB7F0BA" w14:textId="0212EEFB" w:rsidR="00B00F3D" w:rsidRDefault="00B00F3D" w:rsidP="00B00F3D">
      <w:pPr>
        <w:jc w:val="both"/>
        <w:rPr>
          <w:rFonts w:eastAsia="Calibri"/>
          <w:b/>
          <w:smallCaps/>
          <w:sz w:val="22"/>
        </w:rPr>
      </w:pPr>
      <w:r>
        <w:rPr>
          <w:rStyle w:val="Hyperlink"/>
        </w:rPr>
        <w:fldChar w:fldCharType="end"/>
      </w:r>
    </w:p>
    <w:p w14:paraId="1FFCDA51" w14:textId="390F5836" w:rsidR="00F468E9" w:rsidRPr="00B00F3D" w:rsidRDefault="00F468E9" w:rsidP="00B00F3D">
      <w:pPr>
        <w:rPr>
          <w:rFonts w:eastAsia="Calibri"/>
          <w:b/>
          <w:smallCaps/>
          <w:sz w:val="22"/>
        </w:rPr>
      </w:pPr>
      <w:r w:rsidRPr="00D556D1">
        <w:rPr>
          <w:rFonts w:eastAsia="Calibri"/>
          <w:b/>
          <w:smallCaps/>
          <w:sz w:val="22"/>
        </w:rPr>
        <w:t>3</w:t>
      </w:r>
      <w:r>
        <w:rPr>
          <w:rFonts w:eastAsia="Calibri"/>
          <w:b/>
          <w:smallCaps/>
          <w:sz w:val="22"/>
        </w:rPr>
        <w:t>2</w:t>
      </w:r>
      <w:r w:rsidRPr="00B00F3D">
        <w:rPr>
          <w:rFonts w:eastAsia="Calibri"/>
          <w:b/>
          <w:smallCaps/>
          <w:sz w:val="22"/>
        </w:rPr>
        <w:t>nd</w:t>
      </w:r>
      <w:r>
        <w:rPr>
          <w:rFonts w:eastAsia="Calibri"/>
          <w:b/>
          <w:smallCaps/>
          <w:sz w:val="22"/>
        </w:rPr>
        <w:t xml:space="preserve"> </w:t>
      </w:r>
      <w:r w:rsidRPr="00D556D1">
        <w:rPr>
          <w:rFonts w:eastAsia="Calibri"/>
          <w:b/>
          <w:smallCaps/>
          <w:sz w:val="22"/>
        </w:rPr>
        <w:t xml:space="preserve">Annual </w:t>
      </w:r>
      <w:r w:rsidRPr="00B00F3D">
        <w:rPr>
          <w:rFonts w:eastAsia="Calibri"/>
          <w:b/>
          <w:smallCaps/>
          <w:sz w:val="22"/>
        </w:rPr>
        <w:t>32nd CSUN Assistive Technology Conference</w:t>
      </w:r>
    </w:p>
    <w:p w14:paraId="425028E5" w14:textId="77777777" w:rsidR="00F468E9" w:rsidRPr="00CE7CFE" w:rsidRDefault="00F468E9" w:rsidP="00F468E9">
      <w:pPr>
        <w:spacing w:after="120"/>
        <w:jc w:val="both"/>
        <w:rPr>
          <w:szCs w:val="18"/>
        </w:rPr>
      </w:pPr>
      <w:r>
        <w:t>T</w:t>
      </w:r>
      <w:r w:rsidRPr="00BA76E4">
        <w:t xml:space="preserve">he </w:t>
      </w:r>
      <w:r>
        <w:t>32</w:t>
      </w:r>
      <w:r w:rsidRPr="00F468E9">
        <w:rPr>
          <w:vertAlign w:val="superscript"/>
        </w:rPr>
        <w:t>nd</w:t>
      </w:r>
      <w:r>
        <w:t xml:space="preserve"> </w:t>
      </w:r>
      <w:r w:rsidRPr="00D556D1">
        <w:t xml:space="preserve">Annual </w:t>
      </w:r>
      <w:r w:rsidR="006F5935">
        <w:t xml:space="preserve">CSUN Assistive Technologies </w:t>
      </w:r>
      <w:r w:rsidRPr="00D556D1">
        <w:t>Conference, al</w:t>
      </w:r>
      <w:r>
        <w:t xml:space="preserve">so known as CSUN 2017, will convene </w:t>
      </w:r>
      <w:r w:rsidRPr="00CE7CFE">
        <w:t xml:space="preserve">in San Diego, CA from </w:t>
      </w:r>
      <w:r>
        <w:t>February</w:t>
      </w:r>
      <w:r w:rsidRPr="00CE7CFE">
        <w:t xml:space="preserve"> 2</w:t>
      </w:r>
      <w:r>
        <w:t>7</w:t>
      </w:r>
      <w:r w:rsidRPr="00CE7CFE">
        <w:t xml:space="preserve"> to March </w:t>
      </w:r>
      <w:r>
        <w:t>4</w:t>
      </w:r>
      <w:r w:rsidRPr="00CE7CFE">
        <w:t>, 201</w:t>
      </w:r>
      <w:r>
        <w:t xml:space="preserve">7.  CSUN conferences </w:t>
      </w:r>
      <w:r w:rsidRPr="003A6620">
        <w:rPr>
          <w:noProof/>
        </w:rPr>
        <w:t>are well attended</w:t>
      </w:r>
      <w:r>
        <w:t xml:space="preserve"> by professionals, </w:t>
      </w:r>
      <w:r w:rsidRPr="00F468E9">
        <w:rPr>
          <w:noProof/>
        </w:rPr>
        <w:t>advocates</w:t>
      </w:r>
      <w:r>
        <w:rPr>
          <w:noProof/>
        </w:rPr>
        <w:t>,</w:t>
      </w:r>
      <w:r>
        <w:t xml:space="preserve"> and academics that work at the intersection of technology and access </w:t>
      </w:r>
      <w:r w:rsidRPr="003A6620">
        <w:rPr>
          <w:noProof/>
        </w:rPr>
        <w:t>by</w:t>
      </w:r>
      <w:r>
        <w:t xml:space="preserve"> people with disabilities.    </w:t>
      </w:r>
      <w:r w:rsidRPr="00CE7CFE">
        <w:rPr>
          <w:szCs w:val="18"/>
        </w:rPr>
        <w:t xml:space="preserve"> </w:t>
      </w:r>
    </w:p>
    <w:p w14:paraId="77692A80" w14:textId="77777777" w:rsidR="00461EE1" w:rsidRPr="00EA3071" w:rsidRDefault="00461EE1" w:rsidP="00461EE1">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1409B490" w14:textId="77777777" w:rsidR="00F468E9" w:rsidRPr="008A0DCE" w:rsidRDefault="00F468E9" w:rsidP="00F468E9">
      <w:pPr>
        <w:jc w:val="both"/>
        <w:rPr>
          <w:rStyle w:val="Hyperlink"/>
        </w:rPr>
      </w:pPr>
      <w:r>
        <w:fldChar w:fldCharType="begin"/>
      </w:r>
      <w:r>
        <w:instrText>HYPERLINK "http://www.csun.edu/cod/conference/2017/sessions/"</w:instrText>
      </w:r>
      <w:r>
        <w:fldChar w:fldCharType="separate"/>
      </w:r>
      <w:r w:rsidRPr="008A0DCE">
        <w:rPr>
          <w:rStyle w:val="Hyperlink"/>
        </w:rPr>
        <w:t>Conference Website</w:t>
      </w:r>
    </w:p>
    <w:p w14:paraId="5360A6B1" w14:textId="77777777" w:rsidR="00F468E9" w:rsidRDefault="00F468E9" w:rsidP="00F468E9">
      <w:pPr>
        <w:jc w:val="both"/>
      </w:pPr>
      <w:r>
        <w:fldChar w:fldCharType="end"/>
      </w:r>
      <w:r>
        <w:t>[</w:t>
      </w:r>
      <w:hyperlink r:id="rId52" w:history="1">
        <w:r>
          <w:rPr>
            <w:rStyle w:val="Hyperlink"/>
          </w:rPr>
          <w:t>http://www.csun.edu/cod/conference/2017/sessions/</w:t>
        </w:r>
      </w:hyperlink>
      <w:r>
        <w:t>]</w:t>
      </w:r>
    </w:p>
    <w:p w14:paraId="3DE7BED9" w14:textId="77777777" w:rsidR="00F468E9" w:rsidRPr="00420C61" w:rsidRDefault="00F468E9" w:rsidP="00885857">
      <w:pPr>
        <w:jc w:val="both"/>
        <w:rPr>
          <w:rStyle w:val="Strong"/>
          <w:szCs w:val="18"/>
        </w:rPr>
      </w:pPr>
    </w:p>
    <w:p w14:paraId="7E916FE8" w14:textId="36C468DA" w:rsidR="009E3B60" w:rsidRPr="003732A4" w:rsidRDefault="009E3B60" w:rsidP="0056408B">
      <w:pPr>
        <w:spacing w:line="240" w:lineRule="auto"/>
        <w:rPr>
          <w:szCs w:val="18"/>
        </w:rPr>
      </w:pPr>
      <w:r w:rsidRPr="003732A4">
        <w:rPr>
          <w:rFonts w:cs="Tahoma"/>
          <w:b/>
          <w:smallCaps/>
          <w:szCs w:val="18"/>
        </w:rPr>
        <w:t>Technology and D</w:t>
      </w:r>
      <w:r w:rsidR="00D077D1" w:rsidRPr="003732A4">
        <w:rPr>
          <w:rFonts w:cs="Tahoma"/>
          <w:b/>
          <w:smallCaps/>
          <w:szCs w:val="18"/>
        </w:rPr>
        <w:t>isability Policy Highlights</w:t>
      </w:r>
      <w:r w:rsidR="006D4A0D" w:rsidRPr="003732A4">
        <w:rPr>
          <w:rFonts w:cs="Tahoma"/>
          <w:b/>
          <w:smallCaps/>
          <w:szCs w:val="18"/>
        </w:rPr>
        <w:t>,</w:t>
      </w:r>
      <w:r w:rsidR="00680302">
        <w:rPr>
          <w:rFonts w:cs="Tahoma"/>
          <w:szCs w:val="18"/>
        </w:rPr>
        <w:t xml:space="preserve"> </w:t>
      </w:r>
      <w:r w:rsidR="005C4452">
        <w:rPr>
          <w:rFonts w:cs="Tahoma"/>
          <w:szCs w:val="18"/>
        </w:rPr>
        <w:t>January</w:t>
      </w:r>
      <w:r w:rsidR="007F4DFC">
        <w:rPr>
          <w:rFonts w:cs="Tahoma"/>
          <w:szCs w:val="18"/>
        </w:rPr>
        <w:t xml:space="preserve"> </w:t>
      </w:r>
      <w:r w:rsidR="005C4452">
        <w:rPr>
          <w:szCs w:val="18"/>
        </w:rPr>
        <w:t>2017</w:t>
      </w:r>
    </w:p>
    <w:p w14:paraId="2C7F18C2" w14:textId="77777777" w:rsidR="005E1394" w:rsidRPr="003732A4" w:rsidRDefault="005E1394" w:rsidP="004E3C4B">
      <w:pPr>
        <w:pStyle w:val="NormalWeb"/>
        <w:pBdr>
          <w:top w:val="single" w:sz="4" w:space="1" w:color="auto"/>
        </w:pBdr>
        <w:spacing w:before="0" w:beforeAutospacing="0" w:after="0" w:afterAutospacing="0" w:line="240" w:lineRule="auto"/>
        <w:jc w:val="right"/>
        <w:rPr>
          <w:sz w:val="18"/>
          <w:szCs w:val="18"/>
        </w:rPr>
      </w:pPr>
    </w:p>
    <w:p w14:paraId="22E59F86" w14:textId="77777777" w:rsidR="0014634B" w:rsidRPr="003732A4" w:rsidRDefault="0014634B" w:rsidP="006D4A0D">
      <w:pPr>
        <w:spacing w:line="240" w:lineRule="auto"/>
        <w:jc w:val="center"/>
        <w:rPr>
          <w:rStyle w:val="footer1"/>
          <w:rFonts w:ascii="Verdana" w:hAnsi="Verdana"/>
          <w:sz w:val="18"/>
          <w:szCs w:val="18"/>
        </w:rPr>
      </w:pPr>
      <w:r w:rsidRPr="003732A4">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3732A4" w:rsidRDefault="00082176" w:rsidP="006D4A0D">
      <w:pPr>
        <w:spacing w:line="240" w:lineRule="auto"/>
        <w:jc w:val="center"/>
        <w:rPr>
          <w:rStyle w:val="footer1"/>
          <w:rFonts w:ascii="Verdana" w:hAnsi="Verdana"/>
          <w:sz w:val="18"/>
          <w:szCs w:val="18"/>
        </w:rPr>
      </w:pPr>
    </w:p>
    <w:p w14:paraId="6246E478" w14:textId="77777777" w:rsidR="001170FA" w:rsidRPr="003732A4" w:rsidRDefault="00A91950" w:rsidP="005E216B">
      <w:pPr>
        <w:spacing w:after="120"/>
        <w:jc w:val="both"/>
        <w:rPr>
          <w:szCs w:val="18"/>
        </w:rPr>
      </w:pPr>
      <w:r w:rsidRPr="003732A4">
        <w:rPr>
          <w:rStyle w:val="footer1"/>
          <w:rFonts w:ascii="Verdana" w:hAnsi="Verdana" w:cs="Tahoma"/>
          <w:sz w:val="18"/>
          <w:szCs w:val="18"/>
        </w:rPr>
        <w:t>The Technology and Disability Policy Highlights (TDPH) reports on national public policy events and tracks emerging issues of interest to individuals with disabilities</w:t>
      </w:r>
      <w:r w:rsidRPr="003732A4">
        <w:rPr>
          <w:rStyle w:val="footer1"/>
          <w:rFonts w:ascii="Verdana" w:eastAsiaTheme="minorEastAsia" w:hAnsi="Verdana" w:cs="Tahoma"/>
          <w:sz w:val="18"/>
          <w:szCs w:val="18"/>
        </w:rPr>
        <w:t xml:space="preserve">, researchers, policymakers, </w:t>
      </w:r>
      <w:r w:rsidRPr="003732A4">
        <w:rPr>
          <w:rStyle w:val="footer1"/>
          <w:rFonts w:ascii="Verdana" w:hAnsi="Verdana" w:cs="Tahoma"/>
          <w:sz w:val="18"/>
          <w:szCs w:val="18"/>
        </w:rPr>
        <w:t>industry</w:t>
      </w:r>
      <w:r w:rsidRPr="003732A4">
        <w:rPr>
          <w:rStyle w:val="footer1"/>
          <w:rFonts w:ascii="Verdana" w:eastAsiaTheme="minorEastAsia" w:hAnsi="Verdana" w:cs="Tahoma"/>
          <w:sz w:val="18"/>
          <w:szCs w:val="18"/>
        </w:rPr>
        <w:t>,</w:t>
      </w:r>
      <w:r w:rsidRPr="003732A4">
        <w:rPr>
          <w:rStyle w:val="footer1"/>
          <w:rFonts w:ascii="Verdana" w:hAnsi="Verdana" w:cs="Tahoma"/>
          <w:sz w:val="18"/>
          <w:szCs w:val="18"/>
        </w:rPr>
        <w:t xml:space="preserve"> and advocacy professionals</w:t>
      </w:r>
      <w:r w:rsidRPr="003732A4">
        <w:rPr>
          <w:rStyle w:val="footer1"/>
          <w:rFonts w:ascii="Verdana" w:eastAsiaTheme="minorEastAsia" w:hAnsi="Verdana" w:cs="Tahoma"/>
          <w:sz w:val="18"/>
          <w:szCs w:val="18"/>
        </w:rPr>
        <w:t>.</w:t>
      </w:r>
      <w:r w:rsidR="003732A4">
        <w:rPr>
          <w:rStyle w:val="footer1"/>
          <w:rFonts w:ascii="Verdana" w:eastAsiaTheme="minorEastAsia" w:hAnsi="Verdana" w:cs="Tahoma"/>
          <w:sz w:val="18"/>
          <w:szCs w:val="18"/>
        </w:rPr>
        <w:t xml:space="preserve"> </w:t>
      </w:r>
      <w:r w:rsidRPr="003732A4">
        <w:rPr>
          <w:szCs w:val="18"/>
        </w:rPr>
        <w:t>The TDPH is</w:t>
      </w:r>
      <w:r w:rsidR="009E3B60" w:rsidRPr="003732A4">
        <w:rPr>
          <w:szCs w:val="18"/>
        </w:rPr>
        <w:t xml:space="preserve"> published monthly by the Wireless RERC. The Wireless RERC is a research center</w:t>
      </w:r>
      <w:r w:rsidR="00E77EA5" w:rsidRPr="003732A4">
        <w:rPr>
          <w:szCs w:val="18"/>
        </w:rPr>
        <w:t xml:space="preserve"> that</w:t>
      </w:r>
      <w:r w:rsidR="009E3B60" w:rsidRPr="003732A4">
        <w:rPr>
          <w:szCs w:val="18"/>
        </w:rPr>
        <w:t xml:space="preserve"> promotes universal access to wireless technologies and explores their innovative applications in addressing the needs of people with disabilities. For more information on the Wireless RERC, please visit our </w:t>
      </w:r>
      <w:r w:rsidR="009E3B60" w:rsidRPr="0067227B">
        <w:rPr>
          <w:noProof/>
          <w:szCs w:val="18"/>
        </w:rPr>
        <w:t>website</w:t>
      </w:r>
      <w:r w:rsidR="009E3B60" w:rsidRPr="003732A4">
        <w:rPr>
          <w:szCs w:val="18"/>
        </w:rPr>
        <w:t xml:space="preserve"> at [</w:t>
      </w:r>
      <w:hyperlink r:id="rId55" w:history="1">
        <w:r w:rsidR="009E3B60" w:rsidRPr="003732A4">
          <w:rPr>
            <w:rStyle w:val="Hyperlink"/>
            <w:rFonts w:cs="Tahoma"/>
            <w:szCs w:val="18"/>
          </w:rPr>
          <w:t>http://www.wirelessrerc.org</w:t>
        </w:r>
      </w:hyperlink>
      <w:r w:rsidR="009E3B60" w:rsidRPr="003732A4">
        <w:rPr>
          <w:szCs w:val="18"/>
        </w:rPr>
        <w:t>].</w:t>
      </w:r>
      <w:r w:rsidR="00C541A2" w:rsidRPr="003732A4">
        <w:rPr>
          <w:szCs w:val="18"/>
        </w:rPr>
        <w:t xml:space="preserve">  </w:t>
      </w:r>
    </w:p>
    <w:p w14:paraId="54B7AC34" w14:textId="77777777" w:rsidR="009E3B60" w:rsidRPr="00B770EA" w:rsidRDefault="009E3B60" w:rsidP="005E216B">
      <w:pPr>
        <w:jc w:val="both"/>
        <w:rPr>
          <w:rFonts w:eastAsiaTheme="minorEastAsia"/>
        </w:rPr>
      </w:pPr>
      <w:r w:rsidRPr="00B770EA">
        <w:rPr>
          <w:rFonts w:eastAsiaTheme="minorEastAsia"/>
        </w:rPr>
        <w:t>For further information on items summarized in this report, or if you have items of interest that you would like included in future editions, please</w:t>
      </w:r>
      <w:r w:rsidR="008932CD" w:rsidRPr="00B770EA">
        <w:rPr>
          <w:rFonts w:eastAsiaTheme="minorEastAsia"/>
        </w:rPr>
        <w:t xml:space="preserve"> contact this edition’s editors </w:t>
      </w:r>
      <w:r w:rsidR="00F900D6">
        <w:rPr>
          <w:rFonts w:eastAsiaTheme="minorEastAsia"/>
        </w:rPr>
        <w:t xml:space="preserve">Synge Tyson [synge@cacp.gatech.edu], </w:t>
      </w:r>
      <w:r w:rsidR="00E33FE7" w:rsidRPr="00B770EA">
        <w:rPr>
          <w:rFonts w:eastAsiaTheme="minorEastAsia"/>
        </w:rPr>
        <w:t xml:space="preserve">or </w:t>
      </w:r>
      <w:r w:rsidRPr="00B770EA">
        <w:rPr>
          <w:rFonts w:eastAsiaTheme="minorEastAsia"/>
        </w:rPr>
        <w:t>Salimah LaForce [sal</w:t>
      </w:r>
      <w:r w:rsidR="008932CD" w:rsidRPr="00B770EA">
        <w:rPr>
          <w:rFonts w:eastAsiaTheme="minorEastAsia"/>
        </w:rPr>
        <w:t>imah</w:t>
      </w:r>
      <w:r w:rsidR="00E33FE7" w:rsidRPr="00B770EA">
        <w:rPr>
          <w:rFonts w:eastAsiaTheme="minorEastAsia"/>
        </w:rPr>
        <w:t>@cacp.gatech.edu]</w:t>
      </w:r>
      <w:r w:rsidRPr="00B770EA">
        <w:rPr>
          <w:rFonts w:eastAsiaTheme="minorEastAsia"/>
        </w:rPr>
        <w:t>.</w:t>
      </w:r>
    </w:p>
    <w:p w14:paraId="25563437" w14:textId="77777777" w:rsidR="009E3B60" w:rsidRPr="003732A4" w:rsidRDefault="009E3B60" w:rsidP="002F3D48">
      <w:pPr>
        <w:rPr>
          <w:szCs w:val="18"/>
        </w:rPr>
      </w:pPr>
      <w:r w:rsidRPr="003732A4">
        <w:rPr>
          <w:rStyle w:val="footer1"/>
          <w:rFonts w:ascii="Verdana" w:hAnsi="Verdana" w:cs="Tahoma"/>
          <w:sz w:val="18"/>
          <w:szCs w:val="18"/>
        </w:rPr>
        <w:t>_________________________________________________________________________________</w:t>
      </w:r>
    </w:p>
    <w:p w14:paraId="771DD5FA" w14:textId="77777777" w:rsidR="009E3B60" w:rsidRPr="00340E10" w:rsidRDefault="00BA6C73" w:rsidP="00D70B59">
      <w:pPr>
        <w:spacing w:line="240" w:lineRule="auto"/>
        <w:jc w:val="both"/>
        <w:rPr>
          <w:rStyle w:val="Hyperlink"/>
          <w:rFonts w:cs="Tahoma"/>
        </w:rPr>
      </w:pPr>
      <w:r w:rsidRPr="00BA6C73">
        <w:rPr>
          <w:rFonts w:cs="Tahoma"/>
          <w:noProof/>
          <w:color w:val="333399"/>
        </w:rPr>
        <w:t>The contents of this</w:t>
      </w:r>
      <w:r>
        <w:rPr>
          <w:rFonts w:cs="Tahoma"/>
          <w:noProof/>
          <w:color w:val="333399"/>
        </w:rPr>
        <w:t xml:space="preserve"> newsletter</w:t>
      </w:r>
      <w:r w:rsidRPr="00BA6C73">
        <w:rPr>
          <w:rFonts w:cs="Tahoma"/>
          <w:noProof/>
          <w:color w:val="333399"/>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w:t>
      </w:r>
      <w:r>
        <w:rPr>
          <w:rFonts w:cs="Tahoma"/>
          <w:noProof/>
          <w:color w:val="333399"/>
        </w:rPr>
        <w:t>newsletter</w:t>
      </w:r>
      <w:r w:rsidRPr="00BA6C73">
        <w:rPr>
          <w:rFonts w:cs="Tahoma"/>
          <w:noProof/>
          <w:color w:val="333399"/>
        </w:rPr>
        <w:t xml:space="preserve"> do not necessarily represent the policy of NIDILRR, ACL, HHS, and you should not assume endorsement by the Federal Government.</w:t>
      </w:r>
    </w:p>
    <w:sectPr w:rsidR="009E3B60" w:rsidRPr="00340E10" w:rsidSect="003A6620">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DE02C" w14:textId="77777777" w:rsidR="00720F16" w:rsidRDefault="00720F16">
      <w:pPr>
        <w:spacing w:line="240" w:lineRule="auto"/>
      </w:pPr>
      <w:r>
        <w:separator/>
      </w:r>
    </w:p>
  </w:endnote>
  <w:endnote w:type="continuationSeparator" w:id="0">
    <w:p w14:paraId="5E5DF3B1" w14:textId="77777777" w:rsidR="00720F16" w:rsidRDefault="00720F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720F16" w:rsidRDefault="00720F16"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720F16" w:rsidRDefault="00720F16"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5B01A4E6" w:rsidR="00720F16" w:rsidRDefault="00720F16"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9F4718">
      <w:rPr>
        <w:rStyle w:val="PageNumber"/>
        <w:noProof/>
      </w:rPr>
      <w:t>2</w:t>
    </w:r>
    <w:r>
      <w:rPr>
        <w:rStyle w:val="PageNumber"/>
      </w:rPr>
      <w:fldChar w:fldCharType="end"/>
    </w:r>
  </w:p>
  <w:p w14:paraId="104757DC" w14:textId="77777777" w:rsidR="00720F16" w:rsidRDefault="00720F16"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6DA45" w14:textId="77777777" w:rsidR="00720F16" w:rsidRDefault="00720F16">
      <w:pPr>
        <w:spacing w:line="240" w:lineRule="auto"/>
      </w:pPr>
      <w:r>
        <w:separator/>
      </w:r>
    </w:p>
  </w:footnote>
  <w:footnote w:type="continuationSeparator" w:id="0">
    <w:p w14:paraId="72106C0B" w14:textId="77777777" w:rsidR="00720F16" w:rsidRDefault="00720F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B0387"/>
    <w:multiLevelType w:val="hybridMultilevel"/>
    <w:tmpl w:val="629C6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A0E48E5"/>
    <w:multiLevelType w:val="multilevel"/>
    <w:tmpl w:val="7A9E9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BD322E"/>
    <w:multiLevelType w:val="hybridMultilevel"/>
    <w:tmpl w:val="74461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90F9E"/>
    <w:multiLevelType w:val="hybridMultilevel"/>
    <w:tmpl w:val="A25E5E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2C7ACE"/>
    <w:multiLevelType w:val="hybridMultilevel"/>
    <w:tmpl w:val="F39A16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5F24A1"/>
    <w:multiLevelType w:val="hybridMultilevel"/>
    <w:tmpl w:val="B7781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039D3"/>
    <w:multiLevelType w:val="hybridMultilevel"/>
    <w:tmpl w:val="4AEC9F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DA242E"/>
    <w:multiLevelType w:val="hybridMultilevel"/>
    <w:tmpl w:val="558407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9153F"/>
    <w:multiLevelType w:val="hybridMultilevel"/>
    <w:tmpl w:val="9B0C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8A93C69"/>
    <w:multiLevelType w:val="hybridMultilevel"/>
    <w:tmpl w:val="FBF0E158"/>
    <w:lvl w:ilvl="0" w:tplc="092890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BD85591"/>
    <w:multiLevelType w:val="hybridMultilevel"/>
    <w:tmpl w:val="B91636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3B5C16"/>
    <w:multiLevelType w:val="hybridMultilevel"/>
    <w:tmpl w:val="23CCA1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163886"/>
    <w:multiLevelType w:val="hybridMultilevel"/>
    <w:tmpl w:val="5532CF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230493"/>
    <w:multiLevelType w:val="hybridMultilevel"/>
    <w:tmpl w:val="6FC66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DC0762"/>
    <w:multiLevelType w:val="hybridMultilevel"/>
    <w:tmpl w:val="BAA6F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4E22A0"/>
    <w:multiLevelType w:val="hybridMultilevel"/>
    <w:tmpl w:val="D7462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A54350F"/>
    <w:multiLevelType w:val="hybridMultilevel"/>
    <w:tmpl w:val="5C4C6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6"/>
  </w:num>
  <w:num w:numId="4">
    <w:abstractNumId w:val="16"/>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15"/>
  </w:num>
  <w:num w:numId="9">
    <w:abstractNumId w:val="12"/>
  </w:num>
  <w:num w:numId="10">
    <w:abstractNumId w:val="17"/>
  </w:num>
  <w:num w:numId="11">
    <w:abstractNumId w:val="14"/>
  </w:num>
  <w:num w:numId="12">
    <w:abstractNumId w:val="9"/>
  </w:num>
  <w:num w:numId="13">
    <w:abstractNumId w:val="0"/>
  </w:num>
  <w:num w:numId="14">
    <w:abstractNumId w:val="0"/>
  </w:num>
  <w:num w:numId="15">
    <w:abstractNumId w:val="7"/>
  </w:num>
  <w:num w:numId="16">
    <w:abstractNumId w:val="8"/>
  </w:num>
  <w:num w:numId="17">
    <w:abstractNumId w:val="1"/>
  </w:num>
  <w:num w:numId="18">
    <w:abstractNumId w:val="5"/>
  </w:num>
  <w:num w:numId="19">
    <w:abstractNumId w:val="4"/>
  </w:num>
  <w:num w:numId="20">
    <w:abstractNumId w:val="11"/>
  </w:num>
  <w:num w:numId="21">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YbmtQBORbgILQAAAA=="/>
  </w:docVars>
  <w:rsids>
    <w:rsidRoot w:val="008D4F74"/>
    <w:rsid w:val="00001A82"/>
    <w:rsid w:val="00001DC6"/>
    <w:rsid w:val="0000478B"/>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4201"/>
    <w:rsid w:val="0002502D"/>
    <w:rsid w:val="000262DB"/>
    <w:rsid w:val="000264D6"/>
    <w:rsid w:val="000278B6"/>
    <w:rsid w:val="000309D9"/>
    <w:rsid w:val="00032CE4"/>
    <w:rsid w:val="0003332F"/>
    <w:rsid w:val="0003382E"/>
    <w:rsid w:val="00037B1A"/>
    <w:rsid w:val="0004296F"/>
    <w:rsid w:val="00043260"/>
    <w:rsid w:val="00044217"/>
    <w:rsid w:val="00045F4C"/>
    <w:rsid w:val="00046008"/>
    <w:rsid w:val="00047547"/>
    <w:rsid w:val="00052265"/>
    <w:rsid w:val="00053213"/>
    <w:rsid w:val="0005405E"/>
    <w:rsid w:val="00054B75"/>
    <w:rsid w:val="00054C73"/>
    <w:rsid w:val="0005531B"/>
    <w:rsid w:val="000572C5"/>
    <w:rsid w:val="00060CE8"/>
    <w:rsid w:val="00061769"/>
    <w:rsid w:val="0006325B"/>
    <w:rsid w:val="00063454"/>
    <w:rsid w:val="000637A1"/>
    <w:rsid w:val="00064BB1"/>
    <w:rsid w:val="000653BD"/>
    <w:rsid w:val="00066B22"/>
    <w:rsid w:val="000679F4"/>
    <w:rsid w:val="00073149"/>
    <w:rsid w:val="000756DD"/>
    <w:rsid w:val="00075B6F"/>
    <w:rsid w:val="00076A08"/>
    <w:rsid w:val="00076C02"/>
    <w:rsid w:val="00076DB4"/>
    <w:rsid w:val="00077588"/>
    <w:rsid w:val="0008025D"/>
    <w:rsid w:val="00080BB1"/>
    <w:rsid w:val="00081584"/>
    <w:rsid w:val="00082176"/>
    <w:rsid w:val="000839A1"/>
    <w:rsid w:val="00083FFF"/>
    <w:rsid w:val="00084CDA"/>
    <w:rsid w:val="0008500E"/>
    <w:rsid w:val="00085CBE"/>
    <w:rsid w:val="000872C7"/>
    <w:rsid w:val="00090ADB"/>
    <w:rsid w:val="00091CF0"/>
    <w:rsid w:val="000940AD"/>
    <w:rsid w:val="00094529"/>
    <w:rsid w:val="000971AF"/>
    <w:rsid w:val="0009763E"/>
    <w:rsid w:val="000A08D1"/>
    <w:rsid w:val="000A1F55"/>
    <w:rsid w:val="000A2021"/>
    <w:rsid w:val="000A2ABB"/>
    <w:rsid w:val="000A5B7D"/>
    <w:rsid w:val="000A65C4"/>
    <w:rsid w:val="000A6FE4"/>
    <w:rsid w:val="000A7A52"/>
    <w:rsid w:val="000A7D37"/>
    <w:rsid w:val="000B030E"/>
    <w:rsid w:val="000B1825"/>
    <w:rsid w:val="000B1E6C"/>
    <w:rsid w:val="000B35B9"/>
    <w:rsid w:val="000B4A1C"/>
    <w:rsid w:val="000B6655"/>
    <w:rsid w:val="000B6AA7"/>
    <w:rsid w:val="000B6FE4"/>
    <w:rsid w:val="000B7F5D"/>
    <w:rsid w:val="000C278E"/>
    <w:rsid w:val="000C4786"/>
    <w:rsid w:val="000C5A82"/>
    <w:rsid w:val="000C5D17"/>
    <w:rsid w:val="000C74CA"/>
    <w:rsid w:val="000D19BC"/>
    <w:rsid w:val="000D2351"/>
    <w:rsid w:val="000D2E64"/>
    <w:rsid w:val="000D4926"/>
    <w:rsid w:val="000E0FEE"/>
    <w:rsid w:val="000E23B6"/>
    <w:rsid w:val="000E28EF"/>
    <w:rsid w:val="000E2BD2"/>
    <w:rsid w:val="000E3A47"/>
    <w:rsid w:val="000E4497"/>
    <w:rsid w:val="000E47BD"/>
    <w:rsid w:val="000E4E0A"/>
    <w:rsid w:val="000E58F6"/>
    <w:rsid w:val="000E6FCB"/>
    <w:rsid w:val="000E7A1A"/>
    <w:rsid w:val="000E7CE8"/>
    <w:rsid w:val="000F0220"/>
    <w:rsid w:val="000F0663"/>
    <w:rsid w:val="000F7432"/>
    <w:rsid w:val="00100ADD"/>
    <w:rsid w:val="00105121"/>
    <w:rsid w:val="001060BD"/>
    <w:rsid w:val="00106BBB"/>
    <w:rsid w:val="00110E7E"/>
    <w:rsid w:val="001119E0"/>
    <w:rsid w:val="001123EA"/>
    <w:rsid w:val="0011240B"/>
    <w:rsid w:val="00112674"/>
    <w:rsid w:val="00113AED"/>
    <w:rsid w:val="00115202"/>
    <w:rsid w:val="00115C75"/>
    <w:rsid w:val="001170FA"/>
    <w:rsid w:val="0011777E"/>
    <w:rsid w:val="00117E45"/>
    <w:rsid w:val="00124244"/>
    <w:rsid w:val="00125A21"/>
    <w:rsid w:val="00126667"/>
    <w:rsid w:val="00126A0C"/>
    <w:rsid w:val="00127D84"/>
    <w:rsid w:val="00127F06"/>
    <w:rsid w:val="00131703"/>
    <w:rsid w:val="001330D0"/>
    <w:rsid w:val="00135169"/>
    <w:rsid w:val="00135D83"/>
    <w:rsid w:val="00140606"/>
    <w:rsid w:val="00140CBC"/>
    <w:rsid w:val="00140F64"/>
    <w:rsid w:val="001430A0"/>
    <w:rsid w:val="0014357C"/>
    <w:rsid w:val="001454F1"/>
    <w:rsid w:val="001458FE"/>
    <w:rsid w:val="0014634B"/>
    <w:rsid w:val="00151B6E"/>
    <w:rsid w:val="00154291"/>
    <w:rsid w:val="00154B14"/>
    <w:rsid w:val="00155719"/>
    <w:rsid w:val="00155C4D"/>
    <w:rsid w:val="00155DAD"/>
    <w:rsid w:val="00157110"/>
    <w:rsid w:val="0015713A"/>
    <w:rsid w:val="00157177"/>
    <w:rsid w:val="001576BF"/>
    <w:rsid w:val="00161D00"/>
    <w:rsid w:val="00162845"/>
    <w:rsid w:val="00162BDB"/>
    <w:rsid w:val="00163F00"/>
    <w:rsid w:val="0016471A"/>
    <w:rsid w:val="00165620"/>
    <w:rsid w:val="001657CD"/>
    <w:rsid w:val="00166F3E"/>
    <w:rsid w:val="0016710C"/>
    <w:rsid w:val="001715D9"/>
    <w:rsid w:val="001716DC"/>
    <w:rsid w:val="00171A38"/>
    <w:rsid w:val="00172DB1"/>
    <w:rsid w:val="00176211"/>
    <w:rsid w:val="001809DB"/>
    <w:rsid w:val="00181031"/>
    <w:rsid w:val="0018244D"/>
    <w:rsid w:val="00183D77"/>
    <w:rsid w:val="00184C07"/>
    <w:rsid w:val="0018519C"/>
    <w:rsid w:val="00186C93"/>
    <w:rsid w:val="00191C92"/>
    <w:rsid w:val="00194426"/>
    <w:rsid w:val="001945BA"/>
    <w:rsid w:val="001949E4"/>
    <w:rsid w:val="001957CD"/>
    <w:rsid w:val="00196985"/>
    <w:rsid w:val="00197CA9"/>
    <w:rsid w:val="001A1E1B"/>
    <w:rsid w:val="001A5091"/>
    <w:rsid w:val="001A5E01"/>
    <w:rsid w:val="001A600C"/>
    <w:rsid w:val="001B011D"/>
    <w:rsid w:val="001B0530"/>
    <w:rsid w:val="001B2DA2"/>
    <w:rsid w:val="001B4D84"/>
    <w:rsid w:val="001B56DC"/>
    <w:rsid w:val="001B5721"/>
    <w:rsid w:val="001B5CC6"/>
    <w:rsid w:val="001C19F7"/>
    <w:rsid w:val="001C3A5D"/>
    <w:rsid w:val="001C5162"/>
    <w:rsid w:val="001C5556"/>
    <w:rsid w:val="001C6157"/>
    <w:rsid w:val="001C7514"/>
    <w:rsid w:val="001C7722"/>
    <w:rsid w:val="001C7F53"/>
    <w:rsid w:val="001D0532"/>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684E"/>
    <w:rsid w:val="001F7E0E"/>
    <w:rsid w:val="002006A3"/>
    <w:rsid w:val="00202264"/>
    <w:rsid w:val="002031FB"/>
    <w:rsid w:val="00203D61"/>
    <w:rsid w:val="0020491C"/>
    <w:rsid w:val="00205D5D"/>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06AD"/>
    <w:rsid w:val="00243123"/>
    <w:rsid w:val="00243443"/>
    <w:rsid w:val="002465A5"/>
    <w:rsid w:val="00246B8E"/>
    <w:rsid w:val="00247D85"/>
    <w:rsid w:val="002532BD"/>
    <w:rsid w:val="002535BF"/>
    <w:rsid w:val="00254F4D"/>
    <w:rsid w:val="0025668E"/>
    <w:rsid w:val="00260003"/>
    <w:rsid w:val="002603D2"/>
    <w:rsid w:val="002615E9"/>
    <w:rsid w:val="00262670"/>
    <w:rsid w:val="00262FDF"/>
    <w:rsid w:val="00263660"/>
    <w:rsid w:val="00263A0F"/>
    <w:rsid w:val="00263A4F"/>
    <w:rsid w:val="00264C33"/>
    <w:rsid w:val="00264D3C"/>
    <w:rsid w:val="00267D33"/>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5BA2"/>
    <w:rsid w:val="002B6749"/>
    <w:rsid w:val="002C153E"/>
    <w:rsid w:val="002C3E35"/>
    <w:rsid w:val="002C4A1A"/>
    <w:rsid w:val="002C4C9C"/>
    <w:rsid w:val="002C6B56"/>
    <w:rsid w:val="002D0E59"/>
    <w:rsid w:val="002D1907"/>
    <w:rsid w:val="002D5915"/>
    <w:rsid w:val="002D5A07"/>
    <w:rsid w:val="002D5E65"/>
    <w:rsid w:val="002D64D1"/>
    <w:rsid w:val="002D689B"/>
    <w:rsid w:val="002E15D3"/>
    <w:rsid w:val="002E17EA"/>
    <w:rsid w:val="002E294C"/>
    <w:rsid w:val="002E4084"/>
    <w:rsid w:val="002E448A"/>
    <w:rsid w:val="002E4606"/>
    <w:rsid w:val="002E4F64"/>
    <w:rsid w:val="002E58A0"/>
    <w:rsid w:val="002E6144"/>
    <w:rsid w:val="002F2970"/>
    <w:rsid w:val="002F3D48"/>
    <w:rsid w:val="0030207D"/>
    <w:rsid w:val="00303BE4"/>
    <w:rsid w:val="00305D64"/>
    <w:rsid w:val="00306C49"/>
    <w:rsid w:val="003101E2"/>
    <w:rsid w:val="00310437"/>
    <w:rsid w:val="0031314F"/>
    <w:rsid w:val="00313606"/>
    <w:rsid w:val="0031449D"/>
    <w:rsid w:val="00315348"/>
    <w:rsid w:val="00315F36"/>
    <w:rsid w:val="003217F0"/>
    <w:rsid w:val="0032204F"/>
    <w:rsid w:val="00323F90"/>
    <w:rsid w:val="003251C3"/>
    <w:rsid w:val="00325E8B"/>
    <w:rsid w:val="00326665"/>
    <w:rsid w:val="003273E5"/>
    <w:rsid w:val="003324B6"/>
    <w:rsid w:val="003334A3"/>
    <w:rsid w:val="00333B2C"/>
    <w:rsid w:val="0033421B"/>
    <w:rsid w:val="0033527B"/>
    <w:rsid w:val="00340E10"/>
    <w:rsid w:val="00341A95"/>
    <w:rsid w:val="00342B85"/>
    <w:rsid w:val="00342E54"/>
    <w:rsid w:val="00343572"/>
    <w:rsid w:val="00344E6A"/>
    <w:rsid w:val="00345FB9"/>
    <w:rsid w:val="003460AA"/>
    <w:rsid w:val="00347514"/>
    <w:rsid w:val="00347F56"/>
    <w:rsid w:val="00350805"/>
    <w:rsid w:val="00354393"/>
    <w:rsid w:val="0035478D"/>
    <w:rsid w:val="00354E57"/>
    <w:rsid w:val="003619C8"/>
    <w:rsid w:val="00363621"/>
    <w:rsid w:val="00365A59"/>
    <w:rsid w:val="003672A2"/>
    <w:rsid w:val="0036794D"/>
    <w:rsid w:val="00371138"/>
    <w:rsid w:val="00372421"/>
    <w:rsid w:val="003730F5"/>
    <w:rsid w:val="003732A4"/>
    <w:rsid w:val="00373641"/>
    <w:rsid w:val="00373953"/>
    <w:rsid w:val="003739B9"/>
    <w:rsid w:val="00374D21"/>
    <w:rsid w:val="00383034"/>
    <w:rsid w:val="00385CA1"/>
    <w:rsid w:val="003862FF"/>
    <w:rsid w:val="003869DE"/>
    <w:rsid w:val="00386A9E"/>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7BEE"/>
    <w:rsid w:val="003C08C1"/>
    <w:rsid w:val="003C11FA"/>
    <w:rsid w:val="003C1D4B"/>
    <w:rsid w:val="003C254B"/>
    <w:rsid w:val="003C351B"/>
    <w:rsid w:val="003C4487"/>
    <w:rsid w:val="003C5B5D"/>
    <w:rsid w:val="003C77A6"/>
    <w:rsid w:val="003C78A3"/>
    <w:rsid w:val="003D3766"/>
    <w:rsid w:val="003D4F15"/>
    <w:rsid w:val="003D4F3A"/>
    <w:rsid w:val="003D578E"/>
    <w:rsid w:val="003D6424"/>
    <w:rsid w:val="003D668B"/>
    <w:rsid w:val="003D74EC"/>
    <w:rsid w:val="003D7E7E"/>
    <w:rsid w:val="003E08A0"/>
    <w:rsid w:val="003E099F"/>
    <w:rsid w:val="003E5192"/>
    <w:rsid w:val="003E655A"/>
    <w:rsid w:val="003F0CF8"/>
    <w:rsid w:val="003F17FE"/>
    <w:rsid w:val="003F6EB3"/>
    <w:rsid w:val="003F75A1"/>
    <w:rsid w:val="004005A0"/>
    <w:rsid w:val="00400AE1"/>
    <w:rsid w:val="00400D87"/>
    <w:rsid w:val="00400E77"/>
    <w:rsid w:val="00401041"/>
    <w:rsid w:val="00402F53"/>
    <w:rsid w:val="00403379"/>
    <w:rsid w:val="00410020"/>
    <w:rsid w:val="004100B9"/>
    <w:rsid w:val="00413790"/>
    <w:rsid w:val="004143CE"/>
    <w:rsid w:val="00416D68"/>
    <w:rsid w:val="0041795F"/>
    <w:rsid w:val="00417A6A"/>
    <w:rsid w:val="00417B28"/>
    <w:rsid w:val="004205F4"/>
    <w:rsid w:val="00420C61"/>
    <w:rsid w:val="00422CB2"/>
    <w:rsid w:val="0042480E"/>
    <w:rsid w:val="00426145"/>
    <w:rsid w:val="00432DE3"/>
    <w:rsid w:val="004340C8"/>
    <w:rsid w:val="00435756"/>
    <w:rsid w:val="00436C69"/>
    <w:rsid w:val="004372A5"/>
    <w:rsid w:val="00440AF6"/>
    <w:rsid w:val="004416C1"/>
    <w:rsid w:val="004425E2"/>
    <w:rsid w:val="00443475"/>
    <w:rsid w:val="0044467B"/>
    <w:rsid w:val="004446DD"/>
    <w:rsid w:val="00445E56"/>
    <w:rsid w:val="004461DA"/>
    <w:rsid w:val="00446543"/>
    <w:rsid w:val="00450604"/>
    <w:rsid w:val="00451F32"/>
    <w:rsid w:val="0045224B"/>
    <w:rsid w:val="00454847"/>
    <w:rsid w:val="00455423"/>
    <w:rsid w:val="00457A94"/>
    <w:rsid w:val="0046018C"/>
    <w:rsid w:val="00461EE1"/>
    <w:rsid w:val="0046596D"/>
    <w:rsid w:val="00466937"/>
    <w:rsid w:val="0046695A"/>
    <w:rsid w:val="004728A1"/>
    <w:rsid w:val="00475E84"/>
    <w:rsid w:val="00476035"/>
    <w:rsid w:val="00476BEA"/>
    <w:rsid w:val="00477AE4"/>
    <w:rsid w:val="0048085F"/>
    <w:rsid w:val="00481A34"/>
    <w:rsid w:val="004820DA"/>
    <w:rsid w:val="00482F33"/>
    <w:rsid w:val="00484169"/>
    <w:rsid w:val="00485CEF"/>
    <w:rsid w:val="00485D35"/>
    <w:rsid w:val="004923AD"/>
    <w:rsid w:val="00497807"/>
    <w:rsid w:val="00497F19"/>
    <w:rsid w:val="004A17B1"/>
    <w:rsid w:val="004A281D"/>
    <w:rsid w:val="004A4E5B"/>
    <w:rsid w:val="004A6001"/>
    <w:rsid w:val="004B2E5E"/>
    <w:rsid w:val="004B2E88"/>
    <w:rsid w:val="004B5403"/>
    <w:rsid w:val="004B6100"/>
    <w:rsid w:val="004B6C83"/>
    <w:rsid w:val="004C0075"/>
    <w:rsid w:val="004C0BE0"/>
    <w:rsid w:val="004C670E"/>
    <w:rsid w:val="004C6AC7"/>
    <w:rsid w:val="004C6B07"/>
    <w:rsid w:val="004C7DB2"/>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3DDD"/>
    <w:rsid w:val="004F4310"/>
    <w:rsid w:val="004F59E4"/>
    <w:rsid w:val="00500F30"/>
    <w:rsid w:val="00502ADE"/>
    <w:rsid w:val="00502FC9"/>
    <w:rsid w:val="00504255"/>
    <w:rsid w:val="00505803"/>
    <w:rsid w:val="00505B2E"/>
    <w:rsid w:val="0050658F"/>
    <w:rsid w:val="00511E61"/>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050"/>
    <w:rsid w:val="00552B2F"/>
    <w:rsid w:val="005541AB"/>
    <w:rsid w:val="00554924"/>
    <w:rsid w:val="005549F7"/>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5D0F"/>
    <w:rsid w:val="00576919"/>
    <w:rsid w:val="005774EE"/>
    <w:rsid w:val="005801C1"/>
    <w:rsid w:val="0058035C"/>
    <w:rsid w:val="00580574"/>
    <w:rsid w:val="005805FF"/>
    <w:rsid w:val="0058071F"/>
    <w:rsid w:val="00580F6F"/>
    <w:rsid w:val="0058328E"/>
    <w:rsid w:val="005837A8"/>
    <w:rsid w:val="005841A5"/>
    <w:rsid w:val="0058559C"/>
    <w:rsid w:val="00585E7E"/>
    <w:rsid w:val="00586127"/>
    <w:rsid w:val="00591129"/>
    <w:rsid w:val="005911B1"/>
    <w:rsid w:val="0059185A"/>
    <w:rsid w:val="00592705"/>
    <w:rsid w:val="00595A0D"/>
    <w:rsid w:val="0059719A"/>
    <w:rsid w:val="005973E9"/>
    <w:rsid w:val="005A041A"/>
    <w:rsid w:val="005A44C4"/>
    <w:rsid w:val="005A58F7"/>
    <w:rsid w:val="005A61B4"/>
    <w:rsid w:val="005A6926"/>
    <w:rsid w:val="005A7B31"/>
    <w:rsid w:val="005B02A9"/>
    <w:rsid w:val="005B08DA"/>
    <w:rsid w:val="005B253C"/>
    <w:rsid w:val="005C1A5C"/>
    <w:rsid w:val="005C3536"/>
    <w:rsid w:val="005C3CE0"/>
    <w:rsid w:val="005C4452"/>
    <w:rsid w:val="005C471D"/>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708B"/>
    <w:rsid w:val="0060734B"/>
    <w:rsid w:val="00607BA7"/>
    <w:rsid w:val="00607D43"/>
    <w:rsid w:val="0061174C"/>
    <w:rsid w:val="00613A3F"/>
    <w:rsid w:val="00613BCC"/>
    <w:rsid w:val="006166FB"/>
    <w:rsid w:val="00617091"/>
    <w:rsid w:val="0061776C"/>
    <w:rsid w:val="00617FB4"/>
    <w:rsid w:val="0062031C"/>
    <w:rsid w:val="006212DD"/>
    <w:rsid w:val="0062244D"/>
    <w:rsid w:val="006237B1"/>
    <w:rsid w:val="006241E8"/>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2110"/>
    <w:rsid w:val="00652538"/>
    <w:rsid w:val="00652806"/>
    <w:rsid w:val="00655256"/>
    <w:rsid w:val="0065785A"/>
    <w:rsid w:val="00662D48"/>
    <w:rsid w:val="006637FF"/>
    <w:rsid w:val="006648F9"/>
    <w:rsid w:val="00665468"/>
    <w:rsid w:val="00667722"/>
    <w:rsid w:val="00671C09"/>
    <w:rsid w:val="0067227B"/>
    <w:rsid w:val="00676F87"/>
    <w:rsid w:val="006775EE"/>
    <w:rsid w:val="00680302"/>
    <w:rsid w:val="00683A23"/>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670E"/>
    <w:rsid w:val="006B00A4"/>
    <w:rsid w:val="006B0BB3"/>
    <w:rsid w:val="006B60EB"/>
    <w:rsid w:val="006B770F"/>
    <w:rsid w:val="006C1DDF"/>
    <w:rsid w:val="006C2BD9"/>
    <w:rsid w:val="006C4760"/>
    <w:rsid w:val="006C47CC"/>
    <w:rsid w:val="006C50CC"/>
    <w:rsid w:val="006C56CD"/>
    <w:rsid w:val="006C5F15"/>
    <w:rsid w:val="006C5F5C"/>
    <w:rsid w:val="006C60A8"/>
    <w:rsid w:val="006C6DBC"/>
    <w:rsid w:val="006C7918"/>
    <w:rsid w:val="006C7C8B"/>
    <w:rsid w:val="006C7EEE"/>
    <w:rsid w:val="006D113D"/>
    <w:rsid w:val="006D2410"/>
    <w:rsid w:val="006D38CC"/>
    <w:rsid w:val="006D4A0D"/>
    <w:rsid w:val="006D5368"/>
    <w:rsid w:val="006D5686"/>
    <w:rsid w:val="006D6605"/>
    <w:rsid w:val="006D671D"/>
    <w:rsid w:val="006E1820"/>
    <w:rsid w:val="006E35F3"/>
    <w:rsid w:val="006E398D"/>
    <w:rsid w:val="006E7101"/>
    <w:rsid w:val="006F1B09"/>
    <w:rsid w:val="006F29E4"/>
    <w:rsid w:val="006F3478"/>
    <w:rsid w:val="006F35B8"/>
    <w:rsid w:val="006F4CDE"/>
    <w:rsid w:val="006F5935"/>
    <w:rsid w:val="006F7591"/>
    <w:rsid w:val="00700940"/>
    <w:rsid w:val="00700D1F"/>
    <w:rsid w:val="00706BD0"/>
    <w:rsid w:val="00706EC0"/>
    <w:rsid w:val="0070729D"/>
    <w:rsid w:val="00711739"/>
    <w:rsid w:val="00714A64"/>
    <w:rsid w:val="00714CAF"/>
    <w:rsid w:val="00714F7D"/>
    <w:rsid w:val="00715817"/>
    <w:rsid w:val="00716C3C"/>
    <w:rsid w:val="00716DCF"/>
    <w:rsid w:val="00717EA0"/>
    <w:rsid w:val="00720705"/>
    <w:rsid w:val="00720F16"/>
    <w:rsid w:val="007220FD"/>
    <w:rsid w:val="0072733B"/>
    <w:rsid w:val="00731840"/>
    <w:rsid w:val="007318FD"/>
    <w:rsid w:val="00731C52"/>
    <w:rsid w:val="00740979"/>
    <w:rsid w:val="0074156B"/>
    <w:rsid w:val="00744037"/>
    <w:rsid w:val="0074554D"/>
    <w:rsid w:val="00745C11"/>
    <w:rsid w:val="00747017"/>
    <w:rsid w:val="00747120"/>
    <w:rsid w:val="00751092"/>
    <w:rsid w:val="00751551"/>
    <w:rsid w:val="0075220B"/>
    <w:rsid w:val="007533D2"/>
    <w:rsid w:val="00753C25"/>
    <w:rsid w:val="007551CA"/>
    <w:rsid w:val="00761309"/>
    <w:rsid w:val="0076153F"/>
    <w:rsid w:val="00762189"/>
    <w:rsid w:val="00763BE4"/>
    <w:rsid w:val="0076495C"/>
    <w:rsid w:val="0076522E"/>
    <w:rsid w:val="007655F8"/>
    <w:rsid w:val="00765B91"/>
    <w:rsid w:val="00765F6E"/>
    <w:rsid w:val="00767438"/>
    <w:rsid w:val="00770227"/>
    <w:rsid w:val="00770B77"/>
    <w:rsid w:val="007711F7"/>
    <w:rsid w:val="00771231"/>
    <w:rsid w:val="007718AA"/>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B47"/>
    <w:rsid w:val="00791FE8"/>
    <w:rsid w:val="00793AD2"/>
    <w:rsid w:val="00795090"/>
    <w:rsid w:val="00795250"/>
    <w:rsid w:val="00795A5F"/>
    <w:rsid w:val="0079638C"/>
    <w:rsid w:val="007A177D"/>
    <w:rsid w:val="007A35FD"/>
    <w:rsid w:val="007A49E3"/>
    <w:rsid w:val="007A4E2C"/>
    <w:rsid w:val="007A6D10"/>
    <w:rsid w:val="007B341B"/>
    <w:rsid w:val="007B40DD"/>
    <w:rsid w:val="007B59E0"/>
    <w:rsid w:val="007B71C4"/>
    <w:rsid w:val="007B730B"/>
    <w:rsid w:val="007C07BC"/>
    <w:rsid w:val="007C21D2"/>
    <w:rsid w:val="007C2E16"/>
    <w:rsid w:val="007C3032"/>
    <w:rsid w:val="007C5CDC"/>
    <w:rsid w:val="007C6AE0"/>
    <w:rsid w:val="007C6D53"/>
    <w:rsid w:val="007D3871"/>
    <w:rsid w:val="007D7CCD"/>
    <w:rsid w:val="007E1FE3"/>
    <w:rsid w:val="007E317A"/>
    <w:rsid w:val="007E75E8"/>
    <w:rsid w:val="007E77C9"/>
    <w:rsid w:val="007E7F23"/>
    <w:rsid w:val="007F1AE5"/>
    <w:rsid w:val="007F24BE"/>
    <w:rsid w:val="007F4DFC"/>
    <w:rsid w:val="007F50E5"/>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5887"/>
    <w:rsid w:val="00825B0D"/>
    <w:rsid w:val="0082632B"/>
    <w:rsid w:val="008267BB"/>
    <w:rsid w:val="00830BA4"/>
    <w:rsid w:val="008338A1"/>
    <w:rsid w:val="00835BCD"/>
    <w:rsid w:val="008360B5"/>
    <w:rsid w:val="008366BA"/>
    <w:rsid w:val="008374BB"/>
    <w:rsid w:val="00840143"/>
    <w:rsid w:val="00842EA2"/>
    <w:rsid w:val="008437CE"/>
    <w:rsid w:val="00844A9E"/>
    <w:rsid w:val="00852264"/>
    <w:rsid w:val="00852E82"/>
    <w:rsid w:val="00856937"/>
    <w:rsid w:val="00861269"/>
    <w:rsid w:val="00861486"/>
    <w:rsid w:val="00866C9F"/>
    <w:rsid w:val="00866D4B"/>
    <w:rsid w:val="00870622"/>
    <w:rsid w:val="0087070F"/>
    <w:rsid w:val="00874AD7"/>
    <w:rsid w:val="00874EE1"/>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181C"/>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4872"/>
    <w:rsid w:val="008B4CC3"/>
    <w:rsid w:val="008B66DF"/>
    <w:rsid w:val="008B67CE"/>
    <w:rsid w:val="008B6902"/>
    <w:rsid w:val="008C09CF"/>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4214"/>
    <w:rsid w:val="008E44BE"/>
    <w:rsid w:val="008E52F4"/>
    <w:rsid w:val="008F007B"/>
    <w:rsid w:val="008F04CF"/>
    <w:rsid w:val="008F11F8"/>
    <w:rsid w:val="008F166C"/>
    <w:rsid w:val="008F1941"/>
    <w:rsid w:val="008F30FE"/>
    <w:rsid w:val="00901CA4"/>
    <w:rsid w:val="009029C7"/>
    <w:rsid w:val="009055A4"/>
    <w:rsid w:val="00905748"/>
    <w:rsid w:val="0091157B"/>
    <w:rsid w:val="00912157"/>
    <w:rsid w:val="00913D11"/>
    <w:rsid w:val="00916355"/>
    <w:rsid w:val="00916684"/>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70DB"/>
    <w:rsid w:val="00950C05"/>
    <w:rsid w:val="0095237B"/>
    <w:rsid w:val="009529AD"/>
    <w:rsid w:val="0095362B"/>
    <w:rsid w:val="00956DDA"/>
    <w:rsid w:val="00957040"/>
    <w:rsid w:val="0096135B"/>
    <w:rsid w:val="00964E36"/>
    <w:rsid w:val="009662FE"/>
    <w:rsid w:val="00966BEC"/>
    <w:rsid w:val="009678B4"/>
    <w:rsid w:val="009715F5"/>
    <w:rsid w:val="00971F39"/>
    <w:rsid w:val="00972CEA"/>
    <w:rsid w:val="009758D6"/>
    <w:rsid w:val="00975B49"/>
    <w:rsid w:val="0097694C"/>
    <w:rsid w:val="00977D3E"/>
    <w:rsid w:val="00980521"/>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A017E"/>
    <w:rsid w:val="009A070A"/>
    <w:rsid w:val="009A0BF4"/>
    <w:rsid w:val="009A0CB2"/>
    <w:rsid w:val="009A0F73"/>
    <w:rsid w:val="009A18FA"/>
    <w:rsid w:val="009A41C8"/>
    <w:rsid w:val="009B12D8"/>
    <w:rsid w:val="009B4A69"/>
    <w:rsid w:val="009B5583"/>
    <w:rsid w:val="009B685E"/>
    <w:rsid w:val="009C27B3"/>
    <w:rsid w:val="009C2F32"/>
    <w:rsid w:val="009C4A4E"/>
    <w:rsid w:val="009C4F7F"/>
    <w:rsid w:val="009C54EB"/>
    <w:rsid w:val="009C54FB"/>
    <w:rsid w:val="009C5F6F"/>
    <w:rsid w:val="009D0BCA"/>
    <w:rsid w:val="009D161F"/>
    <w:rsid w:val="009D3183"/>
    <w:rsid w:val="009D6DED"/>
    <w:rsid w:val="009E2A36"/>
    <w:rsid w:val="009E3AE1"/>
    <w:rsid w:val="009E3B5C"/>
    <w:rsid w:val="009E3B60"/>
    <w:rsid w:val="009E69FB"/>
    <w:rsid w:val="009F08F8"/>
    <w:rsid w:val="009F0FFF"/>
    <w:rsid w:val="009F192E"/>
    <w:rsid w:val="009F2C94"/>
    <w:rsid w:val="009F3B45"/>
    <w:rsid w:val="009F4718"/>
    <w:rsid w:val="009F6C51"/>
    <w:rsid w:val="00A00461"/>
    <w:rsid w:val="00A0151E"/>
    <w:rsid w:val="00A0234C"/>
    <w:rsid w:val="00A04888"/>
    <w:rsid w:val="00A070B7"/>
    <w:rsid w:val="00A079F2"/>
    <w:rsid w:val="00A07C5C"/>
    <w:rsid w:val="00A107CD"/>
    <w:rsid w:val="00A11022"/>
    <w:rsid w:val="00A11365"/>
    <w:rsid w:val="00A128AC"/>
    <w:rsid w:val="00A14796"/>
    <w:rsid w:val="00A16AF9"/>
    <w:rsid w:val="00A16FE2"/>
    <w:rsid w:val="00A1780C"/>
    <w:rsid w:val="00A217ED"/>
    <w:rsid w:val="00A21835"/>
    <w:rsid w:val="00A22C94"/>
    <w:rsid w:val="00A23CAB"/>
    <w:rsid w:val="00A24E8F"/>
    <w:rsid w:val="00A26562"/>
    <w:rsid w:val="00A274FA"/>
    <w:rsid w:val="00A30ACD"/>
    <w:rsid w:val="00A32789"/>
    <w:rsid w:val="00A334E4"/>
    <w:rsid w:val="00A339E6"/>
    <w:rsid w:val="00A33C3C"/>
    <w:rsid w:val="00A34698"/>
    <w:rsid w:val="00A3768A"/>
    <w:rsid w:val="00A377C7"/>
    <w:rsid w:val="00A413E0"/>
    <w:rsid w:val="00A433DA"/>
    <w:rsid w:val="00A43DFE"/>
    <w:rsid w:val="00A45128"/>
    <w:rsid w:val="00A45376"/>
    <w:rsid w:val="00A463F4"/>
    <w:rsid w:val="00A476E0"/>
    <w:rsid w:val="00A50E7E"/>
    <w:rsid w:val="00A50FF1"/>
    <w:rsid w:val="00A519D9"/>
    <w:rsid w:val="00A5309C"/>
    <w:rsid w:val="00A53B21"/>
    <w:rsid w:val="00A53FC6"/>
    <w:rsid w:val="00A550F2"/>
    <w:rsid w:val="00A5716E"/>
    <w:rsid w:val="00A600B9"/>
    <w:rsid w:val="00A627A2"/>
    <w:rsid w:val="00A62D04"/>
    <w:rsid w:val="00A63B4E"/>
    <w:rsid w:val="00A64C69"/>
    <w:rsid w:val="00A71384"/>
    <w:rsid w:val="00A73994"/>
    <w:rsid w:val="00A75012"/>
    <w:rsid w:val="00A75316"/>
    <w:rsid w:val="00A7548A"/>
    <w:rsid w:val="00A75A2A"/>
    <w:rsid w:val="00A76BB1"/>
    <w:rsid w:val="00A778DC"/>
    <w:rsid w:val="00A8229D"/>
    <w:rsid w:val="00A83B33"/>
    <w:rsid w:val="00A86D71"/>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D7C"/>
    <w:rsid w:val="00AC0A21"/>
    <w:rsid w:val="00AC0D18"/>
    <w:rsid w:val="00AC4D8B"/>
    <w:rsid w:val="00AC501C"/>
    <w:rsid w:val="00AC6839"/>
    <w:rsid w:val="00AC6D0A"/>
    <w:rsid w:val="00AC73F6"/>
    <w:rsid w:val="00AC7AD9"/>
    <w:rsid w:val="00AC7D8F"/>
    <w:rsid w:val="00AD0FBD"/>
    <w:rsid w:val="00AD17AC"/>
    <w:rsid w:val="00AD1EB5"/>
    <w:rsid w:val="00AD36E8"/>
    <w:rsid w:val="00AD39AD"/>
    <w:rsid w:val="00AD3FB3"/>
    <w:rsid w:val="00AD4175"/>
    <w:rsid w:val="00AD5093"/>
    <w:rsid w:val="00AD6D20"/>
    <w:rsid w:val="00AD7278"/>
    <w:rsid w:val="00AE1FD5"/>
    <w:rsid w:val="00AE2463"/>
    <w:rsid w:val="00AE3977"/>
    <w:rsid w:val="00AE7674"/>
    <w:rsid w:val="00AF0159"/>
    <w:rsid w:val="00AF15C0"/>
    <w:rsid w:val="00AF2B01"/>
    <w:rsid w:val="00AF59B6"/>
    <w:rsid w:val="00AF7CCE"/>
    <w:rsid w:val="00B005D5"/>
    <w:rsid w:val="00B00DCB"/>
    <w:rsid w:val="00B00F3D"/>
    <w:rsid w:val="00B03E8F"/>
    <w:rsid w:val="00B05433"/>
    <w:rsid w:val="00B0559D"/>
    <w:rsid w:val="00B11D12"/>
    <w:rsid w:val="00B1228A"/>
    <w:rsid w:val="00B128C4"/>
    <w:rsid w:val="00B13260"/>
    <w:rsid w:val="00B135CE"/>
    <w:rsid w:val="00B17F08"/>
    <w:rsid w:val="00B21221"/>
    <w:rsid w:val="00B2226D"/>
    <w:rsid w:val="00B223D7"/>
    <w:rsid w:val="00B23219"/>
    <w:rsid w:val="00B25B2E"/>
    <w:rsid w:val="00B25B8E"/>
    <w:rsid w:val="00B25D37"/>
    <w:rsid w:val="00B26301"/>
    <w:rsid w:val="00B27BEB"/>
    <w:rsid w:val="00B303ED"/>
    <w:rsid w:val="00B307AB"/>
    <w:rsid w:val="00B308AF"/>
    <w:rsid w:val="00B40CA9"/>
    <w:rsid w:val="00B40F59"/>
    <w:rsid w:val="00B42718"/>
    <w:rsid w:val="00B42A30"/>
    <w:rsid w:val="00B43591"/>
    <w:rsid w:val="00B436ED"/>
    <w:rsid w:val="00B4580E"/>
    <w:rsid w:val="00B45A35"/>
    <w:rsid w:val="00B46026"/>
    <w:rsid w:val="00B4714F"/>
    <w:rsid w:val="00B53D4E"/>
    <w:rsid w:val="00B541FF"/>
    <w:rsid w:val="00B57081"/>
    <w:rsid w:val="00B5754E"/>
    <w:rsid w:val="00B60D16"/>
    <w:rsid w:val="00B60D29"/>
    <w:rsid w:val="00B66700"/>
    <w:rsid w:val="00B67DBC"/>
    <w:rsid w:val="00B700DC"/>
    <w:rsid w:val="00B70A04"/>
    <w:rsid w:val="00B739A6"/>
    <w:rsid w:val="00B770EA"/>
    <w:rsid w:val="00B77A3B"/>
    <w:rsid w:val="00B82864"/>
    <w:rsid w:val="00B829B2"/>
    <w:rsid w:val="00B838D9"/>
    <w:rsid w:val="00B86E7B"/>
    <w:rsid w:val="00B87A24"/>
    <w:rsid w:val="00B90C9B"/>
    <w:rsid w:val="00B91450"/>
    <w:rsid w:val="00B92E37"/>
    <w:rsid w:val="00B9455A"/>
    <w:rsid w:val="00B94D07"/>
    <w:rsid w:val="00B94EEF"/>
    <w:rsid w:val="00B95116"/>
    <w:rsid w:val="00B957E8"/>
    <w:rsid w:val="00B971BA"/>
    <w:rsid w:val="00BA00F0"/>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4752"/>
    <w:rsid w:val="00BD4E85"/>
    <w:rsid w:val="00BD5615"/>
    <w:rsid w:val="00BD6D0C"/>
    <w:rsid w:val="00BE29A9"/>
    <w:rsid w:val="00BE394D"/>
    <w:rsid w:val="00BE55BA"/>
    <w:rsid w:val="00BE714E"/>
    <w:rsid w:val="00BE7595"/>
    <w:rsid w:val="00BF05E9"/>
    <w:rsid w:val="00BF2F49"/>
    <w:rsid w:val="00BF2FED"/>
    <w:rsid w:val="00BF31A3"/>
    <w:rsid w:val="00BF351F"/>
    <w:rsid w:val="00BF4D84"/>
    <w:rsid w:val="00BF532D"/>
    <w:rsid w:val="00C00289"/>
    <w:rsid w:val="00C003D5"/>
    <w:rsid w:val="00C02C38"/>
    <w:rsid w:val="00C072E4"/>
    <w:rsid w:val="00C1366A"/>
    <w:rsid w:val="00C146CC"/>
    <w:rsid w:val="00C14706"/>
    <w:rsid w:val="00C14E5D"/>
    <w:rsid w:val="00C1755D"/>
    <w:rsid w:val="00C179F3"/>
    <w:rsid w:val="00C233E6"/>
    <w:rsid w:val="00C24661"/>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3C86"/>
    <w:rsid w:val="00C64622"/>
    <w:rsid w:val="00C64D31"/>
    <w:rsid w:val="00C64F4D"/>
    <w:rsid w:val="00C66356"/>
    <w:rsid w:val="00C676F5"/>
    <w:rsid w:val="00C67897"/>
    <w:rsid w:val="00C70C3C"/>
    <w:rsid w:val="00C7104E"/>
    <w:rsid w:val="00C7164B"/>
    <w:rsid w:val="00C7515A"/>
    <w:rsid w:val="00C7612B"/>
    <w:rsid w:val="00C817B7"/>
    <w:rsid w:val="00C825D7"/>
    <w:rsid w:val="00C83681"/>
    <w:rsid w:val="00C86553"/>
    <w:rsid w:val="00C90E40"/>
    <w:rsid w:val="00C9176E"/>
    <w:rsid w:val="00C91805"/>
    <w:rsid w:val="00C93E8F"/>
    <w:rsid w:val="00C95CC9"/>
    <w:rsid w:val="00C97FAE"/>
    <w:rsid w:val="00CA0011"/>
    <w:rsid w:val="00CA1D7E"/>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41DF"/>
    <w:rsid w:val="00D06976"/>
    <w:rsid w:val="00D077D1"/>
    <w:rsid w:val="00D10C24"/>
    <w:rsid w:val="00D121F4"/>
    <w:rsid w:val="00D12FF6"/>
    <w:rsid w:val="00D1630C"/>
    <w:rsid w:val="00D16378"/>
    <w:rsid w:val="00D17BE6"/>
    <w:rsid w:val="00D22B00"/>
    <w:rsid w:val="00D22DFA"/>
    <w:rsid w:val="00D24937"/>
    <w:rsid w:val="00D275C4"/>
    <w:rsid w:val="00D30C45"/>
    <w:rsid w:val="00D30E2D"/>
    <w:rsid w:val="00D32559"/>
    <w:rsid w:val="00D37E5D"/>
    <w:rsid w:val="00D40400"/>
    <w:rsid w:val="00D42DB2"/>
    <w:rsid w:val="00D42DEA"/>
    <w:rsid w:val="00D43D69"/>
    <w:rsid w:val="00D44929"/>
    <w:rsid w:val="00D45D19"/>
    <w:rsid w:val="00D45F51"/>
    <w:rsid w:val="00D46E71"/>
    <w:rsid w:val="00D47EE7"/>
    <w:rsid w:val="00D540B6"/>
    <w:rsid w:val="00D556D1"/>
    <w:rsid w:val="00D55A65"/>
    <w:rsid w:val="00D565F9"/>
    <w:rsid w:val="00D567CC"/>
    <w:rsid w:val="00D575A2"/>
    <w:rsid w:val="00D606B6"/>
    <w:rsid w:val="00D611AE"/>
    <w:rsid w:val="00D61EB0"/>
    <w:rsid w:val="00D62A0F"/>
    <w:rsid w:val="00D661AC"/>
    <w:rsid w:val="00D70B59"/>
    <w:rsid w:val="00D71821"/>
    <w:rsid w:val="00D71E5D"/>
    <w:rsid w:val="00D77DDF"/>
    <w:rsid w:val="00D816DE"/>
    <w:rsid w:val="00D82374"/>
    <w:rsid w:val="00D834E1"/>
    <w:rsid w:val="00D84A55"/>
    <w:rsid w:val="00D86AD8"/>
    <w:rsid w:val="00D903AF"/>
    <w:rsid w:val="00D90562"/>
    <w:rsid w:val="00D908C4"/>
    <w:rsid w:val="00D915C8"/>
    <w:rsid w:val="00D931DD"/>
    <w:rsid w:val="00D93236"/>
    <w:rsid w:val="00D95794"/>
    <w:rsid w:val="00D95B98"/>
    <w:rsid w:val="00D95E23"/>
    <w:rsid w:val="00D971A4"/>
    <w:rsid w:val="00DA015D"/>
    <w:rsid w:val="00DA2DAE"/>
    <w:rsid w:val="00DA2DB7"/>
    <w:rsid w:val="00DA3020"/>
    <w:rsid w:val="00DA3F79"/>
    <w:rsid w:val="00DA46B5"/>
    <w:rsid w:val="00DA48B1"/>
    <w:rsid w:val="00DA52AB"/>
    <w:rsid w:val="00DA5536"/>
    <w:rsid w:val="00DA7155"/>
    <w:rsid w:val="00DA77FE"/>
    <w:rsid w:val="00DA7AEB"/>
    <w:rsid w:val="00DB13E2"/>
    <w:rsid w:val="00DB2468"/>
    <w:rsid w:val="00DB3CC3"/>
    <w:rsid w:val="00DB4615"/>
    <w:rsid w:val="00DB6180"/>
    <w:rsid w:val="00DB6422"/>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D69A8"/>
    <w:rsid w:val="00DE043F"/>
    <w:rsid w:val="00DE0666"/>
    <w:rsid w:val="00DE28BD"/>
    <w:rsid w:val="00DE3169"/>
    <w:rsid w:val="00DE57E4"/>
    <w:rsid w:val="00DE589D"/>
    <w:rsid w:val="00DE5A37"/>
    <w:rsid w:val="00DE6C39"/>
    <w:rsid w:val="00DE7D9D"/>
    <w:rsid w:val="00DF1515"/>
    <w:rsid w:val="00DF1A47"/>
    <w:rsid w:val="00DF2147"/>
    <w:rsid w:val="00DF292D"/>
    <w:rsid w:val="00DF6A78"/>
    <w:rsid w:val="00DF7237"/>
    <w:rsid w:val="00DF73CC"/>
    <w:rsid w:val="00DF7DD4"/>
    <w:rsid w:val="00DF7E7B"/>
    <w:rsid w:val="00E00270"/>
    <w:rsid w:val="00E02954"/>
    <w:rsid w:val="00E02CFF"/>
    <w:rsid w:val="00E039D4"/>
    <w:rsid w:val="00E0436B"/>
    <w:rsid w:val="00E1003B"/>
    <w:rsid w:val="00E11168"/>
    <w:rsid w:val="00E12B72"/>
    <w:rsid w:val="00E130C9"/>
    <w:rsid w:val="00E132D0"/>
    <w:rsid w:val="00E142BB"/>
    <w:rsid w:val="00E14912"/>
    <w:rsid w:val="00E15DF5"/>
    <w:rsid w:val="00E17369"/>
    <w:rsid w:val="00E210BE"/>
    <w:rsid w:val="00E24143"/>
    <w:rsid w:val="00E25CE9"/>
    <w:rsid w:val="00E2731C"/>
    <w:rsid w:val="00E3105F"/>
    <w:rsid w:val="00E31E02"/>
    <w:rsid w:val="00E3327B"/>
    <w:rsid w:val="00E33FE7"/>
    <w:rsid w:val="00E344A4"/>
    <w:rsid w:val="00E34615"/>
    <w:rsid w:val="00E40504"/>
    <w:rsid w:val="00E40C2E"/>
    <w:rsid w:val="00E40F23"/>
    <w:rsid w:val="00E4127F"/>
    <w:rsid w:val="00E419FB"/>
    <w:rsid w:val="00E42E80"/>
    <w:rsid w:val="00E433DC"/>
    <w:rsid w:val="00E4523C"/>
    <w:rsid w:val="00E5120C"/>
    <w:rsid w:val="00E52690"/>
    <w:rsid w:val="00E53176"/>
    <w:rsid w:val="00E53B46"/>
    <w:rsid w:val="00E5446A"/>
    <w:rsid w:val="00E5652F"/>
    <w:rsid w:val="00E56813"/>
    <w:rsid w:val="00E578FC"/>
    <w:rsid w:val="00E57A3D"/>
    <w:rsid w:val="00E60229"/>
    <w:rsid w:val="00E63793"/>
    <w:rsid w:val="00E63A47"/>
    <w:rsid w:val="00E64932"/>
    <w:rsid w:val="00E64F4D"/>
    <w:rsid w:val="00E66B6B"/>
    <w:rsid w:val="00E70783"/>
    <w:rsid w:val="00E708A1"/>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2F24"/>
    <w:rsid w:val="00EA42AB"/>
    <w:rsid w:val="00EB0F4D"/>
    <w:rsid w:val="00EB20C3"/>
    <w:rsid w:val="00EB265F"/>
    <w:rsid w:val="00EB3CC5"/>
    <w:rsid w:val="00EB6269"/>
    <w:rsid w:val="00EB6ABD"/>
    <w:rsid w:val="00EB6FA6"/>
    <w:rsid w:val="00EB7D90"/>
    <w:rsid w:val="00EC0173"/>
    <w:rsid w:val="00EC2538"/>
    <w:rsid w:val="00EC3F8D"/>
    <w:rsid w:val="00ED1178"/>
    <w:rsid w:val="00ED24F0"/>
    <w:rsid w:val="00ED7275"/>
    <w:rsid w:val="00ED7CD8"/>
    <w:rsid w:val="00EE317F"/>
    <w:rsid w:val="00EE53B4"/>
    <w:rsid w:val="00EE6953"/>
    <w:rsid w:val="00EE6D60"/>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10DA0"/>
    <w:rsid w:val="00F1218C"/>
    <w:rsid w:val="00F124E4"/>
    <w:rsid w:val="00F127DD"/>
    <w:rsid w:val="00F12F41"/>
    <w:rsid w:val="00F176EC"/>
    <w:rsid w:val="00F2360D"/>
    <w:rsid w:val="00F237B4"/>
    <w:rsid w:val="00F242AD"/>
    <w:rsid w:val="00F251FF"/>
    <w:rsid w:val="00F255B0"/>
    <w:rsid w:val="00F2654F"/>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4245"/>
    <w:rsid w:val="00F54A54"/>
    <w:rsid w:val="00F54D71"/>
    <w:rsid w:val="00F6066C"/>
    <w:rsid w:val="00F60E18"/>
    <w:rsid w:val="00F620EE"/>
    <w:rsid w:val="00F62259"/>
    <w:rsid w:val="00F65BF1"/>
    <w:rsid w:val="00F65ED4"/>
    <w:rsid w:val="00F71644"/>
    <w:rsid w:val="00F765B5"/>
    <w:rsid w:val="00F80FEB"/>
    <w:rsid w:val="00F81067"/>
    <w:rsid w:val="00F812F5"/>
    <w:rsid w:val="00F8195D"/>
    <w:rsid w:val="00F83326"/>
    <w:rsid w:val="00F853CE"/>
    <w:rsid w:val="00F85D75"/>
    <w:rsid w:val="00F86E5E"/>
    <w:rsid w:val="00F8714C"/>
    <w:rsid w:val="00F900D6"/>
    <w:rsid w:val="00F90619"/>
    <w:rsid w:val="00F914F8"/>
    <w:rsid w:val="00F92A3A"/>
    <w:rsid w:val="00F92C20"/>
    <w:rsid w:val="00F93204"/>
    <w:rsid w:val="00F95F54"/>
    <w:rsid w:val="00F970BB"/>
    <w:rsid w:val="00FA0FC8"/>
    <w:rsid w:val="00FA1216"/>
    <w:rsid w:val="00FA1BD1"/>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7D7239C-E0AB-4E7E-8AE0-B61F78715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CCC"/>
    <w:pPr>
      <w:spacing w:line="360" w:lineRule="auto"/>
    </w:pPr>
    <w:rPr>
      <w:rFonts w:ascii="Verdana" w:eastAsia="Times New Roman" w:hAnsi="Verdana"/>
      <w:sz w:val="18"/>
      <w:szCs w:val="22"/>
    </w:rPr>
  </w:style>
  <w:style w:type="paragraph" w:styleId="Heading1">
    <w:name w:val="heading 1"/>
    <w:basedOn w:val="Normal"/>
    <w:next w:val="Normal"/>
    <w:link w:val="Heading1Char"/>
    <w:autoRedefine/>
    <w:uiPriority w:val="9"/>
    <w:qFormat/>
    <w:rsid w:val="00E708A1"/>
    <w:pPr>
      <w:keepNext/>
      <w:spacing w:after="60" w:line="240" w:lineRule="auto"/>
      <w:outlineLvl w:val="0"/>
    </w:pPr>
    <w:rPr>
      <w:rFonts w:ascii="Arial" w:eastAsiaTheme="minorEastAsia" w:hAnsi="Arial"/>
      <w:smallCaps/>
      <w:spacing w:val="5"/>
      <w:sz w:val="32"/>
      <w:szCs w:val="32"/>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08A1"/>
    <w:rPr>
      <w:rFonts w:ascii="Arial" w:eastAsiaTheme="minorEastAsia" w:hAnsi="Arial"/>
      <w:smallCaps/>
      <w:spacing w:val="5"/>
      <w:sz w:val="32"/>
      <w:szCs w:val="32"/>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rPr>
      <w:sz w:val="24"/>
      <w:szCs w:val="24"/>
    </w:rPr>
  </w:style>
  <w:style w:type="character" w:styleId="Hyperlink">
    <w:name w:val="Hyperlink"/>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line="240" w:lineRule="auto"/>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pPr>
      <w:spacing w:line="240" w:lineRule="auto"/>
    </w:pPr>
    <w:rPr>
      <w:rFonts w:ascii="Times New Roman" w:hAnsi="Times New Roman"/>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line="240" w:lineRule="auto"/>
    </w:pPr>
    <w:rPr>
      <w:rFonts w:ascii="Times New Roman" w:hAnsi="Times New Roman"/>
      <w:sz w:val="24"/>
      <w:szCs w:val="24"/>
    </w:r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rPr>
      <w:sz w:val="24"/>
      <w:szCs w:val="24"/>
    </w:rPr>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pPr>
      <w:spacing w:line="240" w:lineRule="auto"/>
    </w:pPr>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line="240" w:lineRule="auto"/>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pPr>
      <w:spacing w:line="240" w:lineRule="auto"/>
    </w:pPr>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722242525">
                                          <w:marLeft w:val="0"/>
                                          <w:marRight w:val="0"/>
                                          <w:marTop w:val="0"/>
                                          <w:marBottom w:val="0"/>
                                          <w:divBdr>
                                            <w:top w:val="none" w:sz="0" w:space="0" w:color="auto"/>
                                            <w:left w:val="none" w:sz="0" w:space="0" w:color="auto"/>
                                            <w:bottom w:val="none" w:sz="0" w:space="0" w:color="auto"/>
                                            <w:right w:val="none" w:sz="0" w:space="0" w:color="auto"/>
                                          </w:divBdr>
                                          <w:divsChild>
                                            <w:div w:id="1939754959">
                                              <w:marLeft w:val="0"/>
                                              <w:marRight w:val="0"/>
                                              <w:marTop w:val="0"/>
                                              <w:marBottom w:val="0"/>
                                              <w:divBdr>
                                                <w:top w:val="none" w:sz="0" w:space="0" w:color="auto"/>
                                                <w:left w:val="none" w:sz="0" w:space="0" w:color="auto"/>
                                                <w:bottom w:val="none" w:sz="0" w:space="0" w:color="auto"/>
                                                <w:right w:val="none" w:sz="0" w:space="0" w:color="auto"/>
                                              </w:divBdr>
                                            </w:div>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bit.ly/2j1SBS1" TargetMode="External"/><Relationship Id="rId26" Type="http://schemas.openxmlformats.org/officeDocument/2006/relationships/hyperlink" Target="https://www.access-board.gov/guidelines-and-standards/communications-and-it/about-the-ict-refresh/overview-of-the-final-rule" TargetMode="External"/><Relationship Id="rId39" Type="http://schemas.openxmlformats.org/officeDocument/2006/relationships/hyperlink" Target="http://www.sciencedirect.com/science/article/pii/S0016328716303627" TargetMode="External"/><Relationship Id="rId21" Type="http://schemas.openxmlformats.org/officeDocument/2006/relationships/hyperlink" Target="HTTPS://WWW.GPO.GOV/FDSYS/PKG/FR-2017-01-23/HTML/2017-01377.HTM" TargetMode="External"/><Relationship Id="rId34" Type="http://schemas.openxmlformats.org/officeDocument/2006/relationships/hyperlink" Target="file:///C:\Users\salimah\AppData\Local\Microsoft\Windows\INetCache\Content.Outlook\1HFK0XIC\www.fcc.gov\live" TargetMode="External"/><Relationship Id="rId42" Type="http://schemas.openxmlformats.org/officeDocument/2006/relationships/hyperlink" Target="http://secureenergy.org/wp-content/uploads/2017/01/Self-Driving-Cars-The-Impact-on-People-with-Disabilities_FINAL.pdf" TargetMode="External"/><Relationship Id="rId47" Type="http://schemas.openxmlformats.org/officeDocument/2006/relationships/hyperlink" Target="http://www.marketwired.com/press-release/hackers-people-with-disabilities-participate-48-hour-access-makeathon-event-vancouver-2191120.htm" TargetMode="External"/><Relationship Id="rId50" Type="http://schemas.openxmlformats.org/officeDocument/2006/relationships/hyperlink" Target="http://www.sorenson.com/press/press_releases" TargetMode="External"/><Relationship Id="rId55" Type="http://schemas.openxmlformats.org/officeDocument/2006/relationships/hyperlink" Target="http://www.wirelessrerc.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sun.edu/cod/conference/2017/sessions/index.php/public/presentations/view/6" TargetMode="External"/><Relationship Id="rId29" Type="http://schemas.openxmlformats.org/officeDocument/2006/relationships/hyperlink" Target="https://www.federalregister.gov/documents/2017/01/18/2017-00395/information-and-communication-technology-ict-standards-and-guidelines"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gpo.gov/fdsys/pkg/FR-2017-01-23/html/2017-01382.htm" TargetMode="External"/><Relationship Id="rId32" Type="http://schemas.openxmlformats.org/officeDocument/2006/relationships/hyperlink" Target="http://www.access-board.gov" TargetMode="External"/><Relationship Id="rId37" Type="http://schemas.openxmlformats.org/officeDocument/2006/relationships/hyperlink" Target="http://www.csun.edu/cod/conference/2017/sessions/index.php/public/presentations/view/263" TargetMode="External"/><Relationship Id="rId40" Type="http://schemas.openxmlformats.org/officeDocument/2006/relationships/hyperlink" Target="http://www.sciencedirect.com/science/article/pii/S0016328716303627" TargetMode="External"/><Relationship Id="rId45" Type="http://schemas.openxmlformats.org/officeDocument/2006/relationships/hyperlink" Target="http://secureenergy.org/wp-content/uploads/2017/01/Self-Driving-Cars-The-Impact-on-People-with-Disabilities_FINAL.pdf" TargetMode="External"/><Relationship Id="rId53" Type="http://schemas.openxmlformats.org/officeDocument/2006/relationships/hyperlink" Target="mailto:salimah@cacp.gatech.edu?subject=Subscribe%20me%20to%20the%20TDPH" TargetMode="External"/><Relationship Id="rId5"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4" Type="http://schemas.openxmlformats.org/officeDocument/2006/relationships/image" Target="media/image4.png"/><Relationship Id="rId22" Type="http://schemas.openxmlformats.org/officeDocument/2006/relationships/hyperlink" Target="https://www.gpo.gov/fdsys/pkg/FR-2017-01-23/html/2017-01377.htm" TargetMode="External"/><Relationship Id="rId27" Type="http://schemas.openxmlformats.org/officeDocument/2006/relationships/hyperlink" Target="https://www.access-board.gov/guidelines-and-standards/communications-and-it/about-the-ict-refresh/overview-of-the-final-rule" TargetMode="External"/><Relationship Id="rId30" Type="http://schemas.openxmlformats.org/officeDocument/2006/relationships/hyperlink" Target="https://www.access-board.gov/guidelines-and-standards" TargetMode="External"/><Relationship Id="rId35" Type="http://schemas.openxmlformats.org/officeDocument/2006/relationships/hyperlink" Target="https://apps.fcc.gov/edocs_public/attachmatch/DA-17-19A1.pdf" TargetMode="External"/><Relationship Id="rId43" Type="http://schemas.openxmlformats.org/officeDocument/2006/relationships/hyperlink" Target="http://secureenergy.org/press/disabilities/" TargetMode="External"/><Relationship Id="rId48" Type="http://schemas.openxmlformats.org/officeDocument/2006/relationships/hyperlink" Target="http://www.marketwired.com/press-release/hackers-people-with-disabilities-participate-48-hour-access-makeathon-event-vancouver-2191120.htm"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adapresentations.org/registration.ph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mailto:salimah@cacp.gatech.edu" TargetMode="External"/><Relationship Id="rId25" Type="http://schemas.openxmlformats.org/officeDocument/2006/relationships/hyperlink" Target="https://www.fcc.gov/document/strategies-and-recommendations-promoting-digital-inclusion" TargetMode="External"/><Relationship Id="rId33" Type="http://schemas.openxmlformats.org/officeDocument/2006/relationships/hyperlink" Target="http://www.access-board.gov" TargetMode="External"/><Relationship Id="rId38" Type="http://schemas.openxmlformats.org/officeDocument/2006/relationships/hyperlink" Target="http://www.journals.elsevier.com/futures/recent-articles" TargetMode="External"/><Relationship Id="rId46" Type="http://schemas.openxmlformats.org/officeDocument/2006/relationships/hyperlink" Target="http://secureenergy.org/wp-content/uploads/2017/01/Self-Driving-Cars-The-Impact-on-People-with-Disabilities_FINAL.pdf" TargetMode="External"/><Relationship Id="rId20" Type="http://schemas.openxmlformats.org/officeDocument/2006/relationships/footer" Target="footer2.xml"/><Relationship Id="rId41" Type="http://schemas.openxmlformats.org/officeDocument/2006/relationships/hyperlink" Target="http://www.sciencedirect.com/science/article/pii/S0016328716303627" TargetMode="External"/><Relationship Id="rId54"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sun.edu/cod/conference/2017/sessions/index.php/public/presentations/view/263" TargetMode="External"/><Relationship Id="rId23" Type="http://schemas.openxmlformats.org/officeDocument/2006/relationships/hyperlink" Target="HTTPS://WWW.GPO.GOV/FDSYS/PKG/FR-2017-01-23/HTML/2017-01382.HTM" TargetMode="External"/><Relationship Id="rId28" Type="http://schemas.openxmlformats.org/officeDocument/2006/relationships/hyperlink" Target="https://www.federalregister.gov/documents/2017/01/18/2017-00395/information-and-communication-technology-ict-standards-and-guidelines" TargetMode="External"/><Relationship Id="rId36" Type="http://schemas.openxmlformats.org/officeDocument/2006/relationships/hyperlink" Target="https://apps.fcc.gov/edocs_public/attachmatch/DA-17-19A1.pdf" TargetMode="External"/><Relationship Id="rId49" Type="http://schemas.openxmlformats.org/officeDocument/2006/relationships/hyperlink" Target="http://www.sorenson.com/press/press_releases"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www.access-board.gov/guidelines-and-standards" TargetMode="External"/><Relationship Id="rId44" Type="http://schemas.openxmlformats.org/officeDocument/2006/relationships/hyperlink" Target="http://secureenergy.org/press/disabilities/" TargetMode="External"/><Relationship Id="rId52" Type="http://schemas.openxmlformats.org/officeDocument/2006/relationships/hyperlink" Target="http://www.csun.edu/cod/conference/2017/se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C8DBA8-5A85-489C-9D80-3BCF385C7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832</Words>
  <Characters>22168</Characters>
  <Application>Microsoft Office Word</Application>
  <DocSecurity>4</DocSecurity>
  <Lines>184</Lines>
  <Paragraphs>49</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24951</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2</cp:revision>
  <cp:lastPrinted>2017-01-10T19:42:00Z</cp:lastPrinted>
  <dcterms:created xsi:type="dcterms:W3CDTF">2017-02-14T19:14:00Z</dcterms:created>
  <dcterms:modified xsi:type="dcterms:W3CDTF">2017-02-1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